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480DDE" w:rsidR="00496B12" w:rsidP="00F46E01" w:rsidRDefault="00496B12" w14:paraId="03C9EBA3" w14:textId="77777777">
      <w:pPr>
        <w:jc w:val="center"/>
        <w:rPr>
          <w:b/>
          <w:bCs/>
          <w:sz w:val="28"/>
          <w:szCs w:val="28"/>
        </w:rPr>
      </w:pPr>
      <w:r w:rsidRPr="00480DDE">
        <w:rPr>
          <w:b/>
          <w:bCs/>
          <w:sz w:val="28"/>
          <w:szCs w:val="28"/>
        </w:rPr>
        <w:t>Long Beach Community College District</w:t>
      </w:r>
    </w:p>
    <w:p w:rsidR="00124C1F" w:rsidP="00496B12" w:rsidRDefault="00496B12" w14:paraId="2C8BD9F5" w14:textId="777777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OMPUTER AND OFFICE STUDIES </w:t>
      </w:r>
      <w:r w:rsidR="00124C1F">
        <w:rPr>
          <w:b/>
          <w:bCs/>
          <w:sz w:val="28"/>
          <w:szCs w:val="28"/>
        </w:rPr>
        <w:t xml:space="preserve">ADVISORY COMMITTEE </w:t>
      </w:r>
      <w:r>
        <w:rPr>
          <w:b/>
          <w:bCs/>
          <w:sz w:val="28"/>
          <w:szCs w:val="28"/>
        </w:rPr>
        <w:t xml:space="preserve">MEETING </w:t>
      </w:r>
    </w:p>
    <w:p w:rsidRPr="00480DDE" w:rsidR="00496B12" w:rsidP="00496B12" w:rsidRDefault="00124C1F" w14:paraId="74616FCE" w14:textId="79DA32C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NUTES</w:t>
      </w:r>
    </w:p>
    <w:p w:rsidRPr="00480DDE" w:rsidR="00496B12" w:rsidP="00496B12" w:rsidRDefault="00496B12" w14:paraId="590B1663" w14:textId="3D4BD8D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RIL 8, 2025</w:t>
      </w:r>
    </w:p>
    <w:p w:rsidRPr="001B4D9F" w:rsidR="00496B12" w:rsidP="40DBB266" w:rsidRDefault="00496B12" w14:paraId="1966CB2E" w14:textId="77777777">
      <w:pPr>
        <w:pStyle w:val="Title"/>
        <w:rPr>
          <w:rFonts w:asciiTheme="minorHAnsi" w:hAnsiTheme="minorHAnsi" w:cstheme="minorBidi"/>
          <w:b/>
          <w:bCs/>
          <w:sz w:val="24"/>
          <w:szCs w:val="24"/>
        </w:rPr>
      </w:pPr>
    </w:p>
    <w:p w:rsidRPr="0027667D" w:rsidR="00496B12" w:rsidP="40DBB266" w:rsidRDefault="7DA5C502" w14:paraId="5C1F68AE" w14:textId="7A4D3DE8">
      <w:pPr>
        <w:pStyle w:val="Title"/>
        <w:numPr>
          <w:ilvl w:val="0"/>
          <w:numId w:val="1"/>
        </w:numPr>
        <w:rPr>
          <w:rFonts w:asciiTheme="minorHAnsi" w:hAnsiTheme="minorHAnsi" w:cstheme="minorBidi"/>
          <w:b/>
          <w:bCs/>
          <w:sz w:val="24"/>
          <w:szCs w:val="24"/>
        </w:rPr>
      </w:pPr>
      <w:r w:rsidRPr="40DBB266">
        <w:rPr>
          <w:rFonts w:asciiTheme="minorHAnsi" w:hAnsiTheme="minorHAnsi" w:cstheme="minorBidi"/>
          <w:b/>
          <w:bCs/>
          <w:sz w:val="24"/>
          <w:szCs w:val="24"/>
        </w:rPr>
        <w:t>WELCOME</w:t>
      </w:r>
    </w:p>
    <w:p w:rsidRPr="0027667D" w:rsidR="00496B12" w:rsidP="40DBB266" w:rsidRDefault="00496B12" w14:paraId="0C266C6E" w14:textId="4F4C0635">
      <w:pPr>
        <w:pStyle w:val="ListParagraph"/>
        <w:ind w:left="1080"/>
        <w:rPr>
          <w:shd w:val="clear" w:color="auto" w:fill="FFFFFF"/>
        </w:rPr>
      </w:pPr>
    </w:p>
    <w:p w:rsidRPr="0027667D" w:rsidR="00496B12" w:rsidP="40DBB266" w:rsidRDefault="591DB201" w14:paraId="178D56D1" w14:textId="186083CD">
      <w:pPr>
        <w:pStyle w:val="ListParagraph"/>
        <w:ind w:left="1080"/>
        <w:rPr>
          <w:shd w:val="clear" w:color="auto" w:fill="FFFFFF"/>
        </w:rPr>
      </w:pPr>
      <w:r w:rsidRPr="40DBB266">
        <w:rPr>
          <w:b/>
          <w:bCs/>
          <w:shd w:val="clear" w:color="auto" w:fill="FFFFFF"/>
        </w:rPr>
        <w:t>Attendees:</w:t>
      </w:r>
      <w:r w:rsidRPr="40DBB266">
        <w:rPr>
          <w:shd w:val="clear" w:color="auto" w:fill="FFFFFF"/>
        </w:rPr>
        <w:t xml:space="preserve"> </w:t>
      </w:r>
      <w:r w:rsidRPr="40DBB266" w:rsidR="44A7B50D">
        <w:rPr>
          <w:shd w:val="clear" w:color="auto" w:fill="FFFFFF"/>
        </w:rPr>
        <w:t xml:space="preserve"> </w:t>
      </w:r>
      <w:r w:rsidRPr="40DBB266" w:rsidR="211CFBEF">
        <w:rPr>
          <w:shd w:val="clear" w:color="auto" w:fill="FFFFFF"/>
        </w:rPr>
        <w:t xml:space="preserve">Miriam </w:t>
      </w:r>
      <w:r w:rsidRPr="40DBB266" w:rsidR="52D8A84D">
        <w:rPr>
          <w:shd w:val="clear" w:color="auto" w:fill="FFFFFF"/>
        </w:rPr>
        <w:t>Lynch</w:t>
      </w:r>
      <w:r w:rsidRPr="40DBB266" w:rsidR="052C83C5">
        <w:rPr>
          <w:shd w:val="clear" w:color="auto" w:fill="FFFFFF"/>
        </w:rPr>
        <w:t xml:space="preserve"> (LBCC)</w:t>
      </w:r>
      <w:r w:rsidRPr="40DBB266" w:rsidR="52D8A84D">
        <w:rPr>
          <w:shd w:val="clear" w:color="auto" w:fill="FFFFFF"/>
        </w:rPr>
        <w:t>, JP Alameda</w:t>
      </w:r>
      <w:r w:rsidRPr="40DBB266" w:rsidR="6598CCB3">
        <w:rPr>
          <w:shd w:val="clear" w:color="auto" w:fill="FFFFFF"/>
        </w:rPr>
        <w:t xml:space="preserve"> (LBCC)</w:t>
      </w:r>
      <w:r w:rsidRPr="40DBB266" w:rsidR="52D8A84D">
        <w:rPr>
          <w:shd w:val="clear" w:color="auto" w:fill="FFFFFF"/>
        </w:rPr>
        <w:t>, Vincent Calip</w:t>
      </w:r>
      <w:r w:rsidRPr="40DBB266" w:rsidR="6598CCB3">
        <w:rPr>
          <w:shd w:val="clear" w:color="auto" w:fill="FFFFFF"/>
        </w:rPr>
        <w:t xml:space="preserve"> (LBCC)</w:t>
      </w:r>
      <w:r w:rsidRPr="40DBB266" w:rsidR="52D8A84D">
        <w:rPr>
          <w:shd w:val="clear" w:color="auto" w:fill="FFFFFF"/>
        </w:rPr>
        <w:t>, Dena Laney</w:t>
      </w:r>
      <w:r w:rsidRPr="40DBB266" w:rsidR="5F8C0BAF">
        <w:rPr>
          <w:shd w:val="clear" w:color="auto" w:fill="FFFFFF"/>
        </w:rPr>
        <w:t xml:space="preserve"> (LBCC)</w:t>
      </w:r>
      <w:r w:rsidRPr="40DBB266" w:rsidR="52D8A84D">
        <w:rPr>
          <w:shd w:val="clear" w:color="auto" w:fill="FFFFFF"/>
        </w:rPr>
        <w:t>, Clarissa Leiva</w:t>
      </w:r>
      <w:r w:rsidRPr="40DBB266" w:rsidR="5F8C0BAF">
        <w:rPr>
          <w:shd w:val="clear" w:color="auto" w:fill="FFFFFF"/>
        </w:rPr>
        <w:t xml:space="preserve"> (LBCC)</w:t>
      </w:r>
      <w:r w:rsidRPr="40DBB266" w:rsidR="52D8A84D">
        <w:rPr>
          <w:shd w:val="clear" w:color="auto" w:fill="FFFFFF"/>
        </w:rPr>
        <w:t>, Lorraine Blouin</w:t>
      </w:r>
      <w:r w:rsidRPr="40DBB266" w:rsidR="5F8C0BAF">
        <w:rPr>
          <w:shd w:val="clear" w:color="auto" w:fill="FFFFFF"/>
        </w:rPr>
        <w:t xml:space="preserve"> (LBCC)</w:t>
      </w:r>
      <w:r w:rsidRPr="40DBB266" w:rsidR="52D8A84D">
        <w:rPr>
          <w:shd w:val="clear" w:color="auto" w:fill="FFFFFF"/>
        </w:rPr>
        <w:t>, Kimberly Davis</w:t>
      </w:r>
      <w:r w:rsidRPr="40DBB266" w:rsidR="5F8C0BAF">
        <w:rPr>
          <w:shd w:val="clear" w:color="auto" w:fill="FFFFFF"/>
        </w:rPr>
        <w:t xml:space="preserve"> (LBCC)</w:t>
      </w:r>
      <w:r w:rsidRPr="40DBB266" w:rsidR="52D8A84D">
        <w:rPr>
          <w:shd w:val="clear" w:color="auto" w:fill="FFFFFF"/>
        </w:rPr>
        <w:t>, John Matlock</w:t>
      </w:r>
      <w:r w:rsidRPr="40DBB266" w:rsidR="6ED79CDA">
        <w:rPr>
          <w:shd w:val="clear" w:color="auto" w:fill="FFFFFF"/>
        </w:rPr>
        <w:t xml:space="preserve"> (</w:t>
      </w:r>
      <w:r w:rsidRPr="40DBB266" w:rsidR="4075E2BC">
        <w:rPr>
          <w:shd w:val="clear" w:color="auto" w:fill="FFFFFF"/>
        </w:rPr>
        <w:t>AEON</w:t>
      </w:r>
      <w:r w:rsidRPr="40DBB266" w:rsidR="052C83C5">
        <w:rPr>
          <w:shd w:val="clear" w:color="auto" w:fill="FFFFFF"/>
        </w:rPr>
        <w:t>)</w:t>
      </w:r>
      <w:r w:rsidRPr="40DBB266" w:rsidR="4243CCDA">
        <w:rPr>
          <w:shd w:val="clear" w:color="auto" w:fill="FFFFFF"/>
        </w:rPr>
        <w:t xml:space="preserve">, </w:t>
      </w:r>
      <w:r w:rsidRPr="40DBB266" w:rsidR="75DE89AC">
        <w:rPr>
          <w:shd w:val="clear" w:color="auto" w:fill="FFFFFF"/>
        </w:rPr>
        <w:t xml:space="preserve">John Sicklick (LBCC), </w:t>
      </w:r>
      <w:r w:rsidRPr="40DBB266" w:rsidR="4243CCDA">
        <w:rPr>
          <w:shd w:val="clear" w:color="auto" w:fill="FFFFFF"/>
        </w:rPr>
        <w:t>Garrett Whelan</w:t>
      </w:r>
      <w:r w:rsidRPr="40DBB266" w:rsidR="5F8C0BAF">
        <w:rPr>
          <w:shd w:val="clear" w:color="auto" w:fill="FFFFFF"/>
        </w:rPr>
        <w:t xml:space="preserve"> (LBCC)</w:t>
      </w:r>
      <w:r w:rsidRPr="40DBB266" w:rsidR="4243CCDA">
        <w:rPr>
          <w:shd w:val="clear" w:color="auto" w:fill="FFFFFF"/>
        </w:rPr>
        <w:t>, Zoila Rosillo</w:t>
      </w:r>
      <w:r w:rsidRPr="40DBB266" w:rsidR="5F8C0BAF">
        <w:rPr>
          <w:shd w:val="clear" w:color="auto" w:fill="FFFFFF"/>
        </w:rPr>
        <w:t xml:space="preserve"> (LBCC)</w:t>
      </w:r>
      <w:r w:rsidRPr="40DBB266" w:rsidR="4243CCDA">
        <w:rPr>
          <w:shd w:val="clear" w:color="auto" w:fill="FFFFFF"/>
        </w:rPr>
        <w:t>, Kyle Muldrow</w:t>
      </w:r>
      <w:r w:rsidRPr="40DBB266" w:rsidR="1F7DE891">
        <w:rPr>
          <w:shd w:val="clear" w:color="auto" w:fill="FFFFFF"/>
        </w:rPr>
        <w:t xml:space="preserve"> (LBCC)</w:t>
      </w:r>
      <w:r w:rsidRPr="40DBB266" w:rsidR="4243CCDA">
        <w:rPr>
          <w:shd w:val="clear" w:color="auto" w:fill="FFFFFF"/>
        </w:rPr>
        <w:t>, Charace Thompson</w:t>
      </w:r>
      <w:r w:rsidRPr="40DBB266" w:rsidR="1F7DE891">
        <w:rPr>
          <w:shd w:val="clear" w:color="auto" w:fill="FFFFFF"/>
        </w:rPr>
        <w:t xml:space="preserve"> (LBCC)</w:t>
      </w:r>
      <w:r w:rsidRPr="40DBB266" w:rsidR="4243CCDA">
        <w:rPr>
          <w:shd w:val="clear" w:color="auto" w:fill="FFFFFF"/>
        </w:rPr>
        <w:t>, Karen Thurston</w:t>
      </w:r>
      <w:r w:rsidRPr="40DBB266" w:rsidR="1F7DE891">
        <w:rPr>
          <w:shd w:val="clear" w:color="auto" w:fill="FFFFFF"/>
        </w:rPr>
        <w:t xml:space="preserve"> (LBCC)</w:t>
      </w:r>
      <w:r w:rsidRPr="40DBB266" w:rsidR="4243CCDA">
        <w:rPr>
          <w:shd w:val="clear" w:color="auto" w:fill="FFFFFF"/>
        </w:rPr>
        <w:t>, Paulette Baumgardner</w:t>
      </w:r>
      <w:r w:rsidRPr="40DBB266" w:rsidR="1F7DE891">
        <w:rPr>
          <w:shd w:val="clear" w:color="auto" w:fill="FFFFFF"/>
        </w:rPr>
        <w:t xml:space="preserve"> (</w:t>
      </w:r>
      <w:r w:rsidRPr="40DBB266" w:rsidR="0ECC802E">
        <w:rPr>
          <w:shd w:val="clear" w:color="auto" w:fill="FFFFFF"/>
        </w:rPr>
        <w:t>LBCC)</w:t>
      </w:r>
      <w:r w:rsidRPr="40DBB266" w:rsidR="09D74B7C">
        <w:rPr>
          <w:shd w:val="clear" w:color="auto" w:fill="FFFFFF"/>
        </w:rPr>
        <w:t>, Bob Gill</w:t>
      </w:r>
      <w:r w:rsidRPr="40DBB266" w:rsidR="0ECC802E">
        <w:rPr>
          <w:shd w:val="clear" w:color="auto" w:fill="FFFFFF"/>
        </w:rPr>
        <w:t xml:space="preserve"> (</w:t>
      </w:r>
      <w:r w:rsidRPr="40DBB266" w:rsidR="3EB5A160">
        <w:rPr>
          <w:shd w:val="clear" w:color="auto" w:fill="FFFFFF"/>
        </w:rPr>
        <w:t>Consultant</w:t>
      </w:r>
      <w:r w:rsidRPr="40DBB266" w:rsidR="0ECC802E">
        <w:rPr>
          <w:shd w:val="clear" w:color="auto" w:fill="FFFFFF"/>
        </w:rPr>
        <w:t>)</w:t>
      </w:r>
      <w:r w:rsidRPr="40DBB266" w:rsidR="09D74B7C">
        <w:rPr>
          <w:shd w:val="clear" w:color="auto" w:fill="FFFFFF"/>
        </w:rPr>
        <w:t>, John Craig</w:t>
      </w:r>
      <w:r w:rsidRPr="40DBB266" w:rsidR="0ECC802E">
        <w:rPr>
          <w:shd w:val="clear" w:color="auto" w:fill="FFFFFF"/>
        </w:rPr>
        <w:t xml:space="preserve"> (LBCC)</w:t>
      </w:r>
      <w:r w:rsidRPr="40DBB266" w:rsidR="09D74B7C">
        <w:rPr>
          <w:shd w:val="clear" w:color="auto" w:fill="FFFFFF"/>
        </w:rPr>
        <w:t>, Malia Mason</w:t>
      </w:r>
      <w:r w:rsidRPr="40DBB266" w:rsidR="36A5D13F">
        <w:rPr>
          <w:shd w:val="clear" w:color="auto" w:fill="FFFFFF"/>
        </w:rPr>
        <w:t xml:space="preserve"> (Corvus)</w:t>
      </w:r>
      <w:r w:rsidRPr="40DBB266" w:rsidR="09D74B7C">
        <w:rPr>
          <w:shd w:val="clear" w:color="auto" w:fill="FFFFFF"/>
        </w:rPr>
        <w:t xml:space="preserve">, </w:t>
      </w:r>
      <w:r w:rsidRPr="40DBB266" w:rsidR="7CA9BA77">
        <w:rPr>
          <w:shd w:val="clear" w:color="auto" w:fill="FFFFFF"/>
        </w:rPr>
        <w:t>Rob Wong</w:t>
      </w:r>
      <w:r w:rsidRPr="40DBB266" w:rsidR="36A5D13F">
        <w:rPr>
          <w:shd w:val="clear" w:color="auto" w:fill="FFFFFF"/>
        </w:rPr>
        <w:t xml:space="preserve"> (Atomic Technology Solutions)</w:t>
      </w:r>
      <w:r w:rsidRPr="40DBB266" w:rsidR="7CA9BA77">
        <w:rPr>
          <w:shd w:val="clear" w:color="auto" w:fill="FFFFFF"/>
        </w:rPr>
        <w:t>, Asher</w:t>
      </w:r>
      <w:r w:rsidRPr="40DBB266" w:rsidR="36A5D13F">
        <w:rPr>
          <w:shd w:val="clear" w:color="auto" w:fill="FFFFFF"/>
        </w:rPr>
        <w:t xml:space="preserve"> Downs (</w:t>
      </w:r>
      <w:r w:rsidRPr="40DBB266" w:rsidR="56F727F2">
        <w:rPr>
          <w:shd w:val="clear" w:color="auto" w:fill="FFFFFF"/>
        </w:rPr>
        <w:t>Booz Allen Hamilton</w:t>
      </w:r>
      <w:r w:rsidRPr="40DBB266" w:rsidR="057736B9">
        <w:rPr>
          <w:shd w:val="clear" w:color="auto" w:fill="FFFFFF"/>
        </w:rPr>
        <w:t>)</w:t>
      </w:r>
      <w:r w:rsidRPr="40DBB266" w:rsidR="7CA9BA77">
        <w:rPr>
          <w:shd w:val="clear" w:color="auto" w:fill="FFFFFF"/>
        </w:rPr>
        <w:t xml:space="preserve">, Richard </w:t>
      </w:r>
      <w:proofErr w:type="spellStart"/>
      <w:r w:rsidRPr="40DBB266" w:rsidR="7CA9BA77">
        <w:rPr>
          <w:shd w:val="clear" w:color="auto" w:fill="FFFFFF"/>
        </w:rPr>
        <w:t>Stroble</w:t>
      </w:r>
      <w:proofErr w:type="spellEnd"/>
      <w:r w:rsidRPr="40DBB266" w:rsidR="7CA9BA77">
        <w:rPr>
          <w:shd w:val="clear" w:color="auto" w:fill="FFFFFF"/>
        </w:rPr>
        <w:t xml:space="preserve">, </w:t>
      </w:r>
      <w:r w:rsidRPr="40DBB266" w:rsidR="13E371A2">
        <w:rPr>
          <w:shd w:val="clear" w:color="auto" w:fill="FFFFFF"/>
        </w:rPr>
        <w:t>Sarah Saucedo</w:t>
      </w:r>
      <w:r w:rsidRPr="40DBB266" w:rsidR="057736B9">
        <w:rPr>
          <w:shd w:val="clear" w:color="auto" w:fill="FFFFFF"/>
        </w:rPr>
        <w:t xml:space="preserve"> (LBCC)</w:t>
      </w:r>
      <w:r w:rsidRPr="40DBB266" w:rsidR="13E371A2">
        <w:rPr>
          <w:shd w:val="clear" w:color="auto" w:fill="FFFFFF"/>
        </w:rPr>
        <w:t xml:space="preserve">, </w:t>
      </w:r>
      <w:r w:rsidRPr="40DBB266" w:rsidR="39306499">
        <w:rPr>
          <w:shd w:val="clear" w:color="auto" w:fill="FFFFFF"/>
        </w:rPr>
        <w:t>Emily Woodman-Nance (At Their Side), Ed</w:t>
      </w:r>
      <w:r w:rsidRPr="40DBB266" w:rsidR="2E2391CF">
        <w:rPr>
          <w:shd w:val="clear" w:color="auto" w:fill="FFFFFF"/>
        </w:rPr>
        <w:t xml:space="preserve">die </w:t>
      </w:r>
      <w:proofErr w:type="spellStart"/>
      <w:r w:rsidRPr="40DBB266" w:rsidR="2E2391CF">
        <w:rPr>
          <w:shd w:val="clear" w:color="auto" w:fill="FFFFFF"/>
        </w:rPr>
        <w:t>Galang</w:t>
      </w:r>
      <w:proofErr w:type="spellEnd"/>
      <w:r w:rsidRPr="40DBB266" w:rsidR="2E2391CF">
        <w:rPr>
          <w:shd w:val="clear" w:color="auto" w:fill="FFFFFF"/>
        </w:rPr>
        <w:t xml:space="preserve"> (Port of Long Beach), </w:t>
      </w:r>
      <w:r w:rsidRPr="40DBB266" w:rsidR="22426867">
        <w:rPr>
          <w:shd w:val="clear" w:color="auto" w:fill="FFFFFF"/>
        </w:rPr>
        <w:t>Melvin Cobb</w:t>
      </w:r>
      <w:r w:rsidRPr="40DBB266" w:rsidR="3EB5A160">
        <w:rPr>
          <w:shd w:val="clear" w:color="auto" w:fill="FFFFFF"/>
        </w:rPr>
        <w:t xml:space="preserve"> (LBCC), </w:t>
      </w:r>
      <w:r w:rsidRPr="40DBB266" w:rsidR="0EDA0DA6">
        <w:rPr>
          <w:shd w:val="clear" w:color="auto" w:fill="FFFFFF"/>
        </w:rPr>
        <w:t>Paul R</w:t>
      </w:r>
      <w:r w:rsidRPr="40DBB266" w:rsidR="6A132137">
        <w:rPr>
          <w:shd w:val="clear" w:color="auto" w:fill="FFFFFF"/>
        </w:rPr>
        <w:t>einer (Goodwill of Southern California)</w:t>
      </w:r>
      <w:r w:rsidR="00173DE2">
        <w:rPr>
          <w:shd w:val="clear" w:color="auto" w:fill="FFFFFF"/>
        </w:rPr>
        <w:t>.</w:t>
      </w:r>
    </w:p>
    <w:p w:rsidRPr="001B4D9F" w:rsidR="00191356" w:rsidP="40DBB266" w:rsidRDefault="6300C09C" w14:paraId="63D12B7E" w14:textId="460EC662">
      <w:pPr>
        <w:pStyle w:val="Title"/>
        <w:numPr>
          <w:ilvl w:val="0"/>
          <w:numId w:val="1"/>
        </w:numPr>
        <w:rPr>
          <w:rFonts w:asciiTheme="minorHAnsi" w:hAnsiTheme="minorHAnsi" w:cstheme="minorBidi"/>
          <w:b/>
          <w:bCs/>
          <w:sz w:val="24"/>
          <w:szCs w:val="24"/>
        </w:rPr>
      </w:pPr>
      <w:r w:rsidRPr="40DBB266">
        <w:rPr>
          <w:rFonts w:asciiTheme="minorHAnsi" w:hAnsiTheme="minorHAnsi" w:cstheme="minorBidi"/>
          <w:b/>
          <w:bCs/>
          <w:sz w:val="24"/>
          <w:szCs w:val="24"/>
        </w:rPr>
        <w:t>PROPOSED ADDITIONS/CHANGES/PROGRAMS</w:t>
      </w:r>
    </w:p>
    <w:p w:rsidRPr="001B4D9F" w:rsidR="00191356" w:rsidP="40DBB266" w:rsidRDefault="6300C09C" w14:paraId="3FDD83F4" w14:textId="2F5C88E7">
      <w:pPr>
        <w:ind w:left="1080"/>
        <w:rPr>
          <w:shd w:val="clear" w:color="auto" w:fill="FFFFFF"/>
        </w:rPr>
      </w:pPr>
      <w:r w:rsidRPr="40DBB266">
        <w:rPr>
          <w:b/>
          <w:bCs/>
          <w:shd w:val="clear" w:color="auto" w:fill="FFFFFF"/>
        </w:rPr>
        <w:t>A</w:t>
      </w:r>
      <w:r w:rsidRPr="40DBB266" w:rsidR="17FB5EEA">
        <w:rPr>
          <w:b/>
          <w:bCs/>
          <w:shd w:val="clear" w:color="auto" w:fill="FFFFFF"/>
        </w:rPr>
        <w:t xml:space="preserve">rtificial Intelligence </w:t>
      </w:r>
      <w:r w:rsidRPr="40DBB266">
        <w:rPr>
          <w:b/>
          <w:bCs/>
          <w:shd w:val="clear" w:color="auto" w:fill="FFFFFF"/>
        </w:rPr>
        <w:t>Questions</w:t>
      </w:r>
      <w:r w:rsidRPr="40DBB266" w:rsidR="2FE4BC6B">
        <w:rPr>
          <w:b/>
          <w:bCs/>
          <w:shd w:val="clear" w:color="auto" w:fill="FFFFFF"/>
        </w:rPr>
        <w:t>:</w:t>
      </w:r>
      <w:r w:rsidRPr="40DBB266" w:rsidR="07D49453">
        <w:rPr>
          <w:shd w:val="clear" w:color="auto" w:fill="FFFFFF"/>
        </w:rPr>
        <w:t xml:space="preserve"> Z. Rosillo</w:t>
      </w:r>
      <w:r w:rsidRPr="40DBB266" w:rsidR="501A0590">
        <w:rPr>
          <w:shd w:val="clear" w:color="auto" w:fill="FFFFFF"/>
        </w:rPr>
        <w:t xml:space="preserve"> </w:t>
      </w:r>
      <w:r w:rsidR="00551744">
        <w:rPr>
          <w:shd w:val="clear" w:color="auto" w:fill="FFFFFF"/>
        </w:rPr>
        <w:t>discussed</w:t>
      </w:r>
      <w:r w:rsidRPr="40DBB266" w:rsidR="501A0590">
        <w:rPr>
          <w:shd w:val="clear" w:color="auto" w:fill="FFFFFF"/>
        </w:rPr>
        <w:t xml:space="preserve"> </w:t>
      </w:r>
      <w:r w:rsidR="00551744">
        <w:rPr>
          <w:shd w:val="clear" w:color="auto" w:fill="FFFFFF"/>
        </w:rPr>
        <w:t>using</w:t>
      </w:r>
      <w:r w:rsidRPr="40DBB266" w:rsidR="501A0590">
        <w:rPr>
          <w:shd w:val="clear" w:color="auto" w:fill="FFFFFF"/>
        </w:rPr>
        <w:t xml:space="preserve"> Artificial Intelligence (AI) in the workforce. She posed a series of questions to the </w:t>
      </w:r>
      <w:r w:rsidRPr="40DBB266" w:rsidR="06AB952E">
        <w:rPr>
          <w:shd w:val="clear" w:color="auto" w:fill="FFFFFF"/>
        </w:rPr>
        <w:t>industry partners in the hopes</w:t>
      </w:r>
      <w:r w:rsidR="00904C0F">
        <w:rPr>
          <w:shd w:val="clear" w:color="auto" w:fill="FFFFFF"/>
        </w:rPr>
        <w:t xml:space="preserve"> </w:t>
      </w:r>
      <w:r w:rsidR="00551744">
        <w:rPr>
          <w:shd w:val="clear" w:color="auto" w:fill="FFFFFF"/>
        </w:rPr>
        <w:t xml:space="preserve">of utilizing their responses to inform and strengthen the </w:t>
      </w:r>
      <w:r w:rsidRPr="40DBB266" w:rsidR="4F32F603">
        <w:rPr>
          <w:shd w:val="clear" w:color="auto" w:fill="FFFFFF"/>
        </w:rPr>
        <w:t>curriculum</w:t>
      </w:r>
      <w:r w:rsidRPr="40DBB266" w:rsidR="4583B8A1">
        <w:rPr>
          <w:shd w:val="clear" w:color="auto" w:fill="FFFFFF"/>
        </w:rPr>
        <w:t xml:space="preserve">. A summary of the </w:t>
      </w:r>
      <w:r w:rsidRPr="40DBB266" w:rsidR="56D0ECFE">
        <w:rPr>
          <w:shd w:val="clear" w:color="auto" w:fill="FFFFFF"/>
        </w:rPr>
        <w:t xml:space="preserve">discussion </w:t>
      </w:r>
      <w:r w:rsidRPr="40DBB266" w:rsidR="4583B8A1">
        <w:rPr>
          <w:shd w:val="clear" w:color="auto" w:fill="FFFFFF"/>
        </w:rPr>
        <w:t xml:space="preserve">will be provided below. </w:t>
      </w:r>
      <w:r w:rsidRPr="40DBB266" w:rsidR="2C89533E">
        <w:rPr>
          <w:shd w:val="clear" w:color="auto" w:fill="FFFFFF"/>
        </w:rPr>
        <w:t>(</w:t>
      </w:r>
      <w:r w:rsidRPr="40DBB266" w:rsidR="4583B8A1">
        <w:rPr>
          <w:shd w:val="clear" w:color="auto" w:fill="FFFFFF"/>
        </w:rPr>
        <w:t xml:space="preserve">For </w:t>
      </w:r>
      <w:r w:rsidRPr="40DBB266" w:rsidR="2C89533E">
        <w:rPr>
          <w:shd w:val="clear" w:color="auto" w:fill="FFFFFF"/>
        </w:rPr>
        <w:t>complete</w:t>
      </w:r>
      <w:r w:rsidRPr="40DBB266" w:rsidR="4583B8A1">
        <w:rPr>
          <w:shd w:val="clear" w:color="auto" w:fill="FFFFFF"/>
        </w:rPr>
        <w:t xml:space="preserve"> responses, the </w:t>
      </w:r>
      <w:r w:rsidRPr="40DBB266" w:rsidR="2C89533E">
        <w:rPr>
          <w:shd w:val="clear" w:color="auto" w:fill="FFFFFF"/>
        </w:rPr>
        <w:t xml:space="preserve">meeting transcript, </w:t>
      </w:r>
      <w:r w:rsidRPr="40DBB266" w:rsidR="5B9E3643">
        <w:rPr>
          <w:shd w:val="clear" w:color="auto" w:fill="FFFFFF"/>
        </w:rPr>
        <w:t xml:space="preserve">audio </w:t>
      </w:r>
      <w:r w:rsidR="00551744">
        <w:rPr>
          <w:shd w:val="clear" w:color="auto" w:fill="FFFFFF"/>
        </w:rPr>
        <w:t xml:space="preserve">and </w:t>
      </w:r>
      <w:r w:rsidRPr="40DBB266" w:rsidR="5B9E3643">
        <w:rPr>
          <w:shd w:val="clear" w:color="auto" w:fill="FFFFFF"/>
        </w:rPr>
        <w:t xml:space="preserve">video </w:t>
      </w:r>
      <w:r w:rsidRPr="40DBB266" w:rsidR="2C89533E">
        <w:rPr>
          <w:shd w:val="clear" w:color="auto" w:fill="FFFFFF"/>
        </w:rPr>
        <w:t xml:space="preserve">recording and chat </w:t>
      </w:r>
      <w:r w:rsidRPr="40DBB266" w:rsidR="5B9E3643">
        <w:rPr>
          <w:shd w:val="clear" w:color="auto" w:fill="FFFFFF"/>
        </w:rPr>
        <w:t>transcript</w:t>
      </w:r>
      <w:r w:rsidRPr="40DBB266" w:rsidR="0A0899CB">
        <w:rPr>
          <w:shd w:val="clear" w:color="auto" w:fill="FFFFFF"/>
        </w:rPr>
        <w:t xml:space="preserve">s </w:t>
      </w:r>
      <w:r w:rsidRPr="40DBB266" w:rsidR="2C89533E">
        <w:rPr>
          <w:shd w:val="clear" w:color="auto" w:fill="FFFFFF"/>
        </w:rPr>
        <w:t>are available upon request)</w:t>
      </w:r>
    </w:p>
    <w:p w:rsidRPr="001B4D9F" w:rsidR="0061040F" w:rsidP="0061040F" w:rsidRDefault="0061040F" w14:paraId="7E079275" w14:textId="77777777">
      <w:pPr>
        <w:pStyle w:val="paragraph"/>
        <w:numPr>
          <w:ilvl w:val="0"/>
          <w:numId w:val="17"/>
        </w:numPr>
        <w:spacing w:before="0" w:beforeAutospacing="0" w:after="0" w:afterAutospacing="0"/>
        <w:ind w:left="1080" w:firstLine="0"/>
        <w:textAlignment w:val="baseline"/>
        <w:rPr>
          <w:rStyle w:val="eop"/>
          <w:rFonts w:asciiTheme="minorHAnsi" w:hAnsiTheme="minorHAnsi" w:cstheme="minorHAnsi"/>
          <w:b/>
          <w:bCs/>
          <w:sz w:val="22"/>
          <w:szCs w:val="22"/>
        </w:rPr>
      </w:pPr>
      <w:r w:rsidRPr="001B4D9F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Do your employees (or you) currently use AI generative tools? If so, which tools?</w:t>
      </w:r>
      <w:r w:rsidRPr="001B4D9F">
        <w:rPr>
          <w:rStyle w:val="eop"/>
          <w:rFonts w:asciiTheme="minorHAnsi" w:hAnsiTheme="minorHAnsi" w:cstheme="minorHAnsi"/>
          <w:b/>
          <w:bCs/>
          <w:sz w:val="22"/>
          <w:szCs w:val="22"/>
        </w:rPr>
        <w:t> </w:t>
      </w:r>
    </w:p>
    <w:p w:rsidRPr="001B4D9F" w:rsidR="00787891" w:rsidP="00787891" w:rsidRDefault="00A81679" w14:paraId="0F302247" w14:textId="2AA9CE5F">
      <w:pPr>
        <w:pStyle w:val="paragraph"/>
        <w:numPr>
          <w:ilvl w:val="2"/>
          <w:numId w:val="17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1B4D9F">
        <w:rPr>
          <w:rStyle w:val="eop"/>
          <w:rFonts w:asciiTheme="minorHAnsi" w:hAnsiTheme="minorHAnsi" w:cstheme="minorHAnsi"/>
          <w:sz w:val="22"/>
          <w:szCs w:val="22"/>
        </w:rPr>
        <w:t xml:space="preserve">Chat GPT, Claude, Co-Pilot, </w:t>
      </w:r>
      <w:proofErr w:type="spellStart"/>
      <w:r w:rsidRPr="001B4D9F">
        <w:rPr>
          <w:rStyle w:val="eop"/>
          <w:rFonts w:asciiTheme="minorHAnsi" w:hAnsiTheme="minorHAnsi" w:cstheme="minorHAnsi"/>
          <w:sz w:val="22"/>
          <w:szCs w:val="22"/>
        </w:rPr>
        <w:t>Suno</w:t>
      </w:r>
      <w:proofErr w:type="spellEnd"/>
      <w:r w:rsidRPr="001B4D9F">
        <w:rPr>
          <w:rStyle w:val="eop"/>
          <w:rFonts w:asciiTheme="minorHAnsi" w:hAnsiTheme="minorHAnsi" w:cstheme="minorHAnsi"/>
          <w:sz w:val="22"/>
          <w:szCs w:val="22"/>
        </w:rPr>
        <w:t>, Gamma, Beautiful AI, Land Bot, Ideogram</w:t>
      </w:r>
    </w:p>
    <w:p w:rsidRPr="001B4D9F" w:rsidR="00DE561E" w:rsidP="40DBB266" w:rsidRDefault="25F63061" w14:paraId="1A00DF01" w14:textId="0BFCC2C3">
      <w:pPr>
        <w:pStyle w:val="paragraph"/>
        <w:numPr>
          <w:ilvl w:val="2"/>
          <w:numId w:val="17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40DBB266">
        <w:rPr>
          <w:rStyle w:val="eop"/>
          <w:rFonts w:asciiTheme="minorHAnsi" w:hAnsiTheme="minorHAnsi" w:cstheme="minorBidi"/>
          <w:sz w:val="22"/>
          <w:szCs w:val="22"/>
        </w:rPr>
        <w:t xml:space="preserve">A variety of tools are </w:t>
      </w:r>
      <w:r w:rsidRPr="40DBB266" w:rsidR="00D2078A">
        <w:rPr>
          <w:rStyle w:val="eop"/>
          <w:rFonts w:asciiTheme="minorHAnsi" w:hAnsiTheme="minorHAnsi" w:cstheme="minorBidi"/>
          <w:sz w:val="22"/>
          <w:szCs w:val="22"/>
        </w:rPr>
        <w:t>needed</w:t>
      </w:r>
      <w:r w:rsidRPr="40DBB266" w:rsidR="6D703B84">
        <w:rPr>
          <w:rStyle w:val="eop"/>
          <w:rFonts w:asciiTheme="minorHAnsi" w:hAnsiTheme="minorHAnsi" w:cstheme="minorBidi"/>
          <w:sz w:val="22"/>
          <w:szCs w:val="22"/>
        </w:rPr>
        <w:t xml:space="preserve"> </w:t>
      </w:r>
      <w:r w:rsidRPr="40DBB266" w:rsidR="312A6820">
        <w:rPr>
          <w:rStyle w:val="eop"/>
          <w:rFonts w:asciiTheme="minorHAnsi" w:hAnsiTheme="minorHAnsi" w:cstheme="minorBidi"/>
          <w:sz w:val="22"/>
          <w:szCs w:val="22"/>
        </w:rPr>
        <w:t>for different purposes</w:t>
      </w:r>
      <w:r w:rsidRPr="40DBB266">
        <w:rPr>
          <w:rStyle w:val="eop"/>
          <w:rFonts w:asciiTheme="minorHAnsi" w:hAnsiTheme="minorHAnsi" w:cstheme="minorBidi"/>
          <w:sz w:val="22"/>
          <w:szCs w:val="22"/>
        </w:rPr>
        <w:t>. For example</w:t>
      </w:r>
      <w:r w:rsidR="00551744">
        <w:rPr>
          <w:rStyle w:val="eop"/>
          <w:rFonts w:asciiTheme="minorHAnsi" w:hAnsiTheme="minorHAnsi" w:cstheme="minorBidi"/>
          <w:sz w:val="22"/>
          <w:szCs w:val="22"/>
        </w:rPr>
        <w:t>,</w:t>
      </w:r>
      <w:r w:rsidRPr="40DBB266">
        <w:rPr>
          <w:rStyle w:val="eop"/>
          <w:rFonts w:asciiTheme="minorHAnsi" w:hAnsiTheme="minorHAnsi" w:cstheme="minorBidi"/>
          <w:sz w:val="22"/>
          <w:szCs w:val="22"/>
        </w:rPr>
        <w:t xml:space="preserve"> Chat GPT is an ideal app for </w:t>
      </w:r>
      <w:r w:rsidRPr="40DBB266" w:rsidR="1754D1CC">
        <w:rPr>
          <w:rStyle w:val="eop"/>
          <w:rFonts w:asciiTheme="minorHAnsi" w:hAnsiTheme="minorHAnsi" w:cstheme="minorBidi"/>
          <w:sz w:val="22"/>
          <w:szCs w:val="22"/>
        </w:rPr>
        <w:t>brainstorming</w:t>
      </w:r>
      <w:r w:rsidRPr="40DBB266" w:rsidR="312A6820">
        <w:rPr>
          <w:rStyle w:val="eop"/>
          <w:rFonts w:asciiTheme="minorHAnsi" w:hAnsiTheme="minorHAnsi" w:cstheme="minorBidi"/>
          <w:sz w:val="22"/>
          <w:szCs w:val="22"/>
        </w:rPr>
        <w:t xml:space="preserve"> </w:t>
      </w:r>
      <w:r w:rsidRPr="40DBB266" w:rsidR="519EC72A">
        <w:rPr>
          <w:rStyle w:val="eop"/>
          <w:rFonts w:asciiTheme="minorHAnsi" w:hAnsiTheme="minorHAnsi" w:cstheme="minorBidi"/>
          <w:sz w:val="22"/>
          <w:szCs w:val="22"/>
        </w:rPr>
        <w:t>and/or</w:t>
      </w:r>
      <w:r w:rsidRPr="40DBB266" w:rsidR="312A6820">
        <w:rPr>
          <w:rStyle w:val="eop"/>
          <w:rFonts w:asciiTheme="minorHAnsi" w:hAnsiTheme="minorHAnsi" w:cstheme="minorBidi"/>
          <w:sz w:val="22"/>
          <w:szCs w:val="22"/>
        </w:rPr>
        <w:t xml:space="preserve"> bot creations</w:t>
      </w:r>
      <w:r w:rsidRPr="40DBB266" w:rsidR="409B645E">
        <w:rPr>
          <w:rStyle w:val="eop"/>
          <w:rFonts w:asciiTheme="minorHAnsi" w:hAnsiTheme="minorHAnsi" w:cstheme="minorBidi"/>
          <w:sz w:val="22"/>
          <w:szCs w:val="22"/>
        </w:rPr>
        <w:t xml:space="preserve">. </w:t>
      </w:r>
      <w:r w:rsidRPr="40DBB266" w:rsidR="1754D1CC">
        <w:rPr>
          <w:rStyle w:val="eop"/>
          <w:rFonts w:asciiTheme="minorHAnsi" w:hAnsiTheme="minorHAnsi" w:cstheme="minorBidi"/>
          <w:sz w:val="22"/>
          <w:szCs w:val="22"/>
        </w:rPr>
        <w:t xml:space="preserve">Claude can </w:t>
      </w:r>
      <w:r w:rsidRPr="40DBB266" w:rsidR="7B20C520">
        <w:rPr>
          <w:rStyle w:val="eop"/>
          <w:rFonts w:asciiTheme="minorHAnsi" w:hAnsiTheme="minorHAnsi" w:cstheme="minorBidi"/>
          <w:sz w:val="22"/>
          <w:szCs w:val="22"/>
        </w:rPr>
        <w:t xml:space="preserve">be used to </w:t>
      </w:r>
      <w:r w:rsidRPr="40DBB266" w:rsidR="1754D1CC">
        <w:rPr>
          <w:rStyle w:val="eop"/>
          <w:rFonts w:asciiTheme="minorHAnsi" w:hAnsiTheme="minorHAnsi" w:cstheme="minorBidi"/>
          <w:sz w:val="22"/>
          <w:szCs w:val="22"/>
        </w:rPr>
        <w:t xml:space="preserve">assist with drafting policies and procedures. </w:t>
      </w:r>
    </w:p>
    <w:p w:rsidRPr="001B4D9F" w:rsidR="0061040F" w:rsidP="0061040F" w:rsidRDefault="0061040F" w14:paraId="038A7EEE" w14:textId="4C2576E7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Style w:val="eop"/>
          <w:rFonts w:asciiTheme="minorHAnsi" w:hAnsiTheme="minorHAnsi" w:cstheme="minorHAnsi"/>
          <w:b/>
          <w:bCs/>
          <w:sz w:val="22"/>
          <w:szCs w:val="22"/>
        </w:rPr>
      </w:pPr>
      <w:r w:rsidRPr="001B4D9F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n what ways/capacities do you use the AI tools?</w:t>
      </w:r>
      <w:r w:rsidRPr="001B4D9F">
        <w:rPr>
          <w:rStyle w:val="eop"/>
          <w:rFonts w:asciiTheme="minorHAnsi" w:hAnsiTheme="minorHAnsi" w:cstheme="minorHAnsi"/>
          <w:b/>
          <w:bCs/>
          <w:sz w:val="22"/>
          <w:szCs w:val="22"/>
        </w:rPr>
        <w:t> </w:t>
      </w:r>
    </w:p>
    <w:p w:rsidRPr="001B4D9F" w:rsidR="00E54FD0" w:rsidP="40DBB266" w:rsidRDefault="680496D3" w14:paraId="725B81D5" w14:textId="099D10B7">
      <w:pPr>
        <w:pStyle w:val="paragraph"/>
        <w:numPr>
          <w:ilvl w:val="2"/>
          <w:numId w:val="22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40DBB266">
        <w:rPr>
          <w:rFonts w:asciiTheme="minorHAnsi" w:hAnsiTheme="minorHAnsi" w:cstheme="minorBidi"/>
          <w:sz w:val="22"/>
          <w:szCs w:val="22"/>
        </w:rPr>
        <w:t xml:space="preserve">AI tools are used for grammar/syntax support, </w:t>
      </w:r>
      <w:r w:rsidR="00376F4A">
        <w:rPr>
          <w:rFonts w:asciiTheme="minorHAnsi" w:hAnsiTheme="minorHAnsi" w:cstheme="minorBidi"/>
          <w:sz w:val="22"/>
          <w:szCs w:val="22"/>
        </w:rPr>
        <w:t>cleanup work in customer responses, marketing purposes, survey writing, presentations, SOPs,</w:t>
      </w:r>
      <w:r w:rsidRPr="40DBB266" w:rsidR="73E96B8E">
        <w:rPr>
          <w:rFonts w:asciiTheme="minorHAnsi" w:hAnsiTheme="minorHAnsi" w:cstheme="minorBidi"/>
          <w:sz w:val="22"/>
          <w:szCs w:val="22"/>
        </w:rPr>
        <w:t xml:space="preserve"> and policy writing. </w:t>
      </w:r>
    </w:p>
    <w:p w:rsidRPr="007B193F" w:rsidR="0061040F" w:rsidP="0061040F" w:rsidRDefault="0061040F" w14:paraId="73341DA4" w14:textId="76305AD3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Style w:val="eop"/>
          <w:rFonts w:asciiTheme="minorHAnsi" w:hAnsiTheme="minorHAnsi" w:cstheme="minorHAnsi"/>
          <w:b/>
          <w:bCs/>
          <w:sz w:val="22"/>
          <w:szCs w:val="22"/>
        </w:rPr>
      </w:pPr>
      <w:r w:rsidRPr="007B193F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What are your expectations for employee use of AI tools in your organization? </w:t>
      </w:r>
      <w:r w:rsidRPr="007B193F">
        <w:rPr>
          <w:rStyle w:val="eop"/>
          <w:rFonts w:asciiTheme="minorHAnsi" w:hAnsiTheme="minorHAnsi" w:cstheme="minorHAnsi"/>
          <w:b/>
          <w:bCs/>
          <w:sz w:val="22"/>
          <w:szCs w:val="22"/>
        </w:rPr>
        <w:t> </w:t>
      </w:r>
    </w:p>
    <w:p w:rsidRPr="001B4D9F" w:rsidR="007B193F" w:rsidP="40DBB266" w:rsidRDefault="3223176B" w14:paraId="0A8D90BB" w14:textId="6996FC18">
      <w:pPr>
        <w:pStyle w:val="paragraph"/>
        <w:numPr>
          <w:ilvl w:val="2"/>
          <w:numId w:val="23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40DBB266">
        <w:rPr>
          <w:rFonts w:asciiTheme="minorHAnsi" w:hAnsiTheme="minorHAnsi" w:cstheme="minorBidi"/>
          <w:sz w:val="22"/>
          <w:szCs w:val="22"/>
        </w:rPr>
        <w:t xml:space="preserve">Expectations for AI </w:t>
      </w:r>
      <w:r w:rsidRPr="40DBB266" w:rsidR="53156675">
        <w:rPr>
          <w:rFonts w:asciiTheme="minorHAnsi" w:hAnsiTheme="minorHAnsi" w:cstheme="minorBidi"/>
          <w:sz w:val="22"/>
          <w:szCs w:val="22"/>
        </w:rPr>
        <w:t>tools</w:t>
      </w:r>
      <w:r w:rsidRPr="40DBB266" w:rsidR="7EE78D17">
        <w:rPr>
          <w:rFonts w:asciiTheme="minorHAnsi" w:hAnsiTheme="minorHAnsi" w:cstheme="minorBidi"/>
          <w:sz w:val="22"/>
          <w:szCs w:val="22"/>
        </w:rPr>
        <w:t xml:space="preserve">: </w:t>
      </w:r>
      <w:r w:rsidR="00376F4A">
        <w:rPr>
          <w:rFonts w:asciiTheme="minorHAnsi" w:hAnsiTheme="minorHAnsi" w:cstheme="minorBidi"/>
          <w:sz w:val="22"/>
          <w:szCs w:val="22"/>
        </w:rPr>
        <w:t>ensuring</w:t>
      </w:r>
      <w:r w:rsidRPr="40DBB266" w:rsidR="53156675">
        <w:rPr>
          <w:rFonts w:asciiTheme="minorHAnsi" w:hAnsiTheme="minorHAnsi" w:cstheme="minorBidi"/>
          <w:sz w:val="22"/>
          <w:szCs w:val="22"/>
        </w:rPr>
        <w:t xml:space="preserve"> </w:t>
      </w:r>
      <w:r w:rsidRPr="40DBB266" w:rsidR="58B95148">
        <w:rPr>
          <w:rFonts w:asciiTheme="minorHAnsi" w:hAnsiTheme="minorHAnsi" w:cstheme="minorBidi"/>
          <w:sz w:val="22"/>
          <w:szCs w:val="22"/>
        </w:rPr>
        <w:t xml:space="preserve">employees do not </w:t>
      </w:r>
      <w:r w:rsidRPr="40DBB266" w:rsidR="538F2B6D">
        <w:rPr>
          <w:rFonts w:asciiTheme="minorHAnsi" w:hAnsiTheme="minorHAnsi" w:cstheme="minorBidi"/>
          <w:sz w:val="22"/>
          <w:szCs w:val="22"/>
        </w:rPr>
        <w:t>include</w:t>
      </w:r>
      <w:r w:rsidRPr="40DBB266" w:rsidR="58B95148">
        <w:rPr>
          <w:rFonts w:asciiTheme="minorHAnsi" w:hAnsiTheme="minorHAnsi" w:cstheme="minorBidi"/>
          <w:sz w:val="22"/>
          <w:szCs w:val="22"/>
        </w:rPr>
        <w:t xml:space="preserve"> sensitive information</w:t>
      </w:r>
      <w:r w:rsidRPr="40DBB266" w:rsidR="538F2B6D">
        <w:rPr>
          <w:rFonts w:asciiTheme="minorHAnsi" w:hAnsiTheme="minorHAnsi" w:cstheme="minorBidi"/>
          <w:sz w:val="22"/>
          <w:szCs w:val="22"/>
        </w:rPr>
        <w:t xml:space="preserve">. </w:t>
      </w:r>
      <w:r w:rsidRPr="40DBB266">
        <w:rPr>
          <w:rFonts w:asciiTheme="minorHAnsi" w:hAnsiTheme="minorHAnsi" w:cstheme="minorBidi"/>
          <w:sz w:val="22"/>
          <w:szCs w:val="22"/>
        </w:rPr>
        <w:t xml:space="preserve"> </w:t>
      </w:r>
    </w:p>
    <w:p w:rsidR="0061040F" w:rsidP="40DBB266" w:rsidRDefault="4F32F603" w14:paraId="31620AB9" w14:textId="75BB986C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Style w:val="eop"/>
          <w:rFonts w:asciiTheme="minorHAnsi" w:hAnsiTheme="minorHAnsi" w:cstheme="minorBidi"/>
          <w:b/>
          <w:bCs/>
          <w:sz w:val="22"/>
          <w:szCs w:val="22"/>
        </w:rPr>
      </w:pPr>
      <w:r w:rsidRPr="40DBB26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What training (if any) do you expect or hope </w:t>
      </w:r>
      <w:r w:rsidRPr="40DBB266" w:rsidR="4CD246F8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students possess </w:t>
      </w:r>
      <w:r w:rsidRPr="40DBB26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when hired?</w:t>
      </w:r>
      <w:r w:rsidRPr="40DBB266">
        <w:rPr>
          <w:rStyle w:val="eop"/>
          <w:rFonts w:asciiTheme="minorHAnsi" w:hAnsiTheme="minorHAnsi" w:cstheme="minorBidi"/>
          <w:b/>
          <w:bCs/>
          <w:sz w:val="22"/>
          <w:szCs w:val="22"/>
        </w:rPr>
        <w:t> </w:t>
      </w:r>
    </w:p>
    <w:p w:rsidR="00133A2C" w:rsidP="40DBB266" w:rsidRDefault="41ADE4C6" w14:paraId="77F358F9" w14:textId="605206B9">
      <w:pPr>
        <w:pStyle w:val="paragraph"/>
        <w:numPr>
          <w:ilvl w:val="2"/>
          <w:numId w:val="24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40DBB266">
        <w:rPr>
          <w:rFonts w:asciiTheme="minorHAnsi" w:hAnsiTheme="minorHAnsi" w:cstheme="minorBidi"/>
          <w:sz w:val="22"/>
          <w:szCs w:val="22"/>
        </w:rPr>
        <w:t>The expectation is that</w:t>
      </w:r>
      <w:r w:rsidRPr="40DBB266" w:rsidR="6828BDD4">
        <w:rPr>
          <w:rFonts w:asciiTheme="minorHAnsi" w:hAnsiTheme="minorHAnsi" w:cstheme="minorBidi"/>
          <w:sz w:val="22"/>
          <w:szCs w:val="22"/>
        </w:rPr>
        <w:t xml:space="preserve"> students have </w:t>
      </w:r>
      <w:r w:rsidRPr="40DBB266">
        <w:rPr>
          <w:rFonts w:asciiTheme="minorHAnsi" w:hAnsiTheme="minorHAnsi" w:cstheme="minorBidi"/>
          <w:sz w:val="22"/>
          <w:szCs w:val="22"/>
        </w:rPr>
        <w:t>critical thinking</w:t>
      </w:r>
      <w:r w:rsidRPr="40DBB266" w:rsidR="6828BDD4">
        <w:rPr>
          <w:rFonts w:asciiTheme="minorHAnsi" w:hAnsiTheme="minorHAnsi" w:cstheme="minorBidi"/>
          <w:sz w:val="22"/>
          <w:szCs w:val="22"/>
        </w:rPr>
        <w:t xml:space="preserve"> </w:t>
      </w:r>
      <w:r w:rsidRPr="40DBB266" w:rsidR="7697CF8D">
        <w:rPr>
          <w:rFonts w:asciiTheme="minorHAnsi" w:hAnsiTheme="minorHAnsi" w:cstheme="minorBidi"/>
          <w:sz w:val="22"/>
          <w:szCs w:val="22"/>
        </w:rPr>
        <w:t>skills</w:t>
      </w:r>
      <w:r w:rsidRPr="40DBB266" w:rsidR="6828BDD4">
        <w:rPr>
          <w:rFonts w:asciiTheme="minorHAnsi" w:hAnsiTheme="minorHAnsi" w:cstheme="minorBidi"/>
          <w:sz w:val="22"/>
          <w:szCs w:val="22"/>
        </w:rPr>
        <w:t xml:space="preserve"> </w:t>
      </w:r>
      <w:r w:rsidRPr="40DBB266">
        <w:rPr>
          <w:rFonts w:asciiTheme="minorHAnsi" w:hAnsiTheme="minorHAnsi" w:cstheme="minorBidi"/>
          <w:sz w:val="22"/>
          <w:szCs w:val="22"/>
        </w:rPr>
        <w:t xml:space="preserve">and </w:t>
      </w:r>
      <w:r w:rsidRPr="40DBB266" w:rsidR="615C4765">
        <w:rPr>
          <w:rFonts w:asciiTheme="minorHAnsi" w:hAnsiTheme="minorHAnsi" w:cstheme="minorBidi"/>
          <w:sz w:val="22"/>
          <w:szCs w:val="22"/>
        </w:rPr>
        <w:t xml:space="preserve">understand </w:t>
      </w:r>
      <w:r w:rsidRPr="40DBB266">
        <w:rPr>
          <w:rFonts w:asciiTheme="minorHAnsi" w:hAnsiTheme="minorHAnsi" w:cstheme="minorBidi"/>
          <w:sz w:val="22"/>
          <w:szCs w:val="22"/>
        </w:rPr>
        <w:t>how to use proper judgment when using AI for work purposes.</w:t>
      </w:r>
    </w:p>
    <w:p w:rsidR="00133A2C" w:rsidP="40DBB266" w:rsidRDefault="76B5948A" w14:paraId="137E47CD" w14:textId="45D8D786">
      <w:pPr>
        <w:pStyle w:val="paragraph"/>
        <w:numPr>
          <w:ilvl w:val="2"/>
          <w:numId w:val="24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40DBB266">
        <w:rPr>
          <w:rFonts w:asciiTheme="minorHAnsi" w:hAnsiTheme="minorHAnsi" w:cstheme="minorBidi"/>
          <w:sz w:val="22"/>
          <w:szCs w:val="22"/>
        </w:rPr>
        <w:t>Hands-on</w:t>
      </w:r>
      <w:r w:rsidRPr="40DBB266" w:rsidR="41ADE4C6">
        <w:rPr>
          <w:rFonts w:asciiTheme="minorHAnsi" w:hAnsiTheme="minorHAnsi" w:cstheme="minorBidi"/>
          <w:sz w:val="22"/>
          <w:szCs w:val="22"/>
        </w:rPr>
        <w:t xml:space="preserve"> experience with the tools</w:t>
      </w:r>
      <w:r w:rsidRPr="40DBB266" w:rsidR="482466FA">
        <w:rPr>
          <w:rFonts w:asciiTheme="minorHAnsi" w:hAnsiTheme="minorHAnsi" w:cstheme="minorBidi"/>
          <w:sz w:val="22"/>
          <w:szCs w:val="22"/>
        </w:rPr>
        <w:t xml:space="preserve"> is expected a</w:t>
      </w:r>
      <w:r w:rsidR="00376F4A">
        <w:rPr>
          <w:rFonts w:asciiTheme="minorHAnsi" w:hAnsiTheme="minorHAnsi" w:cstheme="minorBidi"/>
          <w:sz w:val="22"/>
          <w:szCs w:val="22"/>
        </w:rPr>
        <w:t xml:space="preserve">s well </w:t>
      </w:r>
      <w:proofErr w:type="gramStart"/>
      <w:r w:rsidR="00376F4A">
        <w:rPr>
          <w:rFonts w:asciiTheme="minorHAnsi" w:hAnsiTheme="minorHAnsi" w:cstheme="minorBidi"/>
          <w:sz w:val="22"/>
          <w:szCs w:val="22"/>
        </w:rPr>
        <w:t xml:space="preserve">as </w:t>
      </w:r>
      <w:r w:rsidRPr="40DBB266" w:rsidR="482466FA">
        <w:rPr>
          <w:rFonts w:asciiTheme="minorHAnsi" w:hAnsiTheme="minorHAnsi" w:cstheme="minorBidi"/>
          <w:sz w:val="22"/>
          <w:szCs w:val="22"/>
        </w:rPr>
        <w:t xml:space="preserve"> </w:t>
      </w:r>
      <w:r w:rsidRPr="40DBB266" w:rsidR="41ADE4C6">
        <w:rPr>
          <w:rFonts w:asciiTheme="minorHAnsi" w:hAnsiTheme="minorHAnsi" w:cstheme="minorBidi"/>
          <w:sz w:val="22"/>
          <w:szCs w:val="22"/>
        </w:rPr>
        <w:t>knowledge</w:t>
      </w:r>
      <w:proofErr w:type="gramEnd"/>
      <w:r w:rsidRPr="40DBB266" w:rsidR="41ADE4C6">
        <w:rPr>
          <w:rFonts w:asciiTheme="minorHAnsi" w:hAnsiTheme="minorHAnsi" w:cstheme="minorBidi"/>
          <w:sz w:val="22"/>
          <w:szCs w:val="22"/>
        </w:rPr>
        <w:t xml:space="preserve"> on the effective uses of prompts. </w:t>
      </w:r>
    </w:p>
    <w:p w:rsidR="00020072" w:rsidP="0027667D" w:rsidRDefault="00020072" w14:paraId="63D969EB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="00376F4A" w:rsidRDefault="00376F4A" w14:paraId="2E8F8DD0" w14:textId="77777777">
      <w:pPr>
        <w:rPr>
          <w:rFonts w:eastAsiaTheme="minorEastAsia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Pr="00F50C3C" w:rsidR="00D57233" w:rsidP="40DBB266" w:rsidRDefault="482466FA" w14:paraId="505BB583" w14:textId="37C57E6B">
      <w:pPr>
        <w:pStyle w:val="Title"/>
        <w:numPr>
          <w:ilvl w:val="0"/>
          <w:numId w:val="1"/>
        </w:numPr>
        <w:rPr>
          <w:rFonts w:asciiTheme="minorHAnsi" w:hAnsiTheme="minorHAnsi" w:cstheme="minorBidi"/>
          <w:b/>
          <w:bCs/>
          <w:sz w:val="24"/>
          <w:szCs w:val="24"/>
        </w:rPr>
      </w:pPr>
      <w:r w:rsidRPr="40DBB266">
        <w:rPr>
          <w:rFonts w:asciiTheme="minorHAnsi" w:hAnsiTheme="minorHAnsi" w:cstheme="minorBidi"/>
          <w:b/>
          <w:bCs/>
          <w:sz w:val="24"/>
          <w:szCs w:val="24"/>
        </w:rPr>
        <w:lastRenderedPageBreak/>
        <w:t>CREATION OF NEW COURSES</w:t>
      </w:r>
    </w:p>
    <w:p w:rsidRPr="00255591" w:rsidR="00D57233" w:rsidP="40DBB266" w:rsidRDefault="353FC299" w14:paraId="38EB40F9" w14:textId="7929F39F">
      <w:pPr>
        <w:pStyle w:val="ListParagraph"/>
        <w:numPr>
          <w:ilvl w:val="0"/>
          <w:numId w:val="6"/>
        </w:numPr>
      </w:pPr>
      <w:r w:rsidRPr="40DBB266">
        <w:t xml:space="preserve">V. Calip proposed several new courses </w:t>
      </w:r>
      <w:r w:rsidRPr="40DBB266" w:rsidR="69627FED">
        <w:t xml:space="preserve">for review and approval. </w:t>
      </w:r>
    </w:p>
    <w:p w:rsidRPr="00255591" w:rsidR="00D57233" w:rsidP="40DBB266" w:rsidRDefault="57244731" w14:paraId="122AEBDF" w14:textId="38942DE7">
      <w:pPr>
        <w:pStyle w:val="ListParagraph"/>
        <w:numPr>
          <w:ilvl w:val="0"/>
          <w:numId w:val="6"/>
        </w:numPr>
      </w:pPr>
      <w:r w:rsidRPr="40DBB266">
        <w:t xml:space="preserve">The </w:t>
      </w:r>
      <w:r w:rsidRPr="40DBB266" w:rsidR="7CAC3024">
        <w:t xml:space="preserve">first </w:t>
      </w:r>
      <w:r w:rsidRPr="40DBB266">
        <w:t xml:space="preserve">proposed course, </w:t>
      </w:r>
      <w:r w:rsidRPr="40DBB266">
        <w:rPr>
          <w:b/>
          <w:bCs/>
          <w:i/>
          <w:iCs/>
        </w:rPr>
        <w:t>Intro to Artificial Intelligence and Machine Learning</w:t>
      </w:r>
      <w:r w:rsidRPr="40DBB266">
        <w:t xml:space="preserve">, introduces students to foundational Artificial Intelligence (AI) and Machine Learning (ML) principles, preparing them for workplace applications in business, marketing, education, and healthcare. </w:t>
      </w:r>
    </w:p>
    <w:p w:rsidRPr="00255591" w:rsidR="00D57233" w:rsidP="40DBB266" w:rsidRDefault="57244731" w14:paraId="2746A764" w14:textId="2D9C5E5E">
      <w:pPr>
        <w:ind w:left="1080"/>
      </w:pPr>
      <w:r w:rsidRPr="40DBB266">
        <w:t>Topics include AI history, types of AI, machine learning basics, real-world applications, and ethical considerations. Students will analyze AI-powered tools and develop skills in evaluating AI technologies for responsible and effective use in professional environments. This course is a prerequisite to COSA 60 and is intended for non-technical learners needing AI literacy for workplace efficiency.</w:t>
      </w:r>
    </w:p>
    <w:p w:rsidRPr="00255591" w:rsidR="00D57233" w:rsidP="40DBB266" w:rsidRDefault="499A85CA" w14:paraId="065676F3" w14:textId="2A707853">
      <w:pPr>
        <w:pStyle w:val="ListParagraph"/>
        <w:ind w:left="1080"/>
      </w:pPr>
      <w:r w:rsidRPr="40DBB266">
        <w:rPr>
          <w:b/>
          <w:bCs/>
        </w:rPr>
        <w:t xml:space="preserve">ACTION: </w:t>
      </w:r>
      <w:r w:rsidRPr="40DBB266">
        <w:t xml:space="preserve">Faculty </w:t>
      </w:r>
      <w:r w:rsidRPr="40DBB266" w:rsidR="19B8F430">
        <w:t xml:space="preserve">recommended </w:t>
      </w:r>
      <w:r w:rsidRPr="40DBB266" w:rsidR="72840A42">
        <w:t>the creation of</w:t>
      </w:r>
      <w:r w:rsidRPr="40DBB266">
        <w:t xml:space="preserve"> </w:t>
      </w:r>
      <w:r w:rsidRPr="40DBB266" w:rsidR="3ACA5E45">
        <w:rPr>
          <w:b/>
          <w:bCs/>
          <w:i/>
          <w:iCs/>
        </w:rPr>
        <w:t xml:space="preserve">COSA-55: </w:t>
      </w:r>
      <w:r w:rsidRPr="40DBB266" w:rsidR="3C5B1208">
        <w:rPr>
          <w:b/>
          <w:bCs/>
          <w:i/>
          <w:iCs/>
        </w:rPr>
        <w:t>Introduction</w:t>
      </w:r>
      <w:r w:rsidRPr="40DBB266" w:rsidR="3ACA5E45">
        <w:rPr>
          <w:b/>
          <w:bCs/>
          <w:i/>
          <w:iCs/>
        </w:rPr>
        <w:t xml:space="preserve"> to </w:t>
      </w:r>
      <w:r w:rsidRPr="40DBB266" w:rsidR="3C5B1208">
        <w:rPr>
          <w:b/>
          <w:bCs/>
          <w:i/>
          <w:iCs/>
        </w:rPr>
        <w:t>Artificial</w:t>
      </w:r>
      <w:r w:rsidRPr="40DBB266" w:rsidR="3ACA5E45">
        <w:rPr>
          <w:b/>
          <w:bCs/>
          <w:i/>
          <w:iCs/>
        </w:rPr>
        <w:t xml:space="preserve"> Intelligence (AI) and Machine Learning (ML)</w:t>
      </w:r>
      <w:r w:rsidRPr="40DBB266" w:rsidR="3ACA5E45">
        <w:t xml:space="preserve"> </w:t>
      </w:r>
      <w:r w:rsidRPr="40DBB266">
        <w:t xml:space="preserve">and </w:t>
      </w:r>
      <w:r w:rsidRPr="40DBB266" w:rsidR="3ACA5E45">
        <w:t xml:space="preserve">a parallel </w:t>
      </w:r>
      <w:r w:rsidRPr="40DBB266">
        <w:t>noncredit course</w:t>
      </w:r>
    </w:p>
    <w:p w:rsidRPr="00255591" w:rsidR="00D57233" w:rsidP="40DBB266" w:rsidRDefault="40FF32B8" w14:paraId="0ADFEC0E" w14:textId="5B05CF8C">
      <w:pPr>
        <w:ind w:left="360" w:firstLine="720"/>
        <w:rPr>
          <w:b/>
          <w:bCs/>
        </w:rPr>
      </w:pPr>
      <w:r w:rsidRPr="40DBB266">
        <w:rPr>
          <w:b/>
          <w:bCs/>
        </w:rPr>
        <w:t xml:space="preserve">Moved by Malia Mason, seconded by Rob Wong. Motion </w:t>
      </w:r>
      <w:r w:rsidRPr="40DBB266" w:rsidR="73DC8212">
        <w:rPr>
          <w:b/>
          <w:bCs/>
        </w:rPr>
        <w:t>carri</w:t>
      </w:r>
      <w:r w:rsidRPr="40DBB266">
        <w:rPr>
          <w:b/>
          <w:bCs/>
        </w:rPr>
        <w:t>ed.</w:t>
      </w:r>
    </w:p>
    <w:p w:rsidRPr="00255591" w:rsidR="00D57233" w:rsidP="40DBB266" w:rsidRDefault="1B7EB24B" w14:paraId="37BCA8E6" w14:textId="2694C4B3">
      <w:pPr>
        <w:pStyle w:val="ListParagraph"/>
        <w:numPr>
          <w:ilvl w:val="0"/>
          <w:numId w:val="6"/>
        </w:numPr>
      </w:pPr>
      <w:r w:rsidRPr="40DBB266">
        <w:t xml:space="preserve">V. Calip proposed the development of </w:t>
      </w:r>
      <w:r w:rsidRPr="40DBB266" w:rsidR="130F8E91">
        <w:t>five</w:t>
      </w:r>
      <w:r w:rsidRPr="40DBB266">
        <w:t xml:space="preserve"> new cou</w:t>
      </w:r>
      <w:r w:rsidRPr="40DBB266" w:rsidR="1006E9B6">
        <w:t>rses (listed below)</w:t>
      </w:r>
      <w:r w:rsidRPr="40DBB266" w:rsidR="4EA609FA">
        <w:t xml:space="preserve">. The courses </w:t>
      </w:r>
      <w:r w:rsidRPr="40DBB266" w:rsidR="3BB31DB7">
        <w:t xml:space="preserve">will ultimately be part of a more extensive program (e.g., Associate of Science, AI for Digital Transformation). </w:t>
      </w:r>
    </w:p>
    <w:p w:rsidRPr="00255591" w:rsidR="00D57233" w:rsidP="40DBB266" w:rsidRDefault="3BB31DB7" w14:paraId="7B254F82" w14:textId="782CDD14">
      <w:pPr>
        <w:tabs>
          <w:tab w:val="num" w:pos="1440"/>
        </w:tabs>
        <w:ind w:left="1440"/>
        <w:rPr>
          <w:i/>
          <w:iCs/>
        </w:rPr>
      </w:pPr>
      <w:r w:rsidRPr="40DBB266">
        <w:rPr>
          <w:b/>
          <w:bCs/>
          <w:i/>
          <w:iCs/>
        </w:rPr>
        <w:t xml:space="preserve">COSA-XX: Natural Language Processing (NLP) &amp; Chatbot Development: </w:t>
      </w:r>
      <w:r w:rsidRPr="40DBB266">
        <w:rPr>
          <w:i/>
          <w:iCs/>
        </w:rPr>
        <w:t>Covers AI-driven language models, voice assistants, and chatbot development, focusing on AI-human interaction </w:t>
      </w:r>
    </w:p>
    <w:p w:rsidRPr="00255591" w:rsidR="00D57233" w:rsidP="40DBB266" w:rsidRDefault="3BB31DB7" w14:paraId="54CE4DC2" w14:textId="138FFA36">
      <w:pPr>
        <w:tabs>
          <w:tab w:val="num" w:pos="1440"/>
        </w:tabs>
        <w:ind w:left="1440"/>
        <w:rPr>
          <w:i/>
          <w:iCs/>
        </w:rPr>
      </w:pPr>
      <w:r w:rsidRPr="40DBB266">
        <w:rPr>
          <w:b/>
          <w:bCs/>
          <w:i/>
          <w:iCs/>
        </w:rPr>
        <w:t xml:space="preserve">COSA-XX: Fundamentals of Computer Vision: </w:t>
      </w:r>
      <w:r w:rsidRPr="40DBB266">
        <w:rPr>
          <w:i/>
          <w:iCs/>
        </w:rPr>
        <w:t>Introduces AI-powered image processing, facial recognition, and object detection, key for automation and robotics </w:t>
      </w:r>
    </w:p>
    <w:p w:rsidRPr="00255591" w:rsidR="00D57233" w:rsidP="40DBB266" w:rsidRDefault="3BB31DB7" w14:paraId="162DE2D5" w14:textId="201F5E07">
      <w:pPr>
        <w:tabs>
          <w:tab w:val="num" w:pos="1440"/>
        </w:tabs>
        <w:ind w:left="1440"/>
        <w:rPr>
          <w:i/>
          <w:iCs/>
        </w:rPr>
      </w:pPr>
      <w:r w:rsidRPr="40DBB266">
        <w:rPr>
          <w:b/>
          <w:bCs/>
          <w:i/>
          <w:iCs/>
        </w:rPr>
        <w:t xml:space="preserve">COSA-XX: AI Applications &amp; Solutions: </w:t>
      </w:r>
      <w:r w:rsidRPr="40DBB266">
        <w:rPr>
          <w:i/>
          <w:iCs/>
        </w:rPr>
        <w:t>Covers AI's impact on business, healthcare, cybersecurity, and automation, helping students transition AI skills into real-world solutions </w:t>
      </w:r>
    </w:p>
    <w:p w:rsidRPr="00255591" w:rsidR="00D57233" w:rsidP="40DBB266" w:rsidRDefault="3BB31DB7" w14:paraId="4A0D73E7" w14:textId="750B18B9">
      <w:pPr>
        <w:tabs>
          <w:tab w:val="num" w:pos="1440"/>
        </w:tabs>
        <w:ind w:left="1440"/>
        <w:rPr>
          <w:i/>
          <w:iCs/>
        </w:rPr>
      </w:pPr>
      <w:r w:rsidRPr="40DBB266">
        <w:rPr>
          <w:b/>
          <w:bCs/>
          <w:i/>
          <w:iCs/>
        </w:rPr>
        <w:t xml:space="preserve">COSA-XX: Web Development with AI Integration: </w:t>
      </w:r>
      <w:r w:rsidRPr="40DBB266">
        <w:rPr>
          <w:i/>
          <w:iCs/>
        </w:rPr>
        <w:t>Covers AI-powered website automation, recommendation systems, and UX personalization </w:t>
      </w:r>
    </w:p>
    <w:p w:rsidRPr="00255591" w:rsidR="00D57233" w:rsidP="40DBB266" w:rsidRDefault="3BB31DB7" w14:paraId="1983336D" w14:textId="34857AC2">
      <w:pPr>
        <w:tabs>
          <w:tab w:val="num" w:pos="1440"/>
        </w:tabs>
        <w:ind w:left="1440"/>
        <w:rPr>
          <w:i/>
          <w:iCs/>
        </w:rPr>
      </w:pPr>
      <w:r w:rsidRPr="40DBB266">
        <w:rPr>
          <w:b/>
          <w:bCs/>
          <w:i/>
          <w:iCs/>
        </w:rPr>
        <w:t xml:space="preserve">COSA-XX: AI for Business &amp; Leadership: </w:t>
      </w:r>
      <w:r w:rsidRPr="40DBB266">
        <w:rPr>
          <w:i/>
          <w:iCs/>
        </w:rPr>
        <w:t>Explores AI-driven decision-making,</w:t>
      </w:r>
      <w:r w:rsidRPr="40DBB266" w:rsidR="1EFDB2D2">
        <w:rPr>
          <w:i/>
          <w:iCs/>
        </w:rPr>
        <w:t xml:space="preserve"> </w:t>
      </w:r>
      <w:r w:rsidRPr="40DBB266">
        <w:rPr>
          <w:i/>
          <w:iCs/>
        </w:rPr>
        <w:t>automation, and innovation in business operations </w:t>
      </w:r>
    </w:p>
    <w:p w:rsidRPr="00255591" w:rsidR="00D57233" w:rsidP="40DBB266" w:rsidRDefault="499A85CA" w14:paraId="3FDC295B" w14:textId="2AD1143C">
      <w:pPr>
        <w:ind w:left="1080"/>
        <w:rPr>
          <w:b/>
          <w:bCs/>
          <w:i/>
          <w:iCs/>
        </w:rPr>
      </w:pPr>
      <w:r w:rsidRPr="40DBB266">
        <w:rPr>
          <w:b/>
          <w:bCs/>
        </w:rPr>
        <w:t xml:space="preserve">ACTION: </w:t>
      </w:r>
      <w:r w:rsidRPr="40DBB266">
        <w:t>Faculty recommend</w:t>
      </w:r>
      <w:r w:rsidRPr="40DBB266" w:rsidR="74C33AFF">
        <w:t>ed</w:t>
      </w:r>
      <w:r w:rsidRPr="40DBB266">
        <w:t xml:space="preserve"> </w:t>
      </w:r>
      <w:r w:rsidRPr="40DBB266" w:rsidR="2F83EF42">
        <w:t xml:space="preserve">the creation of five new </w:t>
      </w:r>
      <w:r w:rsidRPr="40DBB266" w:rsidR="4FE3A208">
        <w:t xml:space="preserve">credit and parallel noncredit </w:t>
      </w:r>
      <w:r w:rsidR="00255591">
        <w:tab/>
      </w:r>
      <w:r w:rsidRPr="40DBB266" w:rsidR="4FE3A208">
        <w:t>courses</w:t>
      </w:r>
      <w:r w:rsidRPr="40DBB266" w:rsidR="70D85C99">
        <w:t xml:space="preserve">: </w:t>
      </w:r>
      <w:r w:rsidRPr="40DBB266" w:rsidR="70D85C99">
        <w:rPr>
          <w:b/>
          <w:bCs/>
          <w:i/>
          <w:iCs/>
        </w:rPr>
        <w:t>C</w:t>
      </w:r>
      <w:r w:rsidRPr="40DBB266" w:rsidR="70D85C99">
        <w:rPr>
          <w:rFonts w:eastAsiaTheme="minorEastAsia"/>
          <w:b/>
          <w:bCs/>
          <w:i/>
          <w:iCs/>
        </w:rPr>
        <w:t>OSA-XX: Natural Language Processing (NLP) &amp; Chatbot Development</w:t>
      </w:r>
      <w:r w:rsidRPr="40DBB266" w:rsidR="57C1C7EC">
        <w:rPr>
          <w:rFonts w:eastAsiaTheme="minorEastAsia"/>
          <w:b/>
          <w:bCs/>
          <w:i/>
          <w:iCs/>
        </w:rPr>
        <w:t xml:space="preserve">, </w:t>
      </w:r>
      <w:r w:rsidRPr="40DBB266" w:rsidR="70D85C99">
        <w:rPr>
          <w:rFonts w:eastAsiaTheme="minorEastAsia"/>
          <w:b/>
          <w:bCs/>
          <w:i/>
          <w:iCs/>
        </w:rPr>
        <w:t>COSA-XX:</w:t>
      </w:r>
      <w:r w:rsidRPr="40DBB266" w:rsidR="4C3A8426">
        <w:rPr>
          <w:rFonts w:eastAsiaTheme="minorEastAsia"/>
          <w:b/>
          <w:bCs/>
          <w:i/>
          <w:iCs/>
        </w:rPr>
        <w:t xml:space="preserve"> </w:t>
      </w:r>
      <w:r w:rsidRPr="40DBB266" w:rsidR="70D85C99">
        <w:rPr>
          <w:rFonts w:eastAsiaTheme="minorEastAsia"/>
          <w:b/>
          <w:bCs/>
          <w:i/>
          <w:iCs/>
        </w:rPr>
        <w:t>Fundamentals of Computer</w:t>
      </w:r>
      <w:r w:rsidRPr="40DBB266" w:rsidR="0B1C5981">
        <w:rPr>
          <w:rFonts w:eastAsiaTheme="minorEastAsia"/>
          <w:b/>
          <w:bCs/>
          <w:i/>
          <w:iCs/>
        </w:rPr>
        <w:t xml:space="preserve"> Vision</w:t>
      </w:r>
      <w:r w:rsidRPr="40DBB266" w:rsidR="378A4CD4">
        <w:rPr>
          <w:rFonts w:eastAsiaTheme="minorEastAsia"/>
          <w:b/>
          <w:bCs/>
          <w:i/>
          <w:iCs/>
        </w:rPr>
        <w:t xml:space="preserve">, </w:t>
      </w:r>
      <w:r w:rsidRPr="40DBB266" w:rsidR="019266EE">
        <w:rPr>
          <w:rFonts w:eastAsiaTheme="minorEastAsia"/>
          <w:b/>
          <w:bCs/>
          <w:i/>
          <w:iCs/>
        </w:rPr>
        <w:t>COSA-XX: AI Application &amp; Solutions</w:t>
      </w:r>
      <w:r w:rsidRPr="40DBB266" w:rsidR="07F74538">
        <w:rPr>
          <w:rFonts w:eastAsiaTheme="minorEastAsia"/>
          <w:b/>
          <w:bCs/>
          <w:i/>
          <w:iCs/>
        </w:rPr>
        <w:t xml:space="preserve">, </w:t>
      </w:r>
      <w:r w:rsidRPr="40DBB266" w:rsidR="019266EE">
        <w:rPr>
          <w:rFonts w:eastAsiaTheme="minorEastAsia"/>
          <w:b/>
          <w:bCs/>
          <w:i/>
          <w:iCs/>
        </w:rPr>
        <w:t>COSA-XX: Web Development with AI Integration</w:t>
      </w:r>
      <w:r w:rsidR="00376F4A">
        <w:rPr>
          <w:rFonts w:eastAsiaTheme="minorEastAsia"/>
          <w:b/>
          <w:bCs/>
          <w:i/>
          <w:iCs/>
        </w:rPr>
        <w:t>,</w:t>
      </w:r>
      <w:r w:rsidRPr="40DBB266" w:rsidR="72DA51C3">
        <w:rPr>
          <w:rFonts w:eastAsiaTheme="minorEastAsia"/>
          <w:b/>
          <w:bCs/>
          <w:i/>
          <w:iCs/>
        </w:rPr>
        <w:t xml:space="preserve"> and </w:t>
      </w:r>
      <w:r w:rsidRPr="40DBB266" w:rsidR="019266EE">
        <w:rPr>
          <w:rFonts w:eastAsiaTheme="minorEastAsia"/>
          <w:b/>
          <w:bCs/>
          <w:i/>
          <w:iCs/>
        </w:rPr>
        <w:t>COSA-XX: AI for Business &amp; Leadership</w:t>
      </w:r>
    </w:p>
    <w:p w:rsidR="2222FE4B" w:rsidP="40DBB266" w:rsidRDefault="2222FE4B" w14:paraId="01839FF6" w14:textId="69628DF5">
      <w:pPr>
        <w:ind w:left="360" w:firstLine="720"/>
        <w:rPr>
          <w:b/>
          <w:bCs/>
        </w:rPr>
      </w:pPr>
      <w:r w:rsidRPr="40DBB266">
        <w:rPr>
          <w:b/>
          <w:bCs/>
        </w:rPr>
        <w:t xml:space="preserve">Moved by </w:t>
      </w:r>
      <w:r w:rsidRPr="40DBB266" w:rsidR="00A797EC">
        <w:rPr>
          <w:b/>
          <w:bCs/>
        </w:rPr>
        <w:t>Emily Woodman-Nance</w:t>
      </w:r>
      <w:r w:rsidRPr="40DBB266">
        <w:rPr>
          <w:b/>
          <w:bCs/>
        </w:rPr>
        <w:t xml:space="preserve">, seconded by </w:t>
      </w:r>
      <w:r w:rsidRPr="40DBB266" w:rsidR="6E940197">
        <w:rPr>
          <w:b/>
          <w:bCs/>
        </w:rPr>
        <w:t>John Matlock</w:t>
      </w:r>
      <w:r w:rsidRPr="40DBB266">
        <w:rPr>
          <w:b/>
          <w:bCs/>
        </w:rPr>
        <w:t xml:space="preserve">. </w:t>
      </w:r>
      <w:r w:rsidRPr="40DBB266" w:rsidR="6B82DD7E">
        <w:rPr>
          <w:b/>
          <w:bCs/>
        </w:rPr>
        <w:t xml:space="preserve">Motion </w:t>
      </w:r>
      <w:r w:rsidRPr="40DBB266" w:rsidR="7C098AEA">
        <w:rPr>
          <w:b/>
          <w:bCs/>
        </w:rPr>
        <w:t>carri</w:t>
      </w:r>
      <w:r w:rsidRPr="40DBB266" w:rsidR="6B82DD7E">
        <w:rPr>
          <w:b/>
          <w:bCs/>
        </w:rPr>
        <w:t>ed.</w:t>
      </w:r>
    </w:p>
    <w:p w:rsidR="2DA1C78B" w:rsidP="40DBB266" w:rsidRDefault="2DA1C78B" w14:paraId="4BDB3E12" w14:textId="78102943">
      <w:pPr>
        <w:pStyle w:val="ListParagraph"/>
        <w:numPr>
          <w:ilvl w:val="0"/>
          <w:numId w:val="6"/>
        </w:numPr>
      </w:pPr>
      <w:r w:rsidRPr="40DBB266">
        <w:t xml:space="preserve">J. Craig proposed </w:t>
      </w:r>
      <w:r w:rsidR="00376F4A">
        <w:t>developing a new course using Epic Systems' Lyceum Training Platform to provide students with hands-on experience in electronic health records system software and enhance job readiness in healthcare settings. The three-unit</w:t>
      </w:r>
      <w:r w:rsidRPr="40DBB266" w:rsidR="4A24EA22">
        <w:t xml:space="preserve"> </w:t>
      </w:r>
      <w:r w:rsidRPr="40DBB266" w:rsidR="09571B59">
        <w:t xml:space="preserve">course will be titled </w:t>
      </w:r>
      <w:r w:rsidRPr="40DBB266" w:rsidR="09571B59">
        <w:rPr>
          <w:b/>
          <w:bCs/>
          <w:i/>
          <w:iCs/>
        </w:rPr>
        <w:lastRenderedPageBreak/>
        <w:t>Introduction to E</w:t>
      </w:r>
      <w:r w:rsidRPr="40DBB266" w:rsidR="49EB33AE">
        <w:rPr>
          <w:b/>
          <w:bCs/>
          <w:i/>
          <w:iCs/>
        </w:rPr>
        <w:t xml:space="preserve">lectronic Health Records </w:t>
      </w:r>
      <w:r w:rsidRPr="40DBB266" w:rsidR="09571B59">
        <w:rPr>
          <w:b/>
          <w:bCs/>
          <w:i/>
          <w:iCs/>
        </w:rPr>
        <w:t>Systems</w:t>
      </w:r>
      <w:r w:rsidRPr="40DBB266" w:rsidR="6D7EFA5D">
        <w:t xml:space="preserve"> </w:t>
      </w:r>
      <w:r w:rsidRPr="40DBB266" w:rsidR="09571B59">
        <w:t xml:space="preserve">and </w:t>
      </w:r>
      <w:r w:rsidRPr="40DBB266" w:rsidR="3CF3A7C3">
        <w:t>meets</w:t>
      </w:r>
      <w:r w:rsidRPr="40DBB266" w:rsidR="09571B59">
        <w:t xml:space="preserve"> the growing need for EHR software proficiency in healthcare roles. </w:t>
      </w:r>
    </w:p>
    <w:p w:rsidR="2EA2EE4B" w:rsidP="40DBB266" w:rsidRDefault="2EA2EE4B" w14:paraId="45161FE8" w14:textId="0391D0C3">
      <w:pPr>
        <w:pStyle w:val="ListParagraph"/>
        <w:ind w:left="1080"/>
      </w:pPr>
      <w:r w:rsidRPr="40DBB266">
        <w:t xml:space="preserve">M. Mason </w:t>
      </w:r>
      <w:r w:rsidRPr="40DBB266" w:rsidR="5FAD0054">
        <w:t xml:space="preserve">expressed interest in exploring a partnership, </w:t>
      </w:r>
      <w:r w:rsidRPr="40DBB266" w:rsidR="65CFE356">
        <w:t xml:space="preserve">especially </w:t>
      </w:r>
      <w:r w:rsidRPr="40DBB266" w:rsidR="5FAD0054">
        <w:t xml:space="preserve">if the course </w:t>
      </w:r>
      <w:r w:rsidRPr="40DBB266" w:rsidR="6102E177">
        <w:t xml:space="preserve">is </w:t>
      </w:r>
      <w:r w:rsidRPr="40DBB266" w:rsidR="5FAD0054">
        <w:t xml:space="preserve">offered remotely. </w:t>
      </w:r>
      <w:r w:rsidRPr="40DBB266" w:rsidR="546090B0">
        <w:t xml:space="preserve">She shared that her </w:t>
      </w:r>
      <w:r w:rsidRPr="40DBB266" w:rsidR="5FAD0054">
        <w:t>department</w:t>
      </w:r>
      <w:r w:rsidRPr="40DBB266" w:rsidR="3BAC4C75">
        <w:t xml:space="preserve"> current</w:t>
      </w:r>
      <w:r w:rsidRPr="40DBB266" w:rsidR="760B92C3">
        <w:t xml:space="preserve">ly </w:t>
      </w:r>
      <w:r w:rsidR="00376F4A">
        <w:t>needs Epic Admins,</w:t>
      </w:r>
      <w:r w:rsidRPr="40DBB266" w:rsidR="471A11CC">
        <w:t xml:space="preserve"> </w:t>
      </w:r>
      <w:r w:rsidRPr="40DBB266" w:rsidR="3BAC4C75">
        <w:t>and having this skill would be</w:t>
      </w:r>
      <w:r w:rsidRPr="40DBB266" w:rsidR="33F5802C">
        <w:t xml:space="preserve"> extremely</w:t>
      </w:r>
      <w:r w:rsidRPr="40DBB266" w:rsidR="3BAC4C75">
        <w:t xml:space="preserve"> beneficial for students. </w:t>
      </w:r>
    </w:p>
    <w:p w:rsidR="58AB9205" w:rsidP="40DBB266" w:rsidRDefault="58AB9205" w14:paraId="42CD0A1E" w14:textId="5399616E">
      <w:pPr>
        <w:ind w:left="1080"/>
      </w:pPr>
      <w:r w:rsidRPr="40DBB266">
        <w:rPr>
          <w:b/>
          <w:bCs/>
        </w:rPr>
        <w:t xml:space="preserve">ACTION: </w:t>
      </w:r>
      <w:r w:rsidRPr="40DBB266" w:rsidR="2FCB7CE7">
        <w:t xml:space="preserve">Faculty recommended </w:t>
      </w:r>
      <w:r w:rsidR="00376F4A">
        <w:t>creating a new course, Introduction to Electronic Health Records Systems,</w:t>
      </w:r>
      <w:r w:rsidRPr="40DBB266" w:rsidR="2FCB7CE7">
        <w:t xml:space="preserve"> and a parallel noncredit course. </w:t>
      </w:r>
    </w:p>
    <w:p w:rsidR="58AB9205" w:rsidP="40DBB266" w:rsidRDefault="58AB9205" w14:paraId="654551B7" w14:textId="0D2F272F">
      <w:pPr>
        <w:ind w:left="360" w:firstLine="720"/>
        <w:rPr>
          <w:b/>
          <w:bCs/>
        </w:rPr>
      </w:pPr>
      <w:r w:rsidRPr="40DBB266">
        <w:rPr>
          <w:b/>
          <w:bCs/>
        </w:rPr>
        <w:t xml:space="preserve">Moved by </w:t>
      </w:r>
      <w:r w:rsidRPr="40DBB266" w:rsidR="39B237C2">
        <w:rPr>
          <w:b/>
          <w:bCs/>
        </w:rPr>
        <w:t>Malia Mason</w:t>
      </w:r>
      <w:r w:rsidRPr="40DBB266">
        <w:rPr>
          <w:b/>
          <w:bCs/>
        </w:rPr>
        <w:t xml:space="preserve">, seconded by </w:t>
      </w:r>
      <w:r w:rsidRPr="40DBB266" w:rsidR="1D922484">
        <w:rPr>
          <w:b/>
          <w:bCs/>
        </w:rPr>
        <w:t>Emily Woodman-Nance</w:t>
      </w:r>
      <w:r w:rsidRPr="40DBB266">
        <w:rPr>
          <w:b/>
          <w:bCs/>
        </w:rPr>
        <w:t>. Motion carried.</w:t>
      </w:r>
    </w:p>
    <w:p w:rsidR="1BBF96D9" w:rsidP="40DBB266" w:rsidRDefault="1BBF96D9" w14:paraId="13DDBEFD" w14:textId="5241A19D">
      <w:pPr>
        <w:pStyle w:val="ListParagraph"/>
        <w:numPr>
          <w:ilvl w:val="0"/>
          <w:numId w:val="6"/>
        </w:numPr>
      </w:pPr>
      <w:r w:rsidRPr="40DBB266">
        <w:t xml:space="preserve">M. Cobb </w:t>
      </w:r>
      <w:r w:rsidRPr="40DBB266" w:rsidR="3E22E45F">
        <w:t xml:space="preserve">emphasized the need to </w:t>
      </w:r>
      <w:r w:rsidRPr="40DBB266" w:rsidR="6ADE37DE">
        <w:t>create a</w:t>
      </w:r>
      <w:r w:rsidRPr="40DBB266" w:rsidR="74C20680">
        <w:t xml:space="preserve"> </w:t>
      </w:r>
      <w:r w:rsidRPr="40DBB266" w:rsidR="6ADE37DE">
        <w:t xml:space="preserve">new </w:t>
      </w:r>
      <w:r w:rsidRPr="40DBB266" w:rsidR="35BF48A0">
        <w:t>course</w:t>
      </w:r>
      <w:r w:rsidRPr="40DBB266" w:rsidR="10A85D27">
        <w:t xml:space="preserve"> to replace the existing </w:t>
      </w:r>
      <w:r w:rsidRPr="40DBB266" w:rsidR="01450CA0">
        <w:t xml:space="preserve">course </w:t>
      </w:r>
      <w:r w:rsidRPr="40DBB266" w:rsidR="53E690C5">
        <w:t>COSA 2: Critical Thinking with Computers</w:t>
      </w:r>
      <w:r w:rsidRPr="40DBB266" w:rsidR="6D053294">
        <w:t xml:space="preserve">. The </w:t>
      </w:r>
      <w:r w:rsidRPr="40DBB266" w:rsidR="510ABF02">
        <w:t xml:space="preserve">new course </w:t>
      </w:r>
      <w:r w:rsidRPr="40DBB266" w:rsidR="6D053294">
        <w:t xml:space="preserve">would include the impact of digital </w:t>
      </w:r>
      <w:r w:rsidRPr="40DBB266" w:rsidR="20DFFAFD">
        <w:t>literacy</w:t>
      </w:r>
      <w:r w:rsidRPr="40DBB266" w:rsidR="6D053294">
        <w:t xml:space="preserve"> on reasoning and critical thinking</w:t>
      </w:r>
      <w:r w:rsidRPr="40DBB266" w:rsidR="345CFF91">
        <w:t xml:space="preserve">. It will also </w:t>
      </w:r>
      <w:r w:rsidRPr="40DBB266" w:rsidR="6D053294">
        <w:t>incor</w:t>
      </w:r>
      <w:r w:rsidRPr="40DBB266" w:rsidR="73A7C5F0">
        <w:t xml:space="preserve">porate </w:t>
      </w:r>
      <w:r w:rsidRPr="40DBB266" w:rsidR="5AA195AA">
        <w:t>AI and social medi</w:t>
      </w:r>
      <w:r w:rsidRPr="40DBB266" w:rsidR="34947544">
        <w:t>a’s impact on</w:t>
      </w:r>
      <w:r w:rsidRPr="40DBB266" w:rsidR="5AA195AA">
        <w:t xml:space="preserve"> digital culture. </w:t>
      </w:r>
      <w:r w:rsidRPr="40DBB266" w:rsidR="27EEA94E">
        <w:t>Additionally</w:t>
      </w:r>
      <w:r w:rsidRPr="40DBB266" w:rsidR="153174A2">
        <w:t>, t</w:t>
      </w:r>
      <w:r w:rsidRPr="40DBB266" w:rsidR="5AA195AA">
        <w:t>he new c</w:t>
      </w:r>
      <w:r w:rsidRPr="40DBB266" w:rsidR="6B09FCF8">
        <w:t>ourse</w:t>
      </w:r>
      <w:r w:rsidRPr="40DBB266" w:rsidR="5AA195AA">
        <w:t xml:space="preserve"> w</w:t>
      </w:r>
      <w:r w:rsidRPr="40DBB266" w:rsidR="51BE04CB">
        <w:t xml:space="preserve">ould </w:t>
      </w:r>
      <w:r w:rsidRPr="40DBB266" w:rsidR="4033F97A">
        <w:t>satisfy</w:t>
      </w:r>
      <w:r w:rsidRPr="40DBB266" w:rsidR="5AA195AA">
        <w:t xml:space="preserve"> the requirements </w:t>
      </w:r>
      <w:r w:rsidRPr="40DBB266" w:rsidR="700FD9E8">
        <w:t>for inclusion</w:t>
      </w:r>
      <w:r w:rsidRPr="40DBB266" w:rsidR="5AA195AA">
        <w:t xml:space="preserve"> in Area 1B: Critical Thinking and Composition on the new Cal-GETC transfer pattern.</w:t>
      </w:r>
    </w:p>
    <w:p w:rsidR="1BBF96D9" w:rsidP="40DBB266" w:rsidRDefault="1BBF96D9" w14:paraId="1E013BD0" w14:textId="1DBA7174">
      <w:pPr>
        <w:ind w:left="1080"/>
      </w:pPr>
      <w:r w:rsidRPr="40DBB266">
        <w:rPr>
          <w:b/>
          <w:bCs/>
        </w:rPr>
        <w:t xml:space="preserve">ACTION: </w:t>
      </w:r>
      <w:r w:rsidRPr="40DBB266">
        <w:t xml:space="preserve">Faculty </w:t>
      </w:r>
      <w:r w:rsidRPr="40DBB266" w:rsidR="55D4F5E6">
        <w:t xml:space="preserve">recommended </w:t>
      </w:r>
      <w:r w:rsidR="00376F4A">
        <w:t>developing a new course, COSA 45: Critical Thinking in the Digital Age,</w:t>
      </w:r>
      <w:r w:rsidRPr="40DBB266" w:rsidR="79421A95">
        <w:rPr>
          <w:b/>
          <w:bCs/>
          <w:i/>
          <w:iCs/>
        </w:rPr>
        <w:t xml:space="preserve"> </w:t>
      </w:r>
      <w:r w:rsidRPr="40DBB266" w:rsidR="79421A95">
        <w:t xml:space="preserve">and a parallel noncredit course. </w:t>
      </w:r>
      <w:r w:rsidRPr="40DBB266" w:rsidR="60887719">
        <w:t>Onc</w:t>
      </w:r>
      <w:r w:rsidRPr="40DBB266" w:rsidR="5CFD2ACF">
        <w:t>e completed</w:t>
      </w:r>
      <w:r w:rsidRPr="40DBB266" w:rsidR="5FF6D543">
        <w:t>, COSA 45</w:t>
      </w:r>
      <w:r w:rsidRPr="40DBB266" w:rsidR="5CFD2ACF">
        <w:t xml:space="preserve"> will replace COSA 2: Critical Thinking with Computers. </w:t>
      </w:r>
    </w:p>
    <w:p w:rsidR="1BBF96D9" w:rsidP="40DBB266" w:rsidRDefault="1BBF96D9" w14:paraId="652E1BDB" w14:textId="6BFB6716">
      <w:pPr>
        <w:ind w:left="360" w:firstLine="720"/>
        <w:rPr>
          <w:b/>
          <w:bCs/>
        </w:rPr>
      </w:pPr>
      <w:r w:rsidRPr="40DBB266">
        <w:rPr>
          <w:b/>
          <w:bCs/>
        </w:rPr>
        <w:t xml:space="preserve">Moved by </w:t>
      </w:r>
      <w:r w:rsidRPr="40DBB266" w:rsidR="6EB203CD">
        <w:rPr>
          <w:b/>
          <w:bCs/>
        </w:rPr>
        <w:t>Asher Downs</w:t>
      </w:r>
      <w:r w:rsidRPr="40DBB266">
        <w:rPr>
          <w:b/>
          <w:bCs/>
        </w:rPr>
        <w:t xml:space="preserve">, seconded by </w:t>
      </w:r>
      <w:r w:rsidRPr="40DBB266" w:rsidR="650D73C5">
        <w:rPr>
          <w:b/>
          <w:bCs/>
        </w:rPr>
        <w:t>Rob Wong</w:t>
      </w:r>
      <w:r w:rsidRPr="40DBB266">
        <w:rPr>
          <w:b/>
          <w:bCs/>
        </w:rPr>
        <w:t>. Motion carried.</w:t>
      </w:r>
    </w:p>
    <w:p w:rsidR="06461440" w:rsidP="709B1084" w:rsidRDefault="06461440" w14:paraId="3525EBE8" w14:textId="48D75B70" w14:noSpellErr="1">
      <w:pPr>
        <w:pStyle w:val="Title"/>
        <w:numPr>
          <w:ilvl w:val="0"/>
          <w:numId w:val="1"/>
        </w:numPr>
        <w:rPr>
          <w:rFonts w:ascii="Calibri" w:hAnsi="Calibri" w:cs="" w:asciiTheme="minorAscii" w:hAnsiTheme="minorAscii" w:cstheme="minorBidi"/>
          <w:b w:val="1"/>
          <w:bCs w:val="1"/>
          <w:sz w:val="24"/>
          <w:szCs w:val="24"/>
          <w:highlight w:val="yellow"/>
        </w:rPr>
      </w:pPr>
      <w:r w:rsidRPr="709B1084" w:rsidR="06461440">
        <w:rPr>
          <w:rFonts w:ascii="Calibri" w:hAnsi="Calibri" w:cs="" w:asciiTheme="minorAscii" w:hAnsiTheme="minorAscii" w:cstheme="minorBidi"/>
          <w:b w:val="1"/>
          <w:bCs w:val="1"/>
          <w:sz w:val="24"/>
          <w:szCs w:val="24"/>
          <w:highlight w:val="yellow"/>
        </w:rPr>
        <w:t xml:space="preserve">NEW </w:t>
      </w:r>
      <w:r w:rsidRPr="709B1084" w:rsidR="55AADBB7">
        <w:rPr>
          <w:rFonts w:ascii="Calibri" w:hAnsi="Calibri" w:cs="" w:asciiTheme="minorAscii" w:hAnsiTheme="minorAscii" w:cstheme="minorBidi"/>
          <w:b w:val="1"/>
          <w:bCs w:val="1"/>
          <w:sz w:val="24"/>
          <w:szCs w:val="24"/>
          <w:highlight w:val="yellow"/>
        </w:rPr>
        <w:t xml:space="preserve">A.S. DEGREE </w:t>
      </w:r>
      <w:r w:rsidRPr="709B1084" w:rsidR="06461440">
        <w:rPr>
          <w:rFonts w:ascii="Calibri" w:hAnsi="Calibri" w:cs="" w:asciiTheme="minorAscii" w:hAnsiTheme="minorAscii" w:cstheme="minorBidi"/>
          <w:b w:val="1"/>
          <w:bCs w:val="1"/>
          <w:sz w:val="24"/>
          <w:szCs w:val="24"/>
          <w:highlight w:val="yellow"/>
        </w:rPr>
        <w:t>– ARTIFICIAL INTELLIGENCE FOR DIGITAL TRANSFORMATION</w:t>
      </w:r>
    </w:p>
    <w:p w:rsidR="22987345" w:rsidP="709B1084" w:rsidRDefault="22987345" w14:paraId="2FC4A9FB" w14:textId="51C07AB6" w14:noSpellErr="1">
      <w:pPr>
        <w:ind w:left="720"/>
        <w:rPr>
          <w:highlight w:val="yellow"/>
        </w:rPr>
      </w:pPr>
      <w:r w:rsidRPr="709B1084" w:rsidR="22987345">
        <w:rPr>
          <w:highlight w:val="yellow"/>
        </w:rPr>
        <w:t xml:space="preserve">V. Calip reported on the </w:t>
      </w:r>
      <w:r w:rsidRPr="709B1084" w:rsidR="6B5B74D4">
        <w:rPr>
          <w:b w:val="1"/>
          <w:bCs w:val="1"/>
          <w:i w:val="1"/>
          <w:iCs w:val="1"/>
          <w:highlight w:val="yellow"/>
        </w:rPr>
        <w:t xml:space="preserve">Associate </w:t>
      </w:r>
      <w:r w:rsidRPr="709B1084" w:rsidR="3F86149B">
        <w:rPr>
          <w:b w:val="1"/>
          <w:bCs w:val="1"/>
          <w:i w:val="1"/>
          <w:iCs w:val="1"/>
          <w:highlight w:val="yellow"/>
        </w:rPr>
        <w:t>of</w:t>
      </w:r>
      <w:r w:rsidRPr="709B1084" w:rsidR="1AC02555">
        <w:rPr>
          <w:b w:val="1"/>
          <w:bCs w:val="1"/>
          <w:i w:val="1"/>
          <w:iCs w:val="1"/>
          <w:highlight w:val="yellow"/>
        </w:rPr>
        <w:t xml:space="preserve"> </w:t>
      </w:r>
      <w:r w:rsidRPr="709B1084" w:rsidR="6B5B74D4">
        <w:rPr>
          <w:b w:val="1"/>
          <w:bCs w:val="1"/>
          <w:i w:val="1"/>
          <w:iCs w:val="1"/>
          <w:highlight w:val="yellow"/>
        </w:rPr>
        <w:t xml:space="preserve">Science degree </w:t>
      </w:r>
      <w:r w:rsidRPr="709B1084" w:rsidR="22987345">
        <w:rPr>
          <w:b w:val="1"/>
          <w:bCs w:val="1"/>
          <w:i w:val="1"/>
          <w:iCs w:val="1"/>
          <w:highlight w:val="yellow"/>
        </w:rPr>
        <w:t>in Artificial Intelligence for Digital Transformation</w:t>
      </w:r>
      <w:r w:rsidRPr="709B1084" w:rsidR="6EDFD9DC">
        <w:rPr>
          <w:b w:val="1"/>
          <w:bCs w:val="1"/>
          <w:i w:val="1"/>
          <w:iCs w:val="1"/>
          <w:highlight w:val="yellow"/>
        </w:rPr>
        <w:t xml:space="preserve">. </w:t>
      </w:r>
      <w:r w:rsidRPr="709B1084" w:rsidR="6EDFD9DC">
        <w:rPr>
          <w:highlight w:val="yellow"/>
        </w:rPr>
        <w:t>The degree program</w:t>
      </w:r>
      <w:r w:rsidRPr="709B1084" w:rsidR="22987345">
        <w:rPr>
          <w:highlight w:val="yellow"/>
        </w:rPr>
        <w:t xml:space="preserve"> </w:t>
      </w:r>
      <w:r w:rsidRPr="709B1084" w:rsidR="5A3D49B5">
        <w:rPr>
          <w:highlight w:val="yellow"/>
        </w:rPr>
        <w:t xml:space="preserve">will introduce </w:t>
      </w:r>
      <w:r w:rsidRPr="709B1084" w:rsidR="22987345">
        <w:rPr>
          <w:highlight w:val="yellow"/>
        </w:rPr>
        <w:t xml:space="preserve">students to AI applications, data analysis, machine learning, and ethical considerations. </w:t>
      </w:r>
      <w:r w:rsidRPr="709B1084" w:rsidR="27207DE0">
        <w:rPr>
          <w:highlight w:val="yellow"/>
        </w:rPr>
        <w:t>The program will also</w:t>
      </w:r>
      <w:r w:rsidRPr="709B1084" w:rsidR="22987345">
        <w:rPr>
          <w:highlight w:val="yellow"/>
        </w:rPr>
        <w:t xml:space="preserve"> prepare</w:t>
      </w:r>
      <w:r w:rsidRPr="709B1084" w:rsidR="768FBE07">
        <w:rPr>
          <w:highlight w:val="yellow"/>
        </w:rPr>
        <w:t xml:space="preserve"> </w:t>
      </w:r>
      <w:r w:rsidRPr="709B1084" w:rsidR="22987345">
        <w:rPr>
          <w:highlight w:val="yellow"/>
        </w:rPr>
        <w:t xml:space="preserve">students for entry-level AI-related positions or transfer to a </w:t>
      </w:r>
      <w:r w:rsidRPr="709B1084" w:rsidR="22987345">
        <w:rPr>
          <w:highlight w:val="yellow"/>
        </w:rPr>
        <w:t>bachelor's</w:t>
      </w:r>
      <w:r w:rsidRPr="709B1084" w:rsidR="22987345">
        <w:rPr>
          <w:highlight w:val="yellow"/>
        </w:rPr>
        <w:t xml:space="preserve"> program in AI or related fields.</w:t>
      </w:r>
    </w:p>
    <w:p w:rsidR="22987345" w:rsidP="709B1084" w:rsidRDefault="22987345" w14:paraId="236ADBD5" w14:textId="7A1E1198" w14:noSpellErr="1">
      <w:pPr>
        <w:ind w:left="720"/>
        <w:rPr>
          <w:b w:val="1"/>
          <w:bCs w:val="1"/>
          <w:highlight w:val="yellow"/>
        </w:rPr>
      </w:pPr>
      <w:r w:rsidRPr="709B1084" w:rsidR="22987345">
        <w:rPr>
          <w:b w:val="1"/>
          <w:bCs w:val="1"/>
          <w:highlight w:val="yellow"/>
        </w:rPr>
        <w:t xml:space="preserve">ACTION: </w:t>
      </w:r>
      <w:r w:rsidRPr="709B1084" w:rsidR="22987345">
        <w:rPr>
          <w:highlight w:val="yellow"/>
        </w:rPr>
        <w:t xml:space="preserve">Faculty recommended the creation of a new </w:t>
      </w:r>
      <w:r w:rsidRPr="709B1084" w:rsidR="22987345">
        <w:rPr>
          <w:b w:val="1"/>
          <w:bCs w:val="1"/>
          <w:i w:val="1"/>
          <w:iCs w:val="1"/>
          <w:highlight w:val="yellow"/>
        </w:rPr>
        <w:t xml:space="preserve">Associate </w:t>
      </w:r>
      <w:r w:rsidRPr="709B1084" w:rsidR="5500CF2B">
        <w:rPr>
          <w:b w:val="1"/>
          <w:bCs w:val="1"/>
          <w:i w:val="1"/>
          <w:iCs w:val="1"/>
          <w:highlight w:val="yellow"/>
        </w:rPr>
        <w:t xml:space="preserve">of </w:t>
      </w:r>
      <w:r w:rsidRPr="709B1084" w:rsidR="22987345">
        <w:rPr>
          <w:b w:val="1"/>
          <w:bCs w:val="1"/>
          <w:i w:val="1"/>
          <w:iCs w:val="1"/>
          <w:highlight w:val="yellow"/>
        </w:rPr>
        <w:t xml:space="preserve">Science </w:t>
      </w:r>
      <w:r w:rsidRPr="709B1084" w:rsidR="37AC24A7">
        <w:rPr>
          <w:b w:val="1"/>
          <w:bCs w:val="1"/>
          <w:i w:val="1"/>
          <w:iCs w:val="1"/>
          <w:highlight w:val="yellow"/>
        </w:rPr>
        <w:t xml:space="preserve">degree </w:t>
      </w:r>
      <w:r w:rsidRPr="709B1084" w:rsidR="22987345">
        <w:rPr>
          <w:b w:val="1"/>
          <w:bCs w:val="1"/>
          <w:i w:val="1"/>
          <w:iCs w:val="1"/>
          <w:highlight w:val="yellow"/>
        </w:rPr>
        <w:t>in Artificial Intelligence for Digital Transformation</w:t>
      </w:r>
      <w:r w:rsidRPr="709B1084" w:rsidR="22987345">
        <w:rPr>
          <w:highlight w:val="yellow"/>
        </w:rPr>
        <w:t>.</w:t>
      </w:r>
    </w:p>
    <w:p w:rsidR="22987345" w:rsidP="709B1084" w:rsidRDefault="22987345" w14:paraId="15CD3E6A" w14:textId="06F1DFDD" w14:noSpellErr="1">
      <w:pPr>
        <w:ind w:left="720"/>
        <w:rPr>
          <w:b w:val="1"/>
          <w:bCs w:val="1"/>
          <w:highlight w:val="yellow"/>
        </w:rPr>
      </w:pPr>
      <w:r w:rsidRPr="709B1084" w:rsidR="22987345">
        <w:rPr>
          <w:b w:val="1"/>
          <w:bCs w:val="1"/>
          <w:highlight w:val="yellow"/>
        </w:rPr>
        <w:t>Moved by Asher Downs, seconded by Malia Mason. Motion carried.</w:t>
      </w:r>
    </w:p>
    <w:p w:rsidR="77D6AD47" w:rsidP="40DBB266" w:rsidRDefault="77D6AD47" w14:paraId="628425DB" w14:textId="2727F816">
      <w:pPr>
        <w:pStyle w:val="Title"/>
        <w:numPr>
          <w:ilvl w:val="0"/>
          <w:numId w:val="1"/>
        </w:numPr>
        <w:rPr>
          <w:rFonts w:asciiTheme="minorHAnsi" w:hAnsiTheme="minorHAnsi" w:cstheme="minorBidi"/>
          <w:b/>
          <w:bCs/>
          <w:sz w:val="24"/>
          <w:szCs w:val="24"/>
        </w:rPr>
      </w:pPr>
      <w:r w:rsidRPr="40DBB266">
        <w:rPr>
          <w:rFonts w:asciiTheme="minorHAnsi" w:hAnsiTheme="minorHAnsi" w:cstheme="minorBidi"/>
          <w:b/>
          <w:bCs/>
          <w:sz w:val="24"/>
          <w:szCs w:val="24"/>
        </w:rPr>
        <w:t>CERTIFICATE OF ACHIEVEMENT</w:t>
      </w:r>
      <w:r w:rsidRPr="40DBB266" w:rsidR="33764A9C">
        <w:rPr>
          <w:rFonts w:asciiTheme="minorHAnsi" w:hAnsiTheme="minorHAnsi" w:cstheme="minorBidi"/>
          <w:b/>
          <w:bCs/>
          <w:sz w:val="24"/>
          <w:szCs w:val="24"/>
        </w:rPr>
        <w:t xml:space="preserve">/ ACCOMPLISHMENT </w:t>
      </w:r>
      <w:r w:rsidRPr="40DBB266" w:rsidR="48CA316A">
        <w:rPr>
          <w:rFonts w:asciiTheme="minorHAnsi" w:hAnsiTheme="minorHAnsi" w:cstheme="minorBidi"/>
          <w:b/>
          <w:bCs/>
          <w:sz w:val="24"/>
          <w:szCs w:val="24"/>
        </w:rPr>
        <w:t>(3)</w:t>
      </w:r>
    </w:p>
    <w:p w:rsidR="39F2DB48" w:rsidP="40DBB266" w:rsidRDefault="39F2DB48" w14:paraId="527B4FDB" w14:textId="149F1F66">
      <w:pPr>
        <w:ind w:left="720"/>
      </w:pPr>
      <w:r w:rsidRPr="40DBB266">
        <w:t xml:space="preserve">V. Calip proposed </w:t>
      </w:r>
      <w:r w:rsidRPr="40DBB266" w:rsidR="2B3CE0C9">
        <w:t xml:space="preserve">three new </w:t>
      </w:r>
      <w:r w:rsidRPr="40DBB266" w:rsidR="13F24FB1">
        <w:t>c</w:t>
      </w:r>
      <w:r w:rsidRPr="40DBB266" w:rsidR="2B3CE0C9">
        <w:t>ertifica</w:t>
      </w:r>
      <w:r w:rsidRPr="40DBB266" w:rsidR="0613EA08">
        <w:t xml:space="preserve">te </w:t>
      </w:r>
      <w:r w:rsidRPr="40DBB266">
        <w:t>program</w:t>
      </w:r>
      <w:r w:rsidRPr="40DBB266" w:rsidR="291C6C9B">
        <w:t>s</w:t>
      </w:r>
      <w:r w:rsidRPr="40DBB266">
        <w:t xml:space="preserve"> for review and approval. </w:t>
      </w:r>
    </w:p>
    <w:p w:rsidR="1407BE3A" w:rsidP="40DBB266" w:rsidRDefault="1407BE3A" w14:paraId="66450949" w14:textId="7A38A8CB">
      <w:pPr>
        <w:pStyle w:val="ListParagraph"/>
        <w:numPr>
          <w:ilvl w:val="0"/>
          <w:numId w:val="7"/>
        </w:numPr>
      </w:pPr>
      <w:r w:rsidRPr="40DBB266">
        <w:t xml:space="preserve">The </w:t>
      </w:r>
      <w:r w:rsidRPr="40DBB266" w:rsidR="4AD98245">
        <w:rPr>
          <w:b/>
          <w:bCs/>
          <w:i/>
          <w:iCs/>
        </w:rPr>
        <w:t>C</w:t>
      </w:r>
      <w:r w:rsidRPr="40DBB266">
        <w:rPr>
          <w:b/>
          <w:bCs/>
          <w:i/>
          <w:iCs/>
        </w:rPr>
        <w:t xml:space="preserve">ertificate of Achievement </w:t>
      </w:r>
      <w:r w:rsidRPr="40DBB266">
        <w:rPr>
          <w:b/>
          <w:bCs/>
        </w:rPr>
        <w:t xml:space="preserve">in </w:t>
      </w:r>
      <w:r w:rsidRPr="40DBB266">
        <w:rPr>
          <w:b/>
          <w:bCs/>
          <w:i/>
          <w:iCs/>
        </w:rPr>
        <w:t>Applied Artificial Intelligence for Digital Transformation</w:t>
      </w:r>
      <w:r w:rsidRPr="40DBB266">
        <w:t xml:space="preserve"> is designed to equip students with foundational knowledge and practical skills in artificial intelligence, generative AI technologies, and modern data visualization tools. Tailored for non-technical learners, this certificate prepares individuals to apply AI-powered solutions and data analytics in business, education, healthcare, and other professional contexts.</w:t>
      </w:r>
    </w:p>
    <w:p w:rsidRPr="001B61E2" w:rsidR="72F3264F" w:rsidP="40DBB266" w:rsidRDefault="72F3264F" w14:paraId="062EB3B1" w14:textId="40973758">
      <w:pPr>
        <w:ind w:left="1080"/>
      </w:pPr>
      <w:r w:rsidRPr="001B61E2">
        <w:t xml:space="preserve">Note: </w:t>
      </w:r>
      <w:r w:rsidRPr="001B61E2" w:rsidR="0C5FE42E">
        <w:t xml:space="preserve">There </w:t>
      </w:r>
      <w:r w:rsidRPr="001B61E2" w:rsidR="34E52A75">
        <w:t xml:space="preserve">were </w:t>
      </w:r>
      <w:r w:rsidRPr="001B61E2" w:rsidR="05E2DC72">
        <w:t>recommendation</w:t>
      </w:r>
      <w:r w:rsidRPr="001B61E2" w:rsidR="7179275F">
        <w:t>s</w:t>
      </w:r>
      <w:r w:rsidRPr="001B61E2" w:rsidR="0C5FE42E">
        <w:t xml:space="preserve"> from</w:t>
      </w:r>
      <w:r w:rsidRPr="001B61E2" w:rsidR="55C8952F">
        <w:t xml:space="preserve"> several</w:t>
      </w:r>
      <w:r w:rsidRPr="001B61E2" w:rsidR="0C5FE42E">
        <w:t xml:space="preserve"> industry advisors to incorporate a</w:t>
      </w:r>
      <w:r w:rsidRPr="001B61E2" w:rsidR="41553F12">
        <w:t xml:space="preserve"> course</w:t>
      </w:r>
      <w:r w:rsidRPr="001B61E2" w:rsidR="6727215B">
        <w:t xml:space="preserve"> into the program</w:t>
      </w:r>
      <w:r w:rsidRPr="001B61E2" w:rsidR="41553F12">
        <w:t xml:space="preserve"> that</w:t>
      </w:r>
      <w:r w:rsidRPr="001B61E2" w:rsidR="0C5FE42E">
        <w:t xml:space="preserve"> </w:t>
      </w:r>
      <w:r w:rsidRPr="001B61E2" w:rsidR="7E08085B">
        <w:t xml:space="preserve">delves deeper into ethics and governance, as well as security and risk in Artificial Intelligence. </w:t>
      </w:r>
      <w:r w:rsidRPr="001B61E2" w:rsidR="1F9CBBD7">
        <w:t xml:space="preserve">V. Calip </w:t>
      </w:r>
      <w:r w:rsidRPr="001B61E2" w:rsidR="05F5849E">
        <w:t xml:space="preserve">explained </w:t>
      </w:r>
      <w:r w:rsidRPr="001B61E2" w:rsidR="341B838B">
        <w:t xml:space="preserve">that </w:t>
      </w:r>
      <w:r w:rsidRPr="001B61E2" w:rsidR="3C15E63E">
        <w:t>ethics and the responsible use of AI</w:t>
      </w:r>
      <w:r w:rsidRPr="001B61E2" w:rsidR="63ADD762">
        <w:t xml:space="preserve"> </w:t>
      </w:r>
      <w:r w:rsidRPr="001B61E2" w:rsidR="67C68967">
        <w:t xml:space="preserve">are </w:t>
      </w:r>
      <w:r w:rsidRPr="001B61E2" w:rsidR="6C6177DA">
        <w:t>highlight</w:t>
      </w:r>
      <w:r w:rsidRPr="001B61E2" w:rsidR="7F978AB4">
        <w:t xml:space="preserve">ed </w:t>
      </w:r>
      <w:r w:rsidRPr="001B61E2" w:rsidR="1BC4D493">
        <w:t>in the Fundamentals of Generative AI</w:t>
      </w:r>
      <w:r w:rsidRPr="001B61E2" w:rsidR="14BB2AF1">
        <w:t xml:space="preserve"> course</w:t>
      </w:r>
      <w:r w:rsidRPr="001B61E2" w:rsidR="1BC4D493">
        <w:t xml:space="preserve">. </w:t>
      </w:r>
      <w:r w:rsidRPr="001B61E2" w:rsidR="73C220A3">
        <w:t>However, i</w:t>
      </w:r>
      <w:r w:rsidRPr="001B61E2" w:rsidR="091F94C8">
        <w:t xml:space="preserve">n response to the </w:t>
      </w:r>
      <w:r w:rsidRPr="001B61E2" w:rsidR="091F94C8">
        <w:lastRenderedPageBreak/>
        <w:t>feedback, he</w:t>
      </w:r>
      <w:r w:rsidRPr="001B61E2" w:rsidR="6175D36C">
        <w:t xml:space="preserve"> and the team w</w:t>
      </w:r>
      <w:r w:rsidRPr="001B61E2" w:rsidR="6F3CA8B8">
        <w:t>ill</w:t>
      </w:r>
      <w:r w:rsidRPr="001B61E2" w:rsidR="6175D36C">
        <w:t xml:space="preserve"> </w:t>
      </w:r>
      <w:r w:rsidRPr="001B61E2" w:rsidR="3A7F2621">
        <w:t>determin</w:t>
      </w:r>
      <w:r w:rsidRPr="001B61E2" w:rsidR="73F9AE5A">
        <w:t>e how to include and</w:t>
      </w:r>
      <w:r w:rsidRPr="001B61E2" w:rsidR="3DA6F9DB">
        <w:t xml:space="preserve"> incorporate </w:t>
      </w:r>
      <w:r w:rsidRPr="001B61E2" w:rsidR="5D4E4214">
        <w:t xml:space="preserve">the </w:t>
      </w:r>
      <w:r w:rsidRPr="001B61E2" w:rsidR="3DA6F9DB">
        <w:t>recommendations</w:t>
      </w:r>
      <w:r w:rsidRPr="001B61E2" w:rsidR="0534B21C">
        <w:t xml:space="preserve"> from </w:t>
      </w:r>
      <w:r w:rsidRPr="001B61E2" w:rsidR="00376F4A">
        <w:t xml:space="preserve">the </w:t>
      </w:r>
      <w:r w:rsidRPr="001B61E2" w:rsidR="0534B21C">
        <w:t>industry</w:t>
      </w:r>
      <w:r w:rsidRPr="001B61E2" w:rsidR="775CC1A5">
        <w:t xml:space="preserve"> for this program</w:t>
      </w:r>
      <w:r w:rsidRPr="001B61E2" w:rsidR="0534B21C">
        <w:t>.</w:t>
      </w:r>
    </w:p>
    <w:p w:rsidR="7DECAFA0" w:rsidP="00F46E01" w:rsidRDefault="7DECAFA0" w14:paraId="77B1EDBD" w14:textId="379F64CE">
      <w:pPr>
        <w:spacing w:after="120"/>
        <w:ind w:left="360" w:firstLine="720"/>
        <w:jc w:val="center"/>
        <w:rPr>
          <w:rFonts w:eastAsiaTheme="minorEastAsia"/>
          <w:b/>
          <w:bCs/>
        </w:rPr>
      </w:pPr>
      <w:r w:rsidRPr="40DBB266">
        <w:rPr>
          <w:rFonts w:eastAsiaTheme="minorEastAsia"/>
          <w:b/>
          <w:bCs/>
        </w:rPr>
        <w:t>Program Requirements:</w:t>
      </w:r>
      <w:r w:rsidRPr="40DBB266" w:rsidR="2325B57C">
        <w:rPr>
          <w:rFonts w:eastAsiaTheme="minorEastAsia"/>
          <w:b/>
          <w:bCs/>
        </w:rPr>
        <w:t xml:space="preserve"> </w:t>
      </w:r>
      <w:r w:rsidRPr="40DBB266" w:rsidR="5D151F51">
        <w:rPr>
          <w:rFonts w:eastAsiaTheme="minorEastAsia"/>
          <w:b/>
          <w:bCs/>
        </w:rPr>
        <w:t xml:space="preserve">Applied </w:t>
      </w:r>
      <w:r w:rsidRPr="40DBB266" w:rsidR="2325B57C">
        <w:rPr>
          <w:rFonts w:eastAsiaTheme="minorEastAsia"/>
          <w:b/>
          <w:bCs/>
        </w:rPr>
        <w:t>AI in Digital Transformation</w:t>
      </w:r>
      <w:r w:rsidRPr="40DBB266" w:rsidR="007C26C3">
        <w:rPr>
          <w:rFonts w:eastAsiaTheme="minorEastAsia"/>
          <w:b/>
          <w:bCs/>
        </w:rPr>
        <w:t xml:space="preserve"> </w:t>
      </w:r>
      <w:r w:rsidRPr="40DBB266" w:rsidR="33B768FC">
        <w:rPr>
          <w:rFonts w:eastAsiaTheme="minorEastAsia"/>
          <w:b/>
          <w:bCs/>
        </w:rPr>
        <w:t>(Cert. Of Achievement)</w:t>
      </w:r>
    </w:p>
    <w:tbl>
      <w:tblPr>
        <w:tblW w:w="0" w:type="auto"/>
        <w:tblInd w:w="1425" w:type="dxa"/>
        <w:tblLayout w:type="fixed"/>
        <w:tblLook w:val="04A0" w:firstRow="1" w:lastRow="0" w:firstColumn="1" w:lastColumn="0" w:noHBand="0" w:noVBand="1"/>
      </w:tblPr>
      <w:tblGrid>
        <w:gridCol w:w="1597"/>
        <w:gridCol w:w="4856"/>
        <w:gridCol w:w="877"/>
      </w:tblGrid>
      <w:tr w:rsidR="40DBB266" w:rsidTr="00F46E01" w14:paraId="7BED9406" w14:textId="77777777">
        <w:trPr>
          <w:trHeight w:val="30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38B97AB9" w14:textId="7840AF92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Course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7A43E82" w14:textId="5D3B13DB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Title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233F75A5" w14:textId="0A27D915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Units </w:t>
            </w:r>
          </w:p>
        </w:tc>
      </w:tr>
      <w:tr w:rsidR="40DBB266" w:rsidTr="00F46E01" w14:paraId="1CF78F9F" w14:textId="77777777">
        <w:trPr>
          <w:trHeight w:val="30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E6923B1" w14:textId="5376E0F4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55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193BF70" w14:textId="68FE1005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Intro to Artificial Intelligence and Machine Learning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11647CB" w14:textId="1CA05603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00F46E01" w14:paraId="2AF6269C" w14:textId="77777777">
        <w:trPr>
          <w:trHeight w:val="30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0989E1D7" w14:textId="2762A575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60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F72D6DA" w14:textId="110571B7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Fundamentals of Generative AI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750E8CDE" w14:textId="0053E1D4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00F46E01" w14:paraId="2D76A337" w14:textId="77777777">
        <w:trPr>
          <w:trHeight w:val="30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50A9E1F8" w14:textId="6E502302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XX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E65E007" w14:textId="66778CB2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Natural Language Processing &amp; Chatbot Development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4B05083" w14:textId="5106381B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00F46E01" w14:paraId="1A9AF43A" w14:textId="77777777">
        <w:trPr>
          <w:trHeight w:val="30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106C14C6" w14:textId="36AE7521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XX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1215CEA2" w14:textId="4DBE9C62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Fundamentals of Computer Vision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0343DDBE" w14:textId="3D71B35B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00F46E01" w14:paraId="33FE4E08" w14:textId="77777777">
        <w:trPr>
          <w:trHeight w:val="30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3AA3127A" w14:textId="64CE1BCE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XX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03FA0CEA" w14:textId="62D207A8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AI Applications &amp; Solutions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7AD59C49" w14:textId="35328C10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00F46E01" w14:paraId="4C8D54CC" w14:textId="77777777">
        <w:trPr>
          <w:trHeight w:val="30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B12CD5B" w14:textId="1C1EB06D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XX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260BE13E" w14:textId="10D047E8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Web Development with AI Integration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7A493243" w14:textId="7D247C9E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00F46E01" w14:paraId="7625ED12" w14:textId="77777777">
        <w:trPr>
          <w:trHeight w:val="30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13160763" w14:textId="2D73EE3E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XX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2EE0D4B7" w14:textId="41C9B7BD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AI for Business &amp; Leadership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BC53F12" w14:textId="08568D28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00F46E01" w14:paraId="293A0F27" w14:textId="77777777">
        <w:trPr>
          <w:trHeight w:val="510"/>
        </w:trPr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23133E3B" w14:textId="74C7C5C7">
            <w:pPr>
              <w:spacing w:after="0"/>
            </w:pPr>
            <w:r w:rsidRPr="40DBB266">
              <w:rPr>
                <w:rFonts w:ascii="Calibri" w:hAnsi="Calibri" w:eastAsia="Calibri" w:cs="Calibri"/>
                <w:b/>
                <w:bCs/>
                <w:color w:val="000000" w:themeColor="text1"/>
                <w:sz w:val="20"/>
                <w:szCs w:val="20"/>
              </w:rPr>
              <w:t>Concentration Total</w:t>
            </w: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3BE7DED9" w14:textId="3F81D74C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00376F4A" w14:paraId="72B11E62" w14:textId="37843EA2">
            <w:pPr>
              <w:spacing w:after="0"/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eastAsia="Calibri" w:cs="Calibri"/>
                <w:b/>
                <w:bCs/>
                <w:color w:val="000000" w:themeColor="text1"/>
                <w:sz w:val="20"/>
                <w:szCs w:val="20"/>
              </w:rPr>
              <w:t>21</w:t>
            </w:r>
          </w:p>
        </w:tc>
      </w:tr>
    </w:tbl>
    <w:p w:rsidR="40DBB266" w:rsidP="40DBB266" w:rsidRDefault="40DBB266" w14:paraId="1B9ECE39" w14:textId="67146FA0">
      <w:pPr>
        <w:spacing w:after="120"/>
        <w:rPr>
          <w:rFonts w:eastAsiaTheme="minorEastAsia"/>
          <w:b/>
          <w:bCs/>
        </w:rPr>
      </w:pPr>
    </w:p>
    <w:p w:rsidRPr="00173DE2" w:rsidR="1EA3D3AE" w:rsidP="40DBB266" w:rsidRDefault="1EA3D3AE" w14:paraId="2EA5A46F" w14:textId="7101DAA2">
      <w:pPr>
        <w:pStyle w:val="ListParagraph"/>
        <w:ind w:left="1080"/>
      </w:pPr>
      <w:r w:rsidRPr="40DBB266">
        <w:rPr>
          <w:b/>
          <w:bCs/>
        </w:rPr>
        <w:t xml:space="preserve">ACTION: </w:t>
      </w:r>
      <w:r w:rsidRPr="40DBB266">
        <w:t xml:space="preserve">Faculty recommended the creation of a </w:t>
      </w:r>
      <w:r w:rsidRPr="40DBB266">
        <w:rPr>
          <w:b/>
          <w:bCs/>
          <w:i/>
          <w:iCs/>
        </w:rPr>
        <w:t>Certificate of Achievement in Artificial Intelligence for Digital Transformation</w:t>
      </w:r>
      <w:r w:rsidRPr="40DBB266">
        <w:t>.</w:t>
      </w:r>
      <w:r w:rsidRPr="40DBB266" w:rsidR="456FFF58">
        <w:t xml:space="preserve"> </w:t>
      </w:r>
      <w:r w:rsidRPr="00173DE2" w:rsidR="6454AD76">
        <w:t xml:space="preserve">The motion included an addendum for faculty to </w:t>
      </w:r>
      <w:r w:rsidRPr="00173DE2" w:rsidR="6454AD76">
        <w:rPr>
          <w:rFonts w:eastAsiaTheme="minorEastAsia"/>
        </w:rPr>
        <w:t>consider incorporating an additional ethics course specific to Artificial Intelligence.</w:t>
      </w:r>
    </w:p>
    <w:p w:rsidRPr="00F50C3C" w:rsidR="00FF15C6" w:rsidP="40DBB266" w:rsidRDefault="15BCA410" w14:paraId="64341734" w14:textId="17067225">
      <w:pPr>
        <w:ind w:left="360" w:firstLine="720"/>
        <w:rPr>
          <w:b/>
          <w:bCs/>
        </w:rPr>
      </w:pPr>
      <w:r w:rsidRPr="40DBB266">
        <w:rPr>
          <w:b/>
          <w:bCs/>
        </w:rPr>
        <w:t xml:space="preserve">Moved by </w:t>
      </w:r>
      <w:r w:rsidRPr="40DBB266" w:rsidR="2DD0A1D6">
        <w:rPr>
          <w:b/>
          <w:bCs/>
        </w:rPr>
        <w:t>Bob Gill</w:t>
      </w:r>
      <w:r w:rsidRPr="40DBB266">
        <w:rPr>
          <w:b/>
          <w:bCs/>
        </w:rPr>
        <w:t xml:space="preserve">, seconded by </w:t>
      </w:r>
      <w:r w:rsidRPr="40DBB266" w:rsidR="2709B1E4">
        <w:rPr>
          <w:b/>
          <w:bCs/>
        </w:rPr>
        <w:t>Asher Downs</w:t>
      </w:r>
      <w:r w:rsidRPr="40DBB266">
        <w:rPr>
          <w:b/>
          <w:bCs/>
        </w:rPr>
        <w:t xml:space="preserve">. </w:t>
      </w:r>
      <w:r w:rsidRPr="40DBB266" w:rsidR="50F5D1E6">
        <w:rPr>
          <w:b/>
          <w:bCs/>
        </w:rPr>
        <w:t xml:space="preserve">Motion </w:t>
      </w:r>
      <w:r w:rsidRPr="40DBB266" w:rsidR="0CEDFA33">
        <w:rPr>
          <w:b/>
          <w:bCs/>
        </w:rPr>
        <w:t>carried.</w:t>
      </w:r>
      <w:r w:rsidRPr="40DBB266">
        <w:rPr>
          <w:b/>
          <w:bCs/>
        </w:rPr>
        <w:t xml:space="preserve"> </w:t>
      </w:r>
    </w:p>
    <w:p w:rsidRPr="00F50C3C" w:rsidR="00FF15C6" w:rsidP="40DBB266" w:rsidRDefault="09EFC20A" w14:paraId="22B563D2" w14:textId="676397A1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color w:val="000000" w:themeColor="text1"/>
        </w:rPr>
      </w:pPr>
      <w:r w:rsidRPr="40DBB266">
        <w:rPr>
          <w:rFonts w:eastAsiaTheme="minorEastAsia"/>
          <w:color w:val="000000" w:themeColor="text1"/>
        </w:rPr>
        <w:t xml:space="preserve">V. Calip explained that the </w:t>
      </w:r>
      <w:r w:rsidRPr="40DBB266">
        <w:rPr>
          <w:rFonts w:eastAsiaTheme="minorEastAsia"/>
          <w:b/>
          <w:bCs/>
          <w:i/>
          <w:iCs/>
          <w:color w:val="000000" w:themeColor="text1"/>
        </w:rPr>
        <w:t>Artificial Intelligence Literacy Certificate of Accomplishment</w:t>
      </w:r>
      <w:r w:rsidRPr="40DBB266">
        <w:rPr>
          <w:rFonts w:eastAsiaTheme="minorEastAsia"/>
          <w:i/>
          <w:iCs/>
          <w:color w:val="000000" w:themeColor="text1"/>
        </w:rPr>
        <w:t xml:space="preserve"> </w:t>
      </w:r>
      <w:r w:rsidRPr="40DBB266">
        <w:rPr>
          <w:rFonts w:eastAsiaTheme="minorEastAsia"/>
          <w:color w:val="000000" w:themeColor="text1"/>
        </w:rPr>
        <w:t xml:space="preserve">introduces students to </w:t>
      </w:r>
      <w:r w:rsidR="005E1EDE">
        <w:rPr>
          <w:rFonts w:eastAsiaTheme="minorEastAsia"/>
          <w:color w:val="000000" w:themeColor="text1"/>
        </w:rPr>
        <w:t>foundational concepts of Artificial Intelligence (AI) and Machine Learning (ML)</w:t>
      </w:r>
      <w:r w:rsidRPr="40DBB266">
        <w:rPr>
          <w:rFonts w:eastAsiaTheme="minorEastAsia"/>
          <w:color w:val="000000" w:themeColor="text1"/>
        </w:rPr>
        <w:t xml:space="preserve">, preparing them for entry-level positions in industries utilizing AI-driven tools. The certificate focuses on non-technical, workforce-ready applications of AI, ensuring students gain literacy in AI-powered automation, data-driven decision-making, and ethical considerations. </w:t>
      </w:r>
    </w:p>
    <w:p w:rsidRPr="00F50C3C" w:rsidR="00FF15C6" w:rsidP="40DBB266" w:rsidRDefault="33E75E81" w14:paraId="26322D40" w14:textId="34D8C9F0">
      <w:pPr>
        <w:ind w:left="720" w:firstLine="720"/>
        <w:rPr>
          <w:b/>
          <w:bCs/>
        </w:rPr>
      </w:pPr>
      <w:r w:rsidRPr="40DBB266">
        <w:rPr>
          <w:b/>
          <w:bCs/>
        </w:rPr>
        <w:t>Program Requirements: Artificial Intelligence Literacy</w:t>
      </w:r>
      <w:r w:rsidRPr="40DBB266" w:rsidR="3943079D">
        <w:rPr>
          <w:b/>
          <w:bCs/>
        </w:rPr>
        <w:t xml:space="preserve"> (Cert. Of Accomplishment) </w:t>
      </w:r>
    </w:p>
    <w:tbl>
      <w:tblPr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1585"/>
        <w:gridCol w:w="4867"/>
        <w:gridCol w:w="878"/>
      </w:tblGrid>
      <w:tr w:rsidR="40DBB266" w:rsidTr="40DBB266" w14:paraId="60F91764" w14:textId="77777777">
        <w:trPr>
          <w:trHeight w:val="300"/>
        </w:trPr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FA6A7BA" w14:textId="1BE5394F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Course </w:t>
            </w:r>
          </w:p>
        </w:tc>
        <w:tc>
          <w:tcPr>
            <w:tcW w:w="4867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53CCAAE7" w14:textId="7B0D51CF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Title 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C76DA18" w14:textId="6BFDAD50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Units </w:t>
            </w:r>
          </w:p>
        </w:tc>
      </w:tr>
      <w:tr w:rsidR="40DBB266" w:rsidTr="40DBB266" w14:paraId="3670F55A" w14:textId="77777777">
        <w:trPr>
          <w:trHeight w:val="300"/>
        </w:trPr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0650BFC8" w14:textId="39FA6C39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55 </w:t>
            </w:r>
          </w:p>
        </w:tc>
        <w:tc>
          <w:tcPr>
            <w:tcW w:w="48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559C23CD" w14:textId="2D13D287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Intro to Artificial Intelligence and Machine Learning 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238F5F53" w14:textId="66E6190D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40DBB266" w14:paraId="6D0B8577" w14:textId="77777777">
        <w:trPr>
          <w:trHeight w:val="300"/>
        </w:trPr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048DFF9E" w14:textId="4DA1169B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60 </w:t>
            </w:r>
          </w:p>
        </w:tc>
        <w:tc>
          <w:tcPr>
            <w:tcW w:w="48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160E5E29" w14:textId="0247717F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Fundamentals of Generative AI 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7BD461B2" w14:textId="3086A860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40DBB266" w14:paraId="6E969E6B" w14:textId="77777777">
        <w:trPr>
          <w:trHeight w:val="300"/>
        </w:trPr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7365BF7F" w14:textId="48C342C4">
            <w:pPr>
              <w:spacing w:after="0"/>
            </w:pPr>
            <w:r w:rsidRPr="40DBB266">
              <w:rPr>
                <w:rFonts w:ascii="Calibri" w:hAnsi="Calibri" w:eastAsia="Calibri" w:cs="Calibri"/>
                <w:b/>
                <w:bCs/>
                <w:color w:val="000000" w:themeColor="text1"/>
                <w:sz w:val="20"/>
                <w:szCs w:val="20"/>
              </w:rPr>
              <w:t>Total</w:t>
            </w: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8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7106E091" w14:textId="2591C3FD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173F486" w14:textId="5CF8BA7E">
            <w:pPr>
              <w:spacing w:after="0"/>
            </w:pPr>
            <w:r w:rsidRPr="40DBB266">
              <w:rPr>
                <w:rFonts w:ascii="Calibri" w:hAnsi="Calibri" w:eastAsia="Calibri" w:cs="Calibri"/>
                <w:b/>
                <w:bCs/>
                <w:color w:val="000000" w:themeColor="text1"/>
                <w:sz w:val="20"/>
                <w:szCs w:val="20"/>
              </w:rPr>
              <w:t>6</w:t>
            </w: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:rsidRPr="00F50C3C" w:rsidR="00FF15C6" w:rsidP="00FF15C6" w:rsidRDefault="00FF15C6" w14:paraId="2F917B9E" w14:textId="460D9A7A">
      <w:pPr>
        <w:autoSpaceDE w:val="0"/>
        <w:autoSpaceDN w:val="0"/>
        <w:adjustRightInd w:val="0"/>
        <w:spacing w:after="0" w:line="240" w:lineRule="auto"/>
      </w:pPr>
    </w:p>
    <w:p w:rsidRPr="00F50C3C" w:rsidR="00FF15C6" w:rsidP="40DBB266" w:rsidRDefault="4B1B6CDD" w14:paraId="40226C83" w14:textId="27401242">
      <w:pPr>
        <w:pStyle w:val="ListParagraph"/>
        <w:ind w:left="1080"/>
      </w:pPr>
      <w:r w:rsidRPr="40DBB266">
        <w:rPr>
          <w:b/>
          <w:bCs/>
        </w:rPr>
        <w:t xml:space="preserve">ACTION: </w:t>
      </w:r>
      <w:r w:rsidRPr="40DBB266">
        <w:t xml:space="preserve">Faculty recommended the creation of a </w:t>
      </w:r>
      <w:r w:rsidRPr="40DBB266">
        <w:rPr>
          <w:b/>
          <w:bCs/>
          <w:i/>
          <w:iCs/>
        </w:rPr>
        <w:t>Certificate of Accomplishment in Artificial Intelligence Literacy</w:t>
      </w:r>
      <w:r w:rsidRPr="00173DE2">
        <w:t>.</w:t>
      </w:r>
      <w:r w:rsidRPr="00173DE2" w:rsidR="580ABBF5">
        <w:t xml:space="preserve"> The motion included an addendum for faculty to consider incorporating an additional </w:t>
      </w:r>
      <w:r w:rsidRPr="00173DE2" w:rsidR="0F6EEB2C">
        <w:t xml:space="preserve">ethics course </w:t>
      </w:r>
      <w:r w:rsidRPr="00173DE2" w:rsidR="580ABBF5">
        <w:t xml:space="preserve">specific </w:t>
      </w:r>
      <w:r w:rsidRPr="00173DE2" w:rsidR="2FC47EA9">
        <w:t xml:space="preserve">to </w:t>
      </w:r>
      <w:r w:rsidRPr="00173DE2" w:rsidR="580ABBF5">
        <w:t>Artificial Intelligence.</w:t>
      </w:r>
    </w:p>
    <w:p w:rsidRPr="00F50C3C" w:rsidR="00FF15C6" w:rsidP="40DBB266" w:rsidRDefault="4B1B6CDD" w14:paraId="6399E72C" w14:textId="17A9FEF7">
      <w:pPr>
        <w:ind w:left="360" w:firstLine="720"/>
        <w:rPr>
          <w:b/>
          <w:bCs/>
        </w:rPr>
      </w:pPr>
      <w:r w:rsidRPr="40DBB266">
        <w:rPr>
          <w:b/>
          <w:bCs/>
        </w:rPr>
        <w:t>Moved by Malia Mason, seconded by Emily Woodman-Nance. Motion carried.</w:t>
      </w:r>
    </w:p>
    <w:p w:rsidRPr="00F50C3C" w:rsidR="00FF15C6" w:rsidP="40DBB266" w:rsidRDefault="4B1B6CDD" w14:paraId="449DD4AF" w14:textId="0B6EBDFC">
      <w:pPr>
        <w:pStyle w:val="ListParagraph"/>
        <w:numPr>
          <w:ilvl w:val="0"/>
          <w:numId w:val="7"/>
        </w:numPr>
      </w:pPr>
      <w:r w:rsidRPr="40DBB266">
        <w:t xml:space="preserve">V. Calip </w:t>
      </w:r>
      <w:r w:rsidRPr="40DBB266" w:rsidR="4BBD6A97">
        <w:t xml:space="preserve">provided </w:t>
      </w:r>
      <w:r w:rsidRPr="40DBB266" w:rsidR="5AB47FB1">
        <w:t xml:space="preserve">context on the </w:t>
      </w:r>
      <w:r w:rsidRPr="40DBB266" w:rsidR="47FA4A9A">
        <w:rPr>
          <w:rFonts w:ascii="Calibri" w:hAnsi="Calibri" w:eastAsia="Calibri" w:cs="Calibri"/>
          <w:b/>
          <w:bCs/>
          <w:i/>
          <w:iCs/>
          <w:color w:val="000000" w:themeColor="text1"/>
        </w:rPr>
        <w:t xml:space="preserve">Certificate of Achievement </w:t>
      </w:r>
      <w:r w:rsidRPr="40DBB266" w:rsidR="47FA4A9A">
        <w:rPr>
          <w:rFonts w:ascii="Calibri" w:hAnsi="Calibri" w:eastAsia="Calibri" w:cs="Calibri"/>
          <w:b/>
          <w:bCs/>
          <w:color w:val="000000" w:themeColor="text1"/>
        </w:rPr>
        <w:t xml:space="preserve">in </w:t>
      </w:r>
      <w:r w:rsidRPr="40DBB266" w:rsidR="47FA4A9A">
        <w:rPr>
          <w:rFonts w:ascii="Calibri" w:hAnsi="Calibri" w:eastAsia="Calibri" w:cs="Calibri"/>
          <w:b/>
          <w:bCs/>
          <w:i/>
          <w:iCs/>
          <w:color w:val="000000" w:themeColor="text1"/>
        </w:rPr>
        <w:t>Foundations of Artificial Intelligence and Digital Literacy</w:t>
      </w:r>
      <w:r w:rsidRPr="40DBB266" w:rsidR="71423CD9">
        <w:rPr>
          <w:rFonts w:ascii="Calibri" w:hAnsi="Calibri" w:eastAsia="Calibri" w:cs="Calibri"/>
          <w:b/>
          <w:bCs/>
          <w:i/>
          <w:iCs/>
          <w:color w:val="000000" w:themeColor="text1"/>
        </w:rPr>
        <w:t xml:space="preserve">. </w:t>
      </w:r>
      <w:r w:rsidRPr="40DBB266" w:rsidR="71423CD9">
        <w:rPr>
          <w:rFonts w:ascii="Calibri" w:hAnsi="Calibri" w:eastAsia="Calibri" w:cs="Calibri"/>
          <w:color w:val="000000" w:themeColor="text1"/>
        </w:rPr>
        <w:t>The certificate</w:t>
      </w:r>
      <w:r w:rsidRPr="40DBB266" w:rsidR="47FA4A9A">
        <w:rPr>
          <w:rFonts w:ascii="Calibri" w:hAnsi="Calibri" w:eastAsia="Calibri" w:cs="Calibri"/>
          <w:color w:val="000000" w:themeColor="text1"/>
        </w:rPr>
        <w:t xml:space="preserve"> provides students with essential knowledge and applied skills in information technology, artificial intelligence, and generative AI.</w:t>
      </w:r>
    </w:p>
    <w:p w:rsidRPr="00F50C3C" w:rsidR="00FF15C6" w:rsidP="40DBB266" w:rsidRDefault="47FA4A9A" w14:paraId="0BE5426F" w14:textId="55DE9113">
      <w:pPr>
        <w:ind w:left="1080"/>
      </w:pPr>
      <w:r w:rsidRPr="40DBB266">
        <w:rPr>
          <w:rFonts w:ascii="Calibri" w:hAnsi="Calibri" w:eastAsia="Calibri" w:cs="Calibri"/>
          <w:color w:val="000000" w:themeColor="text1"/>
        </w:rPr>
        <w:lastRenderedPageBreak/>
        <w:t>Designed for non-technical learners, this program prepares individuals to navigate digital tools, assess AI systems, and responsibly integrate emerging technologies into academic, business, and professional environments.</w:t>
      </w:r>
    </w:p>
    <w:p w:rsidRPr="00F50C3C" w:rsidR="00FF15C6" w:rsidP="40DBB266" w:rsidRDefault="4B1B6CDD" w14:paraId="1F9BE650" w14:textId="43DE451F">
      <w:pPr>
        <w:ind w:left="720" w:firstLine="720"/>
        <w:rPr>
          <w:b/>
          <w:bCs/>
        </w:rPr>
      </w:pPr>
      <w:r w:rsidRPr="40DBB266">
        <w:rPr>
          <w:b/>
          <w:bCs/>
        </w:rPr>
        <w:t xml:space="preserve">Program Requirements: </w:t>
      </w:r>
      <w:r w:rsidRPr="40DBB266" w:rsidR="3A3EB0CA">
        <w:rPr>
          <w:b/>
          <w:bCs/>
        </w:rPr>
        <w:t>Foundations of AI and Digital Literacy</w:t>
      </w:r>
      <w:r w:rsidRPr="40DBB266">
        <w:rPr>
          <w:b/>
          <w:bCs/>
        </w:rPr>
        <w:t xml:space="preserve"> (Cert. Of Ac</w:t>
      </w:r>
      <w:r w:rsidRPr="40DBB266" w:rsidR="5BADA126">
        <w:rPr>
          <w:b/>
          <w:bCs/>
        </w:rPr>
        <w:t>hievement</w:t>
      </w:r>
      <w:r w:rsidRPr="40DBB266">
        <w:rPr>
          <w:b/>
          <w:bCs/>
        </w:rPr>
        <w:t xml:space="preserve">) </w:t>
      </w:r>
    </w:p>
    <w:tbl>
      <w:tblPr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1134"/>
        <w:gridCol w:w="4758"/>
        <w:gridCol w:w="877"/>
      </w:tblGrid>
      <w:tr w:rsidR="40DBB266" w:rsidTr="40DBB266" w14:paraId="159CBFE3" w14:textId="77777777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35B597CE" w14:textId="0D191677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Course </w:t>
            </w:r>
          </w:p>
        </w:tc>
        <w:tc>
          <w:tcPr>
            <w:tcW w:w="4758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2D1FC624" w14:textId="71C4D522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Title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1C344C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D0B43F3" w14:textId="6382E117">
            <w:pPr>
              <w:spacing w:after="0"/>
            </w:pPr>
            <w:r w:rsidRPr="40DBB266">
              <w:rPr>
                <w:rFonts w:ascii="Calibri" w:hAnsi="Calibri" w:eastAsia="Calibri" w:cs="Calibri"/>
                <w:color w:val="FFFFFF" w:themeColor="background1"/>
                <w:sz w:val="20"/>
                <w:szCs w:val="20"/>
              </w:rPr>
              <w:t xml:space="preserve">Units </w:t>
            </w:r>
          </w:p>
        </w:tc>
      </w:tr>
      <w:tr w:rsidR="40DBB266" w:rsidTr="40DBB266" w14:paraId="005FC71D" w14:textId="77777777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2F15A7CA" w14:textId="36599C7D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55 </w:t>
            </w:r>
          </w:p>
        </w:tc>
        <w:tc>
          <w:tcPr>
            <w:tcW w:w="4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2FF6E83" w14:textId="22776C14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Intro to Artificial Intelligence and Machine Learning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702EB3B1" w14:textId="187BC7FB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40DBB266" w14:paraId="313F884A" w14:textId="77777777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AB1D06F" w14:textId="0742B707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60 </w:t>
            </w:r>
          </w:p>
        </w:tc>
        <w:tc>
          <w:tcPr>
            <w:tcW w:w="4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55D51CBB" w14:textId="410F7439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Fundamentals of Generative AI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1D374F3F" w14:textId="44662628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3 </w:t>
            </w:r>
          </w:p>
        </w:tc>
      </w:tr>
      <w:tr w:rsidR="40DBB266" w:rsidTr="40DBB266" w14:paraId="724F2286" w14:textId="77777777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138E5328" w14:textId="7948E0E7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COSA 50 </w:t>
            </w:r>
          </w:p>
        </w:tc>
        <w:tc>
          <w:tcPr>
            <w:tcW w:w="4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6B1DA97A" w14:textId="022540F3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Intro to IT Concepts and Applications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F774472" w14:textId="65667108">
            <w:pPr>
              <w:spacing w:after="0"/>
            </w:pP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4 </w:t>
            </w:r>
          </w:p>
        </w:tc>
      </w:tr>
      <w:tr w:rsidR="40DBB266" w:rsidTr="40DBB266" w14:paraId="2C3BFADF" w14:textId="77777777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9B852F5" w14:textId="4494AA7F">
            <w:pPr>
              <w:spacing w:after="0"/>
            </w:pPr>
            <w:r w:rsidRPr="40DBB266">
              <w:rPr>
                <w:rFonts w:ascii="Calibri" w:hAnsi="Calibri" w:eastAsia="Calibri" w:cs="Calibri"/>
                <w:b/>
                <w:bCs/>
                <w:color w:val="000000" w:themeColor="text1"/>
                <w:sz w:val="20"/>
                <w:szCs w:val="20"/>
              </w:rPr>
              <w:t>Total</w:t>
            </w: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27ED552E" w14:textId="41BADB67">
            <w:pPr>
              <w:spacing w:after="0"/>
            </w:pPr>
            <w:r w:rsidRPr="40DBB266">
              <w:rPr>
                <w:rFonts w:ascii="Calibri" w:hAnsi="Calibri" w:eastAsia="Calibri" w:cs="Calibr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40DBB266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center"/>
          </w:tcPr>
          <w:p w:rsidR="40DBB266" w:rsidP="40DBB266" w:rsidRDefault="40DBB266" w14:paraId="4587472D" w14:textId="2E2F8F4F">
            <w:pPr>
              <w:spacing w:after="0"/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</w:pPr>
            <w:r w:rsidRPr="40DBB266">
              <w:rPr>
                <w:rFonts w:ascii="Calibri" w:hAnsi="Calibri" w:eastAsia="Calibri" w:cs="Calibri"/>
                <w:b/>
                <w:bCs/>
                <w:color w:val="000000" w:themeColor="text1"/>
                <w:sz w:val="20"/>
                <w:szCs w:val="20"/>
              </w:rPr>
              <w:t>10</w:t>
            </w:r>
          </w:p>
        </w:tc>
      </w:tr>
    </w:tbl>
    <w:p w:rsidRPr="00F50C3C" w:rsidR="00FF15C6" w:rsidP="00FF15C6" w:rsidRDefault="00FF15C6" w14:paraId="1847C43D" w14:textId="76BD48C7">
      <w:pPr>
        <w:autoSpaceDE w:val="0"/>
        <w:autoSpaceDN w:val="0"/>
        <w:adjustRightInd w:val="0"/>
        <w:spacing w:after="0" w:line="240" w:lineRule="auto"/>
      </w:pPr>
    </w:p>
    <w:p w:rsidRPr="00F50C3C" w:rsidR="00FF15C6" w:rsidP="40DBB266" w:rsidRDefault="6D7E1EBB" w14:paraId="72A8A97A" w14:textId="42735F61">
      <w:pPr>
        <w:pStyle w:val="ListParagraph"/>
        <w:ind w:left="1080"/>
      </w:pPr>
      <w:r w:rsidRPr="40DBB266">
        <w:rPr>
          <w:b/>
          <w:bCs/>
        </w:rPr>
        <w:t xml:space="preserve">ACTION: </w:t>
      </w:r>
      <w:r w:rsidRPr="40DBB266">
        <w:t xml:space="preserve">Faculty recommended the creation of a </w:t>
      </w:r>
      <w:r w:rsidRPr="40DBB266">
        <w:rPr>
          <w:b/>
          <w:bCs/>
          <w:i/>
          <w:iCs/>
        </w:rPr>
        <w:t>Certificate of Ac</w:t>
      </w:r>
      <w:r w:rsidRPr="40DBB266" w:rsidR="5FB892F7">
        <w:rPr>
          <w:b/>
          <w:bCs/>
          <w:i/>
          <w:iCs/>
        </w:rPr>
        <w:t xml:space="preserve">hievement </w:t>
      </w:r>
      <w:r w:rsidRPr="40DBB266">
        <w:rPr>
          <w:b/>
          <w:bCs/>
          <w:i/>
          <w:iCs/>
        </w:rPr>
        <w:t xml:space="preserve">in </w:t>
      </w:r>
      <w:r w:rsidRPr="40DBB266" w:rsidR="29C5D412">
        <w:rPr>
          <w:b/>
          <w:bCs/>
          <w:i/>
          <w:iCs/>
        </w:rPr>
        <w:t>Foundations of AI and Digital Literacy</w:t>
      </w:r>
      <w:r w:rsidRPr="40DBB266" w:rsidR="29C5D412">
        <w:t xml:space="preserve">. </w:t>
      </w:r>
    </w:p>
    <w:p w:rsidRPr="00F50C3C" w:rsidR="00FF15C6" w:rsidP="40DBB266" w:rsidRDefault="6D7E1EBB" w14:paraId="36F21DD7" w14:textId="67D9849E">
      <w:pPr>
        <w:ind w:left="360" w:firstLine="720"/>
        <w:rPr>
          <w:b/>
          <w:bCs/>
        </w:rPr>
      </w:pPr>
      <w:r w:rsidRPr="40DBB266">
        <w:rPr>
          <w:b/>
          <w:bCs/>
        </w:rPr>
        <w:t xml:space="preserve">Moved by </w:t>
      </w:r>
      <w:r w:rsidRPr="40DBB266" w:rsidR="064E53C5">
        <w:rPr>
          <w:b/>
          <w:bCs/>
        </w:rPr>
        <w:t>Emily Woodman-Nance</w:t>
      </w:r>
      <w:r w:rsidRPr="40DBB266">
        <w:rPr>
          <w:b/>
          <w:bCs/>
        </w:rPr>
        <w:t xml:space="preserve">, seconded by </w:t>
      </w:r>
      <w:r w:rsidRPr="40DBB266" w:rsidR="0FCB286D">
        <w:rPr>
          <w:b/>
          <w:bCs/>
        </w:rPr>
        <w:t>Bob Gill</w:t>
      </w:r>
      <w:r w:rsidRPr="40DBB266">
        <w:rPr>
          <w:b/>
          <w:bCs/>
        </w:rPr>
        <w:t>. Motion carried.</w:t>
      </w:r>
    </w:p>
    <w:p w:rsidRPr="00F50C3C" w:rsidR="00FF15C6" w:rsidP="40DBB266" w:rsidRDefault="0486D622" w14:paraId="47900D0D" w14:textId="30CFCBDC">
      <w:pPr>
        <w:pStyle w:val="Title"/>
        <w:numPr>
          <w:ilvl w:val="0"/>
          <w:numId w:val="1"/>
        </w:numPr>
        <w:rPr>
          <w:rFonts w:asciiTheme="minorHAnsi" w:hAnsiTheme="minorHAnsi" w:cstheme="minorBidi"/>
          <w:b/>
          <w:bCs/>
          <w:sz w:val="24"/>
          <w:szCs w:val="24"/>
        </w:rPr>
      </w:pPr>
      <w:r w:rsidRPr="40DBB266">
        <w:rPr>
          <w:rFonts w:asciiTheme="minorHAnsi" w:hAnsiTheme="minorHAnsi" w:cstheme="minorBidi"/>
          <w:b/>
          <w:bCs/>
          <w:sz w:val="24"/>
          <w:szCs w:val="24"/>
        </w:rPr>
        <w:t>CYBERSECURITY BACHELOR’S DEGREE</w:t>
      </w:r>
    </w:p>
    <w:p w:rsidRPr="00F50C3C" w:rsidR="00FF15C6" w:rsidP="40DBB266" w:rsidRDefault="152989E4" w14:paraId="4BE42D3A" w14:textId="7E6A5697">
      <w:pPr>
        <w:pStyle w:val="ListParagraph"/>
        <w:numPr>
          <w:ilvl w:val="0"/>
          <w:numId w:val="2"/>
        </w:numPr>
      </w:pPr>
      <w:r w:rsidRPr="40DBB266">
        <w:t xml:space="preserve">G. Whelan explained that </w:t>
      </w:r>
      <w:r w:rsidRPr="40DBB266" w:rsidR="3E4D5BFF">
        <w:t xml:space="preserve">LBCC applied </w:t>
      </w:r>
      <w:r w:rsidRPr="40DBB266" w:rsidR="2B5C07D9">
        <w:t xml:space="preserve">to develop a non-duplicative bachelor’s degree in </w:t>
      </w:r>
      <w:r w:rsidRPr="40DBB266" w:rsidR="354C0992">
        <w:t>Cybersecurity</w:t>
      </w:r>
      <w:r w:rsidRPr="40DBB266" w:rsidR="2B5C07D9">
        <w:t xml:space="preserve"> in 2023 and 2024. Each time the program has scored well</w:t>
      </w:r>
      <w:r w:rsidRPr="40DBB266" w:rsidR="5B231AC2">
        <w:t>;</w:t>
      </w:r>
      <w:r w:rsidRPr="40DBB266" w:rsidR="56BAD866">
        <w:t xml:space="preserve"> </w:t>
      </w:r>
      <w:r w:rsidRPr="40DBB266" w:rsidR="4FBCE253">
        <w:t>so,</w:t>
      </w:r>
      <w:r w:rsidRPr="40DBB266" w:rsidR="5B231AC2">
        <w:t xml:space="preserve"> in anticipation for an application </w:t>
      </w:r>
      <w:r w:rsidRPr="40DBB266" w:rsidR="09F826FC">
        <w:t xml:space="preserve">with the state </w:t>
      </w:r>
      <w:r w:rsidRPr="40DBB266" w:rsidR="5B231AC2">
        <w:t xml:space="preserve">in 2025, faculty </w:t>
      </w:r>
      <w:r w:rsidRPr="40DBB266" w:rsidR="3C3C63A5">
        <w:t>requested</w:t>
      </w:r>
      <w:r w:rsidRPr="40DBB266" w:rsidR="5B231AC2">
        <w:t xml:space="preserve"> the support of the industry advisory committee. </w:t>
      </w:r>
    </w:p>
    <w:p w:rsidRPr="00F50C3C" w:rsidR="00FF15C6" w:rsidP="40DBB266" w:rsidRDefault="00FF15C6" w14:paraId="6AD86FA8" w14:textId="6C731D33">
      <w:pPr>
        <w:pStyle w:val="ListParagraph"/>
        <w:ind w:left="1080" w:hanging="360"/>
        <w:rPr>
          <w:b/>
          <w:bCs/>
        </w:rPr>
      </w:pPr>
    </w:p>
    <w:p w:rsidRPr="00F50C3C" w:rsidR="00FF15C6" w:rsidP="40DBB266" w:rsidRDefault="15BCA410" w14:paraId="57A838A1" w14:textId="3C7663E9">
      <w:pPr>
        <w:pStyle w:val="ListParagraph"/>
        <w:ind w:left="1080"/>
      </w:pPr>
      <w:r w:rsidRPr="40DBB266">
        <w:rPr>
          <w:b/>
          <w:bCs/>
        </w:rPr>
        <w:t xml:space="preserve">ACTION: </w:t>
      </w:r>
      <w:r w:rsidRPr="40DBB266" w:rsidR="13E26EA5">
        <w:t xml:space="preserve">Faculty </w:t>
      </w:r>
      <w:r w:rsidRPr="40DBB266" w:rsidR="360A3BC4">
        <w:t xml:space="preserve">requested </w:t>
      </w:r>
      <w:r w:rsidRPr="40DBB266" w:rsidR="7E090EC9">
        <w:t xml:space="preserve">industry support for </w:t>
      </w:r>
      <w:r w:rsidRPr="40DBB266" w:rsidR="13E26EA5">
        <w:t xml:space="preserve">a </w:t>
      </w:r>
      <w:r w:rsidRPr="40DBB266" w:rsidR="13E26EA5">
        <w:rPr>
          <w:b/>
          <w:bCs/>
          <w:i/>
          <w:iCs/>
        </w:rPr>
        <w:t xml:space="preserve">Bachelor’s Degree </w:t>
      </w:r>
      <w:r w:rsidRPr="40DBB266" w:rsidR="6CDFF3BA">
        <w:rPr>
          <w:b/>
          <w:bCs/>
          <w:i/>
          <w:iCs/>
        </w:rPr>
        <w:t>program</w:t>
      </w:r>
      <w:r w:rsidRPr="40DBB266" w:rsidR="6CDFF3BA">
        <w:t xml:space="preserve"> </w:t>
      </w:r>
      <w:r w:rsidRPr="40DBB266" w:rsidR="13E26EA5">
        <w:t xml:space="preserve">in </w:t>
      </w:r>
      <w:r w:rsidRPr="40DBB266" w:rsidR="13E26EA5">
        <w:rPr>
          <w:b/>
          <w:bCs/>
          <w:i/>
          <w:iCs/>
        </w:rPr>
        <w:t>Cybersecurity</w:t>
      </w:r>
      <w:r w:rsidRPr="40DBB266" w:rsidR="7A9F184C">
        <w:t xml:space="preserve">. </w:t>
      </w:r>
      <w:r w:rsidRPr="40DBB266" w:rsidR="13E26EA5">
        <w:t xml:space="preserve"> </w:t>
      </w:r>
    </w:p>
    <w:p w:rsidRPr="00F50C3C" w:rsidR="00F50C3C" w:rsidP="40DBB266" w:rsidRDefault="6F12E343" w14:paraId="290113BA" w14:textId="4A0AA9F2">
      <w:pPr>
        <w:ind w:left="360" w:firstLine="720"/>
        <w:rPr>
          <w:b/>
          <w:bCs/>
        </w:rPr>
      </w:pPr>
      <w:r w:rsidRPr="40DBB266">
        <w:rPr>
          <w:b/>
          <w:bCs/>
        </w:rPr>
        <w:t xml:space="preserve">Moved by </w:t>
      </w:r>
      <w:r w:rsidRPr="40DBB266" w:rsidR="5661E749">
        <w:rPr>
          <w:b/>
          <w:bCs/>
        </w:rPr>
        <w:t>Rob Wong</w:t>
      </w:r>
      <w:r w:rsidRPr="40DBB266">
        <w:rPr>
          <w:b/>
          <w:bCs/>
        </w:rPr>
        <w:t xml:space="preserve">, seconded by </w:t>
      </w:r>
      <w:r w:rsidRPr="40DBB266" w:rsidR="377DC7F2">
        <w:rPr>
          <w:b/>
          <w:bCs/>
        </w:rPr>
        <w:t>Emily Woodman-</w:t>
      </w:r>
      <w:r w:rsidRPr="40DBB266" w:rsidR="2925216D">
        <w:rPr>
          <w:b/>
          <w:bCs/>
        </w:rPr>
        <w:t>Nance</w:t>
      </w:r>
      <w:r w:rsidRPr="40DBB266">
        <w:rPr>
          <w:b/>
          <w:bCs/>
        </w:rPr>
        <w:t xml:space="preserve">. </w:t>
      </w:r>
      <w:r w:rsidRPr="40DBB266" w:rsidR="7C67688C">
        <w:rPr>
          <w:b/>
          <w:bCs/>
        </w:rPr>
        <w:t>Motion carried</w:t>
      </w:r>
      <w:r w:rsidRPr="40DBB266">
        <w:rPr>
          <w:b/>
          <w:bCs/>
        </w:rPr>
        <w:t xml:space="preserve">. </w:t>
      </w:r>
    </w:p>
    <w:p w:rsidR="327E119B" w:rsidP="40DBB266" w:rsidRDefault="327E119B" w14:paraId="3ADF95F5" w14:textId="6E0088FB">
      <w:pPr>
        <w:pStyle w:val="Title"/>
        <w:numPr>
          <w:ilvl w:val="0"/>
          <w:numId w:val="1"/>
        </w:numPr>
        <w:rPr>
          <w:rFonts w:asciiTheme="minorHAnsi" w:hAnsiTheme="minorHAnsi" w:cstheme="minorBidi"/>
          <w:b/>
          <w:bCs/>
          <w:sz w:val="24"/>
          <w:szCs w:val="24"/>
        </w:rPr>
      </w:pPr>
      <w:r w:rsidRPr="40DBB266">
        <w:rPr>
          <w:rFonts w:asciiTheme="minorHAnsi" w:hAnsiTheme="minorHAnsi" w:cstheme="minorBidi"/>
          <w:b/>
          <w:bCs/>
          <w:sz w:val="24"/>
          <w:szCs w:val="24"/>
        </w:rPr>
        <w:t>ADJOURNMENT</w:t>
      </w:r>
    </w:p>
    <w:p w:rsidR="327E119B" w:rsidP="40DBB266" w:rsidRDefault="327E119B" w14:paraId="00FDF854" w14:textId="32EB02E1">
      <w:pPr>
        <w:ind w:left="720"/>
      </w:pPr>
      <w:r w:rsidRPr="40DBB266">
        <w:t>The meeting adjourned at 6:31pm</w:t>
      </w:r>
    </w:p>
    <w:p w:rsidR="40DBB266" w:rsidP="40DBB266" w:rsidRDefault="40DBB266" w14:paraId="55E6B9A5" w14:textId="70E4AEF0">
      <w:pPr>
        <w:ind w:left="720"/>
      </w:pPr>
      <w:bookmarkStart w:name="_GoBack" w:id="0"/>
      <w:bookmarkEnd w:id="0"/>
    </w:p>
    <w:sectPr w:rsidR="40DBB266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2641" w:rsidP="00D57233" w:rsidRDefault="009A2641" w14:paraId="6A6F7253" w14:textId="77777777">
      <w:pPr>
        <w:spacing w:after="0" w:line="240" w:lineRule="auto"/>
      </w:pPr>
      <w:r>
        <w:separator/>
      </w:r>
    </w:p>
  </w:endnote>
  <w:endnote w:type="continuationSeparator" w:id="0">
    <w:p w:rsidR="009A2641" w:rsidP="00D57233" w:rsidRDefault="009A2641" w14:paraId="1D38CE0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55398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81AA6" w:rsidRDefault="00F81AA6" w14:paraId="630A9E82" w14:textId="48CBAB5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0C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81AA6" w:rsidRDefault="00F81AA6" w14:paraId="2049769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2641" w:rsidP="00D57233" w:rsidRDefault="009A2641" w14:paraId="493AEFFC" w14:textId="77777777">
      <w:pPr>
        <w:spacing w:after="0" w:line="240" w:lineRule="auto"/>
      </w:pPr>
      <w:r>
        <w:separator/>
      </w:r>
    </w:p>
  </w:footnote>
  <w:footnote w:type="continuationSeparator" w:id="0">
    <w:p w:rsidR="009A2641" w:rsidP="00D57233" w:rsidRDefault="009A2641" w14:paraId="50940E0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0DBB266" w:rsidTr="40DBB266" w14:paraId="731D8DA9" w14:textId="77777777">
      <w:trPr>
        <w:trHeight w:val="300"/>
      </w:trPr>
      <w:tc>
        <w:tcPr>
          <w:tcW w:w="3120" w:type="dxa"/>
        </w:tcPr>
        <w:p w:rsidR="40DBB266" w:rsidP="40DBB266" w:rsidRDefault="40DBB266" w14:paraId="0DD352ED" w14:textId="3D752587">
          <w:pPr>
            <w:pStyle w:val="Header"/>
            <w:ind w:left="-115"/>
          </w:pPr>
        </w:p>
      </w:tc>
      <w:tc>
        <w:tcPr>
          <w:tcW w:w="3120" w:type="dxa"/>
        </w:tcPr>
        <w:p w:rsidR="40DBB266" w:rsidP="40DBB266" w:rsidRDefault="40DBB266" w14:paraId="2A116DAA" w14:textId="19B9B6E4">
          <w:pPr>
            <w:pStyle w:val="Header"/>
            <w:jc w:val="center"/>
          </w:pPr>
        </w:p>
      </w:tc>
      <w:tc>
        <w:tcPr>
          <w:tcW w:w="3120" w:type="dxa"/>
        </w:tcPr>
        <w:p w:rsidR="40DBB266" w:rsidP="40DBB266" w:rsidRDefault="40DBB266" w14:paraId="32259B5F" w14:textId="1D188E58">
          <w:pPr>
            <w:pStyle w:val="Header"/>
            <w:ind w:right="-115"/>
            <w:jc w:val="right"/>
          </w:pPr>
        </w:p>
      </w:tc>
    </w:tr>
  </w:tbl>
  <w:p w:rsidR="40DBB266" w:rsidP="40DBB266" w:rsidRDefault="40DBB266" w14:paraId="0FBB2078" w14:textId="04BD3C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5128DB98"/>
    <w:lvl w:ilvl="0">
      <w:start w:val="1"/>
      <w:numFmt w:val="upperRoman"/>
      <w:lvlText w:val="%1."/>
      <w:lvlJc w:val="right"/>
      <w:pPr>
        <w:ind w:left="1080" w:hanging="360"/>
      </w:pPr>
      <w:rPr>
        <w:b w:val="0"/>
        <w:bCs w:val="0"/>
        <w:spacing w:val="-3"/>
        <w:w w:val="100"/>
        <w:sz w:val="24"/>
        <w:szCs w:val="24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 w:ascii="Times New Roman" w:hAnsi="Times New Roman"/>
        <w:b w:val="0"/>
        <w:bCs w:val="0"/>
        <w:spacing w:val="-8"/>
        <w:w w:val="100"/>
        <w:sz w:val="24"/>
        <w:szCs w:val="24"/>
      </w:rPr>
    </w:lvl>
    <w:lvl w:ilvl="2">
      <w:start w:val="1"/>
      <w:numFmt w:val="lowerRoman"/>
      <w:lvlText w:val="%3."/>
      <w:lvlJc w:val="left"/>
      <w:pPr>
        <w:ind w:left="2520" w:hanging="308"/>
      </w:pPr>
      <w:rPr>
        <w:rFonts w:hint="default" w:ascii="Times New Roman" w:hAnsi="Times New Roman"/>
        <w:b w:val="0"/>
        <w:bCs w:val="0"/>
        <w:spacing w:val="-7"/>
        <w:w w:val="100"/>
        <w:sz w:val="24"/>
        <w:szCs w:val="24"/>
      </w:rPr>
    </w:lvl>
    <w:lvl w:ilvl="3">
      <w:numFmt w:val="bullet"/>
      <w:lvlText w:val="•"/>
      <w:lvlJc w:val="left"/>
      <w:pPr>
        <w:ind w:left="3387" w:hanging="308"/>
      </w:pPr>
    </w:lvl>
    <w:lvl w:ilvl="4">
      <w:numFmt w:val="bullet"/>
      <w:lvlText w:val="•"/>
      <w:lvlJc w:val="left"/>
      <w:pPr>
        <w:ind w:left="4255" w:hanging="308"/>
      </w:pPr>
    </w:lvl>
    <w:lvl w:ilvl="5">
      <w:numFmt w:val="bullet"/>
      <w:lvlText w:val="•"/>
      <w:lvlJc w:val="left"/>
      <w:pPr>
        <w:ind w:left="5122" w:hanging="308"/>
      </w:pPr>
    </w:lvl>
    <w:lvl w:ilvl="6">
      <w:numFmt w:val="bullet"/>
      <w:lvlText w:val="•"/>
      <w:lvlJc w:val="left"/>
      <w:pPr>
        <w:ind w:left="5990" w:hanging="308"/>
      </w:pPr>
    </w:lvl>
    <w:lvl w:ilvl="7">
      <w:numFmt w:val="bullet"/>
      <w:lvlText w:val="•"/>
      <w:lvlJc w:val="left"/>
      <w:pPr>
        <w:ind w:left="6857" w:hanging="308"/>
      </w:pPr>
    </w:lvl>
    <w:lvl w:ilvl="8">
      <w:numFmt w:val="bullet"/>
      <w:lvlText w:val="•"/>
      <w:lvlJc w:val="left"/>
      <w:pPr>
        <w:ind w:left="7725" w:hanging="308"/>
      </w:pPr>
    </w:lvl>
  </w:abstractNum>
  <w:abstractNum w:abstractNumId="1" w15:restartNumberingAfterBreak="0">
    <w:nsid w:val="003D5311"/>
    <w:multiLevelType w:val="multilevel"/>
    <w:tmpl w:val="00120F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3BE656"/>
    <w:multiLevelType w:val="hybridMultilevel"/>
    <w:tmpl w:val="E9DAFE78"/>
    <w:lvl w:ilvl="0" w:tplc="E530032E">
      <w:start w:val="1"/>
      <w:numFmt w:val="lowerLetter"/>
      <w:lvlText w:val="%1."/>
      <w:lvlJc w:val="left"/>
      <w:pPr>
        <w:ind w:left="1080" w:hanging="360"/>
      </w:pPr>
    </w:lvl>
    <w:lvl w:ilvl="1" w:tplc="4FB8AA4C">
      <w:start w:val="1"/>
      <w:numFmt w:val="lowerLetter"/>
      <w:lvlText w:val="%2."/>
      <w:lvlJc w:val="left"/>
      <w:pPr>
        <w:ind w:left="1800" w:hanging="360"/>
      </w:pPr>
    </w:lvl>
    <w:lvl w:ilvl="2" w:tplc="CBB6A926">
      <w:start w:val="1"/>
      <w:numFmt w:val="lowerRoman"/>
      <w:lvlText w:val="%3."/>
      <w:lvlJc w:val="right"/>
      <w:pPr>
        <w:ind w:left="2520" w:hanging="180"/>
      </w:pPr>
    </w:lvl>
    <w:lvl w:ilvl="3" w:tplc="B338D79C">
      <w:start w:val="1"/>
      <w:numFmt w:val="decimal"/>
      <w:lvlText w:val="%4."/>
      <w:lvlJc w:val="left"/>
      <w:pPr>
        <w:ind w:left="3240" w:hanging="360"/>
      </w:pPr>
    </w:lvl>
    <w:lvl w:ilvl="4" w:tplc="38C4307A">
      <w:start w:val="1"/>
      <w:numFmt w:val="lowerLetter"/>
      <w:lvlText w:val="%5."/>
      <w:lvlJc w:val="left"/>
      <w:pPr>
        <w:ind w:left="3960" w:hanging="360"/>
      </w:pPr>
    </w:lvl>
    <w:lvl w:ilvl="5" w:tplc="0B806B58">
      <w:start w:val="1"/>
      <w:numFmt w:val="lowerRoman"/>
      <w:lvlText w:val="%6."/>
      <w:lvlJc w:val="right"/>
      <w:pPr>
        <w:ind w:left="4680" w:hanging="180"/>
      </w:pPr>
    </w:lvl>
    <w:lvl w:ilvl="6" w:tplc="9DFC5AF8">
      <w:start w:val="1"/>
      <w:numFmt w:val="decimal"/>
      <w:lvlText w:val="%7."/>
      <w:lvlJc w:val="left"/>
      <w:pPr>
        <w:ind w:left="5400" w:hanging="360"/>
      </w:pPr>
    </w:lvl>
    <w:lvl w:ilvl="7" w:tplc="47C49C30">
      <w:start w:val="1"/>
      <w:numFmt w:val="lowerLetter"/>
      <w:lvlText w:val="%8."/>
      <w:lvlJc w:val="left"/>
      <w:pPr>
        <w:ind w:left="6120" w:hanging="360"/>
      </w:pPr>
    </w:lvl>
    <w:lvl w:ilvl="8" w:tplc="85E887AE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094702"/>
    <w:multiLevelType w:val="hybridMultilevel"/>
    <w:tmpl w:val="C8C26C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1F29F7"/>
    <w:multiLevelType w:val="hybridMultilevel"/>
    <w:tmpl w:val="4418A82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09565C8E"/>
    <w:multiLevelType w:val="multilevel"/>
    <w:tmpl w:val="07860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77C704"/>
    <w:multiLevelType w:val="hybridMultilevel"/>
    <w:tmpl w:val="EC4EEC54"/>
    <w:lvl w:ilvl="0" w:tplc="E63E7B66">
      <w:start w:val="1"/>
      <w:numFmt w:val="decimal"/>
      <w:lvlText w:val="%1."/>
      <w:lvlJc w:val="left"/>
      <w:pPr>
        <w:ind w:left="1800" w:hanging="360"/>
      </w:pPr>
    </w:lvl>
    <w:lvl w:ilvl="1" w:tplc="94D2D3E0">
      <w:start w:val="1"/>
      <w:numFmt w:val="lowerLetter"/>
      <w:lvlText w:val="%2."/>
      <w:lvlJc w:val="left"/>
      <w:pPr>
        <w:ind w:left="2520" w:hanging="360"/>
      </w:pPr>
    </w:lvl>
    <w:lvl w:ilvl="2" w:tplc="EA66CC60">
      <w:start w:val="1"/>
      <w:numFmt w:val="lowerRoman"/>
      <w:lvlText w:val="%3."/>
      <w:lvlJc w:val="right"/>
      <w:pPr>
        <w:ind w:left="3240" w:hanging="180"/>
      </w:pPr>
    </w:lvl>
    <w:lvl w:ilvl="3" w:tplc="22E8AB38">
      <w:start w:val="1"/>
      <w:numFmt w:val="decimal"/>
      <w:lvlText w:val="%4."/>
      <w:lvlJc w:val="left"/>
      <w:pPr>
        <w:ind w:left="3960" w:hanging="360"/>
      </w:pPr>
    </w:lvl>
    <w:lvl w:ilvl="4" w:tplc="13EA68C6">
      <w:start w:val="1"/>
      <w:numFmt w:val="lowerLetter"/>
      <w:lvlText w:val="%5."/>
      <w:lvlJc w:val="left"/>
      <w:pPr>
        <w:ind w:left="4680" w:hanging="360"/>
      </w:pPr>
    </w:lvl>
    <w:lvl w:ilvl="5" w:tplc="F812859E">
      <w:start w:val="1"/>
      <w:numFmt w:val="lowerRoman"/>
      <w:lvlText w:val="%6."/>
      <w:lvlJc w:val="right"/>
      <w:pPr>
        <w:ind w:left="5400" w:hanging="180"/>
      </w:pPr>
    </w:lvl>
    <w:lvl w:ilvl="6" w:tplc="8D0C67F8">
      <w:start w:val="1"/>
      <w:numFmt w:val="decimal"/>
      <w:lvlText w:val="%7."/>
      <w:lvlJc w:val="left"/>
      <w:pPr>
        <w:ind w:left="6120" w:hanging="360"/>
      </w:pPr>
    </w:lvl>
    <w:lvl w:ilvl="7" w:tplc="25C662C0">
      <w:start w:val="1"/>
      <w:numFmt w:val="lowerLetter"/>
      <w:lvlText w:val="%8."/>
      <w:lvlJc w:val="left"/>
      <w:pPr>
        <w:ind w:left="6840" w:hanging="360"/>
      </w:pPr>
    </w:lvl>
    <w:lvl w:ilvl="8" w:tplc="D4B80FC4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00015D0"/>
    <w:multiLevelType w:val="multilevel"/>
    <w:tmpl w:val="F8265D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EA32D6"/>
    <w:multiLevelType w:val="hybridMultilevel"/>
    <w:tmpl w:val="309C24F0"/>
    <w:lvl w:ilvl="0" w:tplc="7CB241E4">
      <w:numFmt w:val="none"/>
      <w:lvlText w:val=""/>
      <w:lvlJc w:val="left"/>
      <w:pPr>
        <w:tabs>
          <w:tab w:val="num" w:pos="360"/>
        </w:tabs>
      </w:pPr>
    </w:lvl>
    <w:lvl w:ilvl="1" w:tplc="12FEDDB4">
      <w:start w:val="1"/>
      <w:numFmt w:val="lowerLetter"/>
      <w:lvlText w:val="%2."/>
      <w:lvlJc w:val="left"/>
      <w:pPr>
        <w:ind w:left="2160" w:hanging="360"/>
      </w:pPr>
    </w:lvl>
    <w:lvl w:ilvl="2" w:tplc="010448D6">
      <w:start w:val="1"/>
      <w:numFmt w:val="lowerRoman"/>
      <w:lvlText w:val="%3."/>
      <w:lvlJc w:val="right"/>
      <w:pPr>
        <w:ind w:left="2880" w:hanging="180"/>
      </w:pPr>
    </w:lvl>
    <w:lvl w:ilvl="3" w:tplc="A636FE6C">
      <w:start w:val="1"/>
      <w:numFmt w:val="decimal"/>
      <w:lvlText w:val="%4."/>
      <w:lvlJc w:val="left"/>
      <w:pPr>
        <w:ind w:left="3600" w:hanging="360"/>
      </w:pPr>
    </w:lvl>
    <w:lvl w:ilvl="4" w:tplc="3A1A3FE2">
      <w:start w:val="1"/>
      <w:numFmt w:val="lowerLetter"/>
      <w:lvlText w:val="%5."/>
      <w:lvlJc w:val="left"/>
      <w:pPr>
        <w:ind w:left="4320" w:hanging="360"/>
      </w:pPr>
    </w:lvl>
    <w:lvl w:ilvl="5" w:tplc="56183856">
      <w:start w:val="1"/>
      <w:numFmt w:val="lowerRoman"/>
      <w:lvlText w:val="%6."/>
      <w:lvlJc w:val="right"/>
      <w:pPr>
        <w:ind w:left="5040" w:hanging="180"/>
      </w:pPr>
    </w:lvl>
    <w:lvl w:ilvl="6" w:tplc="89E0DA7E">
      <w:start w:val="1"/>
      <w:numFmt w:val="decimal"/>
      <w:lvlText w:val="%7."/>
      <w:lvlJc w:val="left"/>
      <w:pPr>
        <w:ind w:left="5760" w:hanging="360"/>
      </w:pPr>
    </w:lvl>
    <w:lvl w:ilvl="7" w:tplc="C5306F6A">
      <w:start w:val="1"/>
      <w:numFmt w:val="lowerLetter"/>
      <w:lvlText w:val="%8."/>
      <w:lvlJc w:val="left"/>
      <w:pPr>
        <w:ind w:left="6480" w:hanging="360"/>
      </w:pPr>
    </w:lvl>
    <w:lvl w:ilvl="8" w:tplc="B4CED6A4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434549"/>
    <w:multiLevelType w:val="multilevel"/>
    <w:tmpl w:val="A85E98A8"/>
    <w:lvl w:ilvl="0">
      <w:start w:val="1"/>
      <w:numFmt w:val="bullet"/>
      <w:lvlText w:val=""/>
      <w:lvlJc w:val="left"/>
      <w:pPr>
        <w:tabs>
          <w:tab w:val="num" w:pos="720"/>
        </w:tabs>
        <w:ind w:left="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1E276286"/>
    <w:multiLevelType w:val="hybridMultilevel"/>
    <w:tmpl w:val="F4D666B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76581F"/>
    <w:multiLevelType w:val="multilevel"/>
    <w:tmpl w:val="D73EF0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2" w15:restartNumberingAfterBreak="0">
    <w:nsid w:val="30C9540D"/>
    <w:multiLevelType w:val="multilevel"/>
    <w:tmpl w:val="6A580E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3" w15:restartNumberingAfterBreak="0">
    <w:nsid w:val="31512E89"/>
    <w:multiLevelType w:val="hybridMultilevel"/>
    <w:tmpl w:val="78F6FCF6"/>
    <w:lvl w:ilvl="0" w:tplc="FFFFFFFF">
      <w:start w:val="1"/>
      <w:numFmt w:val="upperRoman"/>
      <w:lvlText w:val="%1."/>
      <w:lvlJc w:val="righ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9C0576"/>
    <w:multiLevelType w:val="hybridMultilevel"/>
    <w:tmpl w:val="CAEEA30C"/>
    <w:lvl w:ilvl="0" w:tplc="74B49F48">
      <w:start w:val="1"/>
      <w:numFmt w:val="lowerLetter"/>
      <w:lvlText w:val="%1."/>
      <w:lvlJc w:val="left"/>
      <w:pPr>
        <w:ind w:left="1080" w:hanging="360"/>
      </w:pPr>
    </w:lvl>
    <w:lvl w:ilvl="1" w:tplc="149CF9A0">
      <w:start w:val="1"/>
      <w:numFmt w:val="lowerLetter"/>
      <w:lvlText w:val="%2."/>
      <w:lvlJc w:val="left"/>
      <w:pPr>
        <w:ind w:left="1800" w:hanging="360"/>
      </w:pPr>
    </w:lvl>
    <w:lvl w:ilvl="2" w:tplc="05783BA4">
      <w:start w:val="1"/>
      <w:numFmt w:val="lowerRoman"/>
      <w:lvlText w:val="%3."/>
      <w:lvlJc w:val="right"/>
      <w:pPr>
        <w:ind w:left="2520" w:hanging="180"/>
      </w:pPr>
    </w:lvl>
    <w:lvl w:ilvl="3" w:tplc="6C1E24DA">
      <w:start w:val="1"/>
      <w:numFmt w:val="decimal"/>
      <w:lvlText w:val="%4."/>
      <w:lvlJc w:val="left"/>
      <w:pPr>
        <w:ind w:left="3240" w:hanging="360"/>
      </w:pPr>
    </w:lvl>
    <w:lvl w:ilvl="4" w:tplc="054446F8">
      <w:start w:val="1"/>
      <w:numFmt w:val="lowerLetter"/>
      <w:lvlText w:val="%5."/>
      <w:lvlJc w:val="left"/>
      <w:pPr>
        <w:ind w:left="3960" w:hanging="360"/>
      </w:pPr>
    </w:lvl>
    <w:lvl w:ilvl="5" w:tplc="0E6ED27C">
      <w:start w:val="1"/>
      <w:numFmt w:val="lowerRoman"/>
      <w:lvlText w:val="%6."/>
      <w:lvlJc w:val="right"/>
      <w:pPr>
        <w:ind w:left="4680" w:hanging="180"/>
      </w:pPr>
    </w:lvl>
    <w:lvl w:ilvl="6" w:tplc="8EB8A402">
      <w:start w:val="1"/>
      <w:numFmt w:val="decimal"/>
      <w:lvlText w:val="%7."/>
      <w:lvlJc w:val="left"/>
      <w:pPr>
        <w:ind w:left="5400" w:hanging="360"/>
      </w:pPr>
    </w:lvl>
    <w:lvl w:ilvl="7" w:tplc="61542768">
      <w:start w:val="1"/>
      <w:numFmt w:val="lowerLetter"/>
      <w:lvlText w:val="%8."/>
      <w:lvlJc w:val="left"/>
      <w:pPr>
        <w:ind w:left="6120" w:hanging="360"/>
      </w:pPr>
    </w:lvl>
    <w:lvl w:ilvl="8" w:tplc="2E9A5772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AAAC06"/>
    <w:multiLevelType w:val="hybridMultilevel"/>
    <w:tmpl w:val="02107602"/>
    <w:lvl w:ilvl="0" w:tplc="CBFE6A20">
      <w:start w:val="1"/>
      <w:numFmt w:val="lowerLetter"/>
      <w:lvlText w:val="%1."/>
      <w:lvlJc w:val="left"/>
      <w:pPr>
        <w:ind w:left="1080" w:hanging="360"/>
      </w:pPr>
    </w:lvl>
    <w:lvl w:ilvl="1" w:tplc="D3620092">
      <w:start w:val="1"/>
      <w:numFmt w:val="lowerLetter"/>
      <w:lvlText w:val="%2."/>
      <w:lvlJc w:val="left"/>
      <w:pPr>
        <w:ind w:left="1800" w:hanging="360"/>
      </w:pPr>
    </w:lvl>
    <w:lvl w:ilvl="2" w:tplc="17C40282">
      <w:start w:val="1"/>
      <w:numFmt w:val="lowerRoman"/>
      <w:lvlText w:val="%3."/>
      <w:lvlJc w:val="right"/>
      <w:pPr>
        <w:ind w:left="2520" w:hanging="180"/>
      </w:pPr>
    </w:lvl>
    <w:lvl w:ilvl="3" w:tplc="74D2F99E">
      <w:start w:val="1"/>
      <w:numFmt w:val="decimal"/>
      <w:lvlText w:val="%4."/>
      <w:lvlJc w:val="left"/>
      <w:pPr>
        <w:ind w:left="3240" w:hanging="360"/>
      </w:pPr>
    </w:lvl>
    <w:lvl w:ilvl="4" w:tplc="A8069EF8">
      <w:start w:val="1"/>
      <w:numFmt w:val="lowerLetter"/>
      <w:lvlText w:val="%5."/>
      <w:lvlJc w:val="left"/>
      <w:pPr>
        <w:ind w:left="3960" w:hanging="360"/>
      </w:pPr>
    </w:lvl>
    <w:lvl w:ilvl="5" w:tplc="3530FBD0">
      <w:start w:val="1"/>
      <w:numFmt w:val="lowerRoman"/>
      <w:lvlText w:val="%6."/>
      <w:lvlJc w:val="right"/>
      <w:pPr>
        <w:ind w:left="4680" w:hanging="180"/>
      </w:pPr>
    </w:lvl>
    <w:lvl w:ilvl="6" w:tplc="E8D0F60C">
      <w:start w:val="1"/>
      <w:numFmt w:val="decimal"/>
      <w:lvlText w:val="%7."/>
      <w:lvlJc w:val="left"/>
      <w:pPr>
        <w:ind w:left="5400" w:hanging="360"/>
      </w:pPr>
    </w:lvl>
    <w:lvl w:ilvl="7" w:tplc="EF7ADE8C">
      <w:start w:val="1"/>
      <w:numFmt w:val="lowerLetter"/>
      <w:lvlText w:val="%8."/>
      <w:lvlJc w:val="left"/>
      <w:pPr>
        <w:ind w:left="6120" w:hanging="360"/>
      </w:pPr>
    </w:lvl>
    <w:lvl w:ilvl="8" w:tplc="3FEC936A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816456"/>
    <w:multiLevelType w:val="multilevel"/>
    <w:tmpl w:val="03869C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7" w15:restartNumberingAfterBreak="0">
    <w:nsid w:val="378EC096"/>
    <w:multiLevelType w:val="hybridMultilevel"/>
    <w:tmpl w:val="0AD043DA"/>
    <w:lvl w:ilvl="0" w:tplc="63FEA51E">
      <w:start w:val="1"/>
      <w:numFmt w:val="decimal"/>
      <w:lvlText w:val="%1."/>
      <w:lvlJc w:val="left"/>
      <w:pPr>
        <w:ind w:left="720" w:hanging="360"/>
      </w:pPr>
    </w:lvl>
    <w:lvl w:ilvl="1" w:tplc="EBFA95C4">
      <w:start w:val="1"/>
      <w:numFmt w:val="lowerLetter"/>
      <w:lvlText w:val="%2."/>
      <w:lvlJc w:val="left"/>
      <w:pPr>
        <w:ind w:left="1440" w:hanging="360"/>
      </w:pPr>
    </w:lvl>
    <w:lvl w:ilvl="2" w:tplc="E7EE1AFE">
      <w:start w:val="1"/>
      <w:numFmt w:val="lowerRoman"/>
      <w:lvlText w:val="%3."/>
      <w:lvlJc w:val="right"/>
      <w:pPr>
        <w:ind w:left="2160" w:hanging="180"/>
      </w:pPr>
    </w:lvl>
    <w:lvl w:ilvl="3" w:tplc="F6081FC4">
      <w:start w:val="1"/>
      <w:numFmt w:val="decimal"/>
      <w:lvlText w:val="%4."/>
      <w:lvlJc w:val="left"/>
      <w:pPr>
        <w:ind w:left="2880" w:hanging="360"/>
      </w:pPr>
    </w:lvl>
    <w:lvl w:ilvl="4" w:tplc="29B67DF0">
      <w:start w:val="1"/>
      <w:numFmt w:val="lowerLetter"/>
      <w:lvlText w:val="%5."/>
      <w:lvlJc w:val="left"/>
      <w:pPr>
        <w:ind w:left="3600" w:hanging="360"/>
      </w:pPr>
    </w:lvl>
    <w:lvl w:ilvl="5" w:tplc="C3FACCE4">
      <w:start w:val="1"/>
      <w:numFmt w:val="lowerRoman"/>
      <w:lvlText w:val="%6."/>
      <w:lvlJc w:val="right"/>
      <w:pPr>
        <w:ind w:left="4320" w:hanging="180"/>
      </w:pPr>
    </w:lvl>
    <w:lvl w:ilvl="6" w:tplc="F7B817F4">
      <w:start w:val="1"/>
      <w:numFmt w:val="decimal"/>
      <w:lvlText w:val="%7."/>
      <w:lvlJc w:val="left"/>
      <w:pPr>
        <w:ind w:left="5040" w:hanging="360"/>
      </w:pPr>
    </w:lvl>
    <w:lvl w:ilvl="7" w:tplc="60423B58">
      <w:start w:val="1"/>
      <w:numFmt w:val="lowerLetter"/>
      <w:lvlText w:val="%8."/>
      <w:lvlJc w:val="left"/>
      <w:pPr>
        <w:ind w:left="5760" w:hanging="360"/>
      </w:pPr>
    </w:lvl>
    <w:lvl w:ilvl="8" w:tplc="3370B7A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61026E"/>
    <w:multiLevelType w:val="multilevel"/>
    <w:tmpl w:val="BB0429A0"/>
    <w:lvl w:ilvl="0">
      <w:start w:val="1"/>
      <w:numFmt w:val="bullet"/>
      <w:lvlText w:val=""/>
      <w:lvlJc w:val="left"/>
      <w:pPr>
        <w:tabs>
          <w:tab w:val="num" w:pos="720"/>
        </w:tabs>
        <w:ind w:left="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441B0733"/>
    <w:multiLevelType w:val="multilevel"/>
    <w:tmpl w:val="07860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74972E5"/>
    <w:multiLevelType w:val="multilevel"/>
    <w:tmpl w:val="20863C22"/>
    <w:lvl w:ilvl="0">
      <w:start w:val="1"/>
      <w:numFmt w:val="bullet"/>
      <w:lvlText w:val=""/>
      <w:lvlJc w:val="left"/>
      <w:pPr>
        <w:tabs>
          <w:tab w:val="num" w:pos="720"/>
        </w:tabs>
        <w:ind w:left="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4A5C0553"/>
    <w:multiLevelType w:val="hybridMultilevel"/>
    <w:tmpl w:val="A1361B46"/>
    <w:lvl w:ilvl="0" w:tplc="8D7EA772">
      <w:start w:val="1"/>
      <w:numFmt w:val="upperRoman"/>
      <w:lvlText w:val="%1."/>
      <w:lvlJc w:val="right"/>
      <w:pPr>
        <w:ind w:left="720" w:hanging="360"/>
      </w:pPr>
    </w:lvl>
    <w:lvl w:ilvl="1" w:tplc="5406ED64">
      <w:start w:val="1"/>
      <w:numFmt w:val="lowerLetter"/>
      <w:lvlText w:val="%2."/>
      <w:lvlJc w:val="left"/>
      <w:pPr>
        <w:ind w:left="1440" w:hanging="360"/>
      </w:pPr>
    </w:lvl>
    <w:lvl w:ilvl="2" w:tplc="B054F7A0">
      <w:start w:val="1"/>
      <w:numFmt w:val="lowerRoman"/>
      <w:lvlText w:val="%3."/>
      <w:lvlJc w:val="right"/>
      <w:pPr>
        <w:ind w:left="2160" w:hanging="180"/>
      </w:pPr>
    </w:lvl>
    <w:lvl w:ilvl="3" w:tplc="6C381166">
      <w:start w:val="1"/>
      <w:numFmt w:val="decimal"/>
      <w:lvlText w:val="%4."/>
      <w:lvlJc w:val="left"/>
      <w:pPr>
        <w:ind w:left="2880" w:hanging="360"/>
      </w:pPr>
    </w:lvl>
    <w:lvl w:ilvl="4" w:tplc="D2C8E2DE">
      <w:start w:val="1"/>
      <w:numFmt w:val="lowerLetter"/>
      <w:lvlText w:val="%5."/>
      <w:lvlJc w:val="left"/>
      <w:pPr>
        <w:ind w:left="3600" w:hanging="360"/>
      </w:pPr>
    </w:lvl>
    <w:lvl w:ilvl="5" w:tplc="0A20B736">
      <w:start w:val="1"/>
      <w:numFmt w:val="lowerRoman"/>
      <w:lvlText w:val="%6."/>
      <w:lvlJc w:val="right"/>
      <w:pPr>
        <w:ind w:left="4320" w:hanging="180"/>
      </w:pPr>
    </w:lvl>
    <w:lvl w:ilvl="6" w:tplc="247618F0">
      <w:start w:val="1"/>
      <w:numFmt w:val="decimal"/>
      <w:lvlText w:val="%7."/>
      <w:lvlJc w:val="left"/>
      <w:pPr>
        <w:ind w:left="5040" w:hanging="360"/>
      </w:pPr>
    </w:lvl>
    <w:lvl w:ilvl="7" w:tplc="17965520">
      <w:start w:val="1"/>
      <w:numFmt w:val="lowerLetter"/>
      <w:lvlText w:val="%8."/>
      <w:lvlJc w:val="left"/>
      <w:pPr>
        <w:ind w:left="5760" w:hanging="360"/>
      </w:pPr>
    </w:lvl>
    <w:lvl w:ilvl="8" w:tplc="25EA076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2B1B4E"/>
    <w:multiLevelType w:val="multilevel"/>
    <w:tmpl w:val="46D827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3" w15:restartNumberingAfterBreak="0">
    <w:nsid w:val="4F4A0902"/>
    <w:multiLevelType w:val="multilevel"/>
    <w:tmpl w:val="69426AA2"/>
    <w:lvl w:ilvl="0">
      <w:start w:val="1"/>
      <w:numFmt w:val="bullet"/>
      <w:lvlText w:val=""/>
      <w:lvlJc w:val="left"/>
      <w:pPr>
        <w:tabs>
          <w:tab w:val="num" w:pos="720"/>
        </w:tabs>
        <w:ind w:left="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50FF1624"/>
    <w:multiLevelType w:val="multilevel"/>
    <w:tmpl w:val="3A7C1A5C"/>
    <w:lvl w:ilvl="0">
      <w:start w:val="1"/>
      <w:numFmt w:val="bullet"/>
      <w:lvlText w:val=""/>
      <w:lvlJc w:val="left"/>
      <w:pPr>
        <w:tabs>
          <w:tab w:val="num" w:pos="720"/>
        </w:tabs>
        <w:ind w:left="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DDEF513"/>
    <w:multiLevelType w:val="hybridMultilevel"/>
    <w:tmpl w:val="DD70AC60"/>
    <w:lvl w:ilvl="0" w:tplc="7682B41A">
      <w:start w:val="1"/>
      <w:numFmt w:val="lowerLetter"/>
      <w:lvlText w:val="%1."/>
      <w:lvlJc w:val="left"/>
      <w:pPr>
        <w:ind w:left="1080" w:hanging="360"/>
      </w:pPr>
    </w:lvl>
    <w:lvl w:ilvl="1" w:tplc="DC5EB60C">
      <w:start w:val="1"/>
      <w:numFmt w:val="lowerLetter"/>
      <w:lvlText w:val="%2."/>
      <w:lvlJc w:val="left"/>
      <w:pPr>
        <w:ind w:left="1800" w:hanging="360"/>
      </w:pPr>
    </w:lvl>
    <w:lvl w:ilvl="2" w:tplc="58AACE06">
      <w:start w:val="1"/>
      <w:numFmt w:val="lowerRoman"/>
      <w:lvlText w:val="%3."/>
      <w:lvlJc w:val="right"/>
      <w:pPr>
        <w:ind w:left="2520" w:hanging="180"/>
      </w:pPr>
    </w:lvl>
    <w:lvl w:ilvl="3" w:tplc="3AB24AD0">
      <w:start w:val="1"/>
      <w:numFmt w:val="decimal"/>
      <w:lvlText w:val="%4."/>
      <w:lvlJc w:val="left"/>
      <w:pPr>
        <w:ind w:left="3240" w:hanging="360"/>
      </w:pPr>
    </w:lvl>
    <w:lvl w:ilvl="4" w:tplc="9DECDDA8">
      <w:start w:val="1"/>
      <w:numFmt w:val="lowerLetter"/>
      <w:lvlText w:val="%5."/>
      <w:lvlJc w:val="left"/>
      <w:pPr>
        <w:ind w:left="3960" w:hanging="360"/>
      </w:pPr>
    </w:lvl>
    <w:lvl w:ilvl="5" w:tplc="0A8C220A">
      <w:start w:val="1"/>
      <w:numFmt w:val="lowerRoman"/>
      <w:lvlText w:val="%6."/>
      <w:lvlJc w:val="right"/>
      <w:pPr>
        <w:ind w:left="4680" w:hanging="180"/>
      </w:pPr>
    </w:lvl>
    <w:lvl w:ilvl="6" w:tplc="30C8F2BE">
      <w:start w:val="1"/>
      <w:numFmt w:val="decimal"/>
      <w:lvlText w:val="%7."/>
      <w:lvlJc w:val="left"/>
      <w:pPr>
        <w:ind w:left="5400" w:hanging="360"/>
      </w:pPr>
    </w:lvl>
    <w:lvl w:ilvl="7" w:tplc="F072FDD6">
      <w:start w:val="1"/>
      <w:numFmt w:val="lowerLetter"/>
      <w:lvlText w:val="%8."/>
      <w:lvlJc w:val="left"/>
      <w:pPr>
        <w:ind w:left="6120" w:hanging="360"/>
      </w:pPr>
    </w:lvl>
    <w:lvl w:ilvl="8" w:tplc="98F4471A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44C0906"/>
    <w:multiLevelType w:val="multilevel"/>
    <w:tmpl w:val="C50E56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215754C"/>
    <w:multiLevelType w:val="hybridMultilevel"/>
    <w:tmpl w:val="4CE0ADC6"/>
    <w:lvl w:ilvl="0" w:tplc="04848E62">
      <w:start w:val="1"/>
      <w:numFmt w:val="upperRoman"/>
      <w:lvlText w:val="%1."/>
      <w:lvlJc w:val="right"/>
      <w:pPr>
        <w:ind w:left="720" w:hanging="360"/>
      </w:pPr>
    </w:lvl>
    <w:lvl w:ilvl="1" w:tplc="C97425C6">
      <w:start w:val="1"/>
      <w:numFmt w:val="lowerLetter"/>
      <w:lvlText w:val="%2."/>
      <w:lvlJc w:val="left"/>
      <w:pPr>
        <w:ind w:left="1440" w:hanging="360"/>
      </w:pPr>
    </w:lvl>
    <w:lvl w:ilvl="2" w:tplc="A1BC33A6">
      <w:start w:val="1"/>
      <w:numFmt w:val="lowerRoman"/>
      <w:lvlText w:val="%3."/>
      <w:lvlJc w:val="right"/>
      <w:pPr>
        <w:ind w:left="2160" w:hanging="180"/>
      </w:pPr>
    </w:lvl>
    <w:lvl w:ilvl="3" w:tplc="BD4CA384">
      <w:start w:val="1"/>
      <w:numFmt w:val="decimal"/>
      <w:lvlText w:val="%4."/>
      <w:lvlJc w:val="left"/>
      <w:pPr>
        <w:ind w:left="2880" w:hanging="360"/>
      </w:pPr>
    </w:lvl>
    <w:lvl w:ilvl="4" w:tplc="8564E324">
      <w:start w:val="1"/>
      <w:numFmt w:val="lowerLetter"/>
      <w:lvlText w:val="%5."/>
      <w:lvlJc w:val="left"/>
      <w:pPr>
        <w:ind w:left="3600" w:hanging="360"/>
      </w:pPr>
    </w:lvl>
    <w:lvl w:ilvl="5" w:tplc="5922E482">
      <w:start w:val="1"/>
      <w:numFmt w:val="lowerRoman"/>
      <w:lvlText w:val="%6."/>
      <w:lvlJc w:val="right"/>
      <w:pPr>
        <w:ind w:left="4320" w:hanging="180"/>
      </w:pPr>
    </w:lvl>
    <w:lvl w:ilvl="6" w:tplc="E7F08DC8">
      <w:start w:val="1"/>
      <w:numFmt w:val="decimal"/>
      <w:lvlText w:val="%7."/>
      <w:lvlJc w:val="left"/>
      <w:pPr>
        <w:ind w:left="5040" w:hanging="360"/>
      </w:pPr>
    </w:lvl>
    <w:lvl w:ilvl="7" w:tplc="94702B76">
      <w:start w:val="1"/>
      <w:numFmt w:val="lowerLetter"/>
      <w:lvlText w:val="%8."/>
      <w:lvlJc w:val="left"/>
      <w:pPr>
        <w:ind w:left="5760" w:hanging="360"/>
      </w:pPr>
    </w:lvl>
    <w:lvl w:ilvl="8" w:tplc="C0A4FB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B2673E"/>
    <w:multiLevelType w:val="hybridMultilevel"/>
    <w:tmpl w:val="296C926E"/>
    <w:lvl w:ilvl="0" w:tplc="10260396">
      <w:start w:val="1"/>
      <w:numFmt w:val="lowerLetter"/>
      <w:lvlText w:val="%1."/>
      <w:lvlJc w:val="left"/>
      <w:pPr>
        <w:ind w:left="1080" w:hanging="360"/>
      </w:pPr>
    </w:lvl>
    <w:lvl w:ilvl="1" w:tplc="E61A2CB8">
      <w:start w:val="1"/>
      <w:numFmt w:val="lowerLetter"/>
      <w:lvlText w:val="%2."/>
      <w:lvlJc w:val="left"/>
      <w:pPr>
        <w:ind w:left="1800" w:hanging="360"/>
      </w:pPr>
    </w:lvl>
    <w:lvl w:ilvl="2" w:tplc="006EBDD0">
      <w:start w:val="1"/>
      <w:numFmt w:val="lowerRoman"/>
      <w:lvlText w:val="%3."/>
      <w:lvlJc w:val="right"/>
      <w:pPr>
        <w:ind w:left="2520" w:hanging="180"/>
      </w:pPr>
    </w:lvl>
    <w:lvl w:ilvl="3" w:tplc="609822F6">
      <w:start w:val="1"/>
      <w:numFmt w:val="decimal"/>
      <w:lvlText w:val="%4."/>
      <w:lvlJc w:val="left"/>
      <w:pPr>
        <w:ind w:left="3240" w:hanging="360"/>
      </w:pPr>
    </w:lvl>
    <w:lvl w:ilvl="4" w:tplc="C42669D2">
      <w:start w:val="1"/>
      <w:numFmt w:val="lowerLetter"/>
      <w:lvlText w:val="%5."/>
      <w:lvlJc w:val="left"/>
      <w:pPr>
        <w:ind w:left="3960" w:hanging="360"/>
      </w:pPr>
    </w:lvl>
    <w:lvl w:ilvl="5" w:tplc="1BAA92DC">
      <w:start w:val="1"/>
      <w:numFmt w:val="lowerRoman"/>
      <w:lvlText w:val="%6."/>
      <w:lvlJc w:val="right"/>
      <w:pPr>
        <w:ind w:left="4680" w:hanging="180"/>
      </w:pPr>
    </w:lvl>
    <w:lvl w:ilvl="6" w:tplc="700AC03A">
      <w:start w:val="1"/>
      <w:numFmt w:val="decimal"/>
      <w:lvlText w:val="%7."/>
      <w:lvlJc w:val="left"/>
      <w:pPr>
        <w:ind w:left="5400" w:hanging="360"/>
      </w:pPr>
    </w:lvl>
    <w:lvl w:ilvl="7" w:tplc="28E07EC2">
      <w:start w:val="1"/>
      <w:numFmt w:val="lowerLetter"/>
      <w:lvlText w:val="%8."/>
      <w:lvlJc w:val="left"/>
      <w:pPr>
        <w:ind w:left="6120" w:hanging="360"/>
      </w:pPr>
    </w:lvl>
    <w:lvl w:ilvl="8" w:tplc="4DDE8DDE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36E10AC"/>
    <w:multiLevelType w:val="multilevel"/>
    <w:tmpl w:val="07860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205EC6"/>
    <w:multiLevelType w:val="hybridMultilevel"/>
    <w:tmpl w:val="1CDEEEE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A27F759"/>
    <w:multiLevelType w:val="hybridMultilevel"/>
    <w:tmpl w:val="C9BCAF56"/>
    <w:lvl w:ilvl="0" w:tplc="1A4E78FC">
      <w:start w:val="1"/>
      <w:numFmt w:val="upperRoman"/>
      <w:lvlText w:val="%1."/>
      <w:lvlJc w:val="right"/>
      <w:pPr>
        <w:ind w:left="720" w:hanging="360"/>
      </w:pPr>
    </w:lvl>
    <w:lvl w:ilvl="1" w:tplc="FADC863C">
      <w:start w:val="1"/>
      <w:numFmt w:val="lowerLetter"/>
      <w:lvlText w:val="%2."/>
      <w:lvlJc w:val="left"/>
      <w:pPr>
        <w:ind w:left="1440" w:hanging="360"/>
      </w:pPr>
    </w:lvl>
    <w:lvl w:ilvl="2" w:tplc="41023AAE">
      <w:start w:val="1"/>
      <w:numFmt w:val="lowerRoman"/>
      <w:lvlText w:val="%3."/>
      <w:lvlJc w:val="right"/>
      <w:pPr>
        <w:ind w:left="2160" w:hanging="180"/>
      </w:pPr>
    </w:lvl>
    <w:lvl w:ilvl="3" w:tplc="A76452D6">
      <w:start w:val="1"/>
      <w:numFmt w:val="decimal"/>
      <w:lvlText w:val="%4."/>
      <w:lvlJc w:val="left"/>
      <w:pPr>
        <w:ind w:left="2880" w:hanging="360"/>
      </w:pPr>
    </w:lvl>
    <w:lvl w:ilvl="4" w:tplc="7026D9C8">
      <w:start w:val="1"/>
      <w:numFmt w:val="lowerLetter"/>
      <w:lvlText w:val="%5."/>
      <w:lvlJc w:val="left"/>
      <w:pPr>
        <w:ind w:left="3600" w:hanging="360"/>
      </w:pPr>
    </w:lvl>
    <w:lvl w:ilvl="5" w:tplc="6E80A6DC">
      <w:start w:val="1"/>
      <w:numFmt w:val="lowerRoman"/>
      <w:lvlText w:val="%6."/>
      <w:lvlJc w:val="right"/>
      <w:pPr>
        <w:ind w:left="4320" w:hanging="180"/>
      </w:pPr>
    </w:lvl>
    <w:lvl w:ilvl="6" w:tplc="D2384312">
      <w:start w:val="1"/>
      <w:numFmt w:val="decimal"/>
      <w:lvlText w:val="%7."/>
      <w:lvlJc w:val="left"/>
      <w:pPr>
        <w:ind w:left="5040" w:hanging="360"/>
      </w:pPr>
    </w:lvl>
    <w:lvl w:ilvl="7" w:tplc="9BEAE542">
      <w:start w:val="1"/>
      <w:numFmt w:val="lowerLetter"/>
      <w:lvlText w:val="%8."/>
      <w:lvlJc w:val="left"/>
      <w:pPr>
        <w:ind w:left="5760" w:hanging="360"/>
      </w:pPr>
    </w:lvl>
    <w:lvl w:ilvl="8" w:tplc="BC5A725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317379"/>
    <w:multiLevelType w:val="multilevel"/>
    <w:tmpl w:val="07860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BC1B95"/>
    <w:multiLevelType w:val="multilevel"/>
    <w:tmpl w:val="91608F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num w:numId="1">
    <w:abstractNumId w:val="31"/>
  </w:num>
  <w:num w:numId="2">
    <w:abstractNumId w:val="14"/>
  </w:num>
  <w:num w:numId="3">
    <w:abstractNumId w:val="17"/>
  </w:num>
  <w:num w:numId="4">
    <w:abstractNumId w:val="27"/>
  </w:num>
  <w:num w:numId="5">
    <w:abstractNumId w:val="21"/>
  </w:num>
  <w:num w:numId="6">
    <w:abstractNumId w:val="15"/>
  </w:num>
  <w:num w:numId="7">
    <w:abstractNumId w:val="25"/>
  </w:num>
  <w:num w:numId="8">
    <w:abstractNumId w:val="28"/>
  </w:num>
  <w:num w:numId="9">
    <w:abstractNumId w:val="6"/>
  </w:num>
  <w:num w:numId="10">
    <w:abstractNumId w:val="8"/>
  </w:num>
  <w:num w:numId="11">
    <w:abstractNumId w:val="2"/>
  </w:num>
  <w:num w:numId="12">
    <w:abstractNumId w:val="13"/>
  </w:num>
  <w:num w:numId="13">
    <w:abstractNumId w:val="30"/>
  </w:num>
  <w:num w:numId="14">
    <w:abstractNumId w:val="3"/>
  </w:num>
  <w:num w:numId="15">
    <w:abstractNumId w:val="10"/>
  </w:num>
  <w:num w:numId="16">
    <w:abstractNumId w:val="0"/>
  </w:num>
  <w:num w:numId="17">
    <w:abstractNumId w:val="32"/>
  </w:num>
  <w:num w:numId="18">
    <w:abstractNumId w:val="7"/>
  </w:num>
  <w:num w:numId="19">
    <w:abstractNumId w:val="26"/>
  </w:num>
  <w:num w:numId="20">
    <w:abstractNumId w:val="1"/>
  </w:num>
  <w:num w:numId="21">
    <w:abstractNumId w:val="4"/>
  </w:num>
  <w:num w:numId="22">
    <w:abstractNumId w:val="19"/>
  </w:num>
  <w:num w:numId="23">
    <w:abstractNumId w:val="5"/>
  </w:num>
  <w:num w:numId="24">
    <w:abstractNumId w:val="29"/>
  </w:num>
  <w:num w:numId="25">
    <w:abstractNumId w:val="18"/>
  </w:num>
  <w:num w:numId="26">
    <w:abstractNumId w:val="12"/>
  </w:num>
  <w:num w:numId="27">
    <w:abstractNumId w:val="24"/>
  </w:num>
  <w:num w:numId="28">
    <w:abstractNumId w:val="22"/>
  </w:num>
  <w:num w:numId="29">
    <w:abstractNumId w:val="20"/>
  </w:num>
  <w:num w:numId="30">
    <w:abstractNumId w:val="11"/>
  </w:num>
  <w:num w:numId="31">
    <w:abstractNumId w:val="9"/>
  </w:num>
  <w:num w:numId="32">
    <w:abstractNumId w:val="33"/>
  </w:num>
  <w:num w:numId="33">
    <w:abstractNumId w:val="23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NjYzMzY0MDM0MjZR0lEKTi0uzszPAykwrgUAguMf7iwAAAA="/>
  </w:docVars>
  <w:rsids>
    <w:rsidRoot w:val="00FA6B4E"/>
    <w:rsid w:val="00012974"/>
    <w:rsid w:val="00020072"/>
    <w:rsid w:val="00043572"/>
    <w:rsid w:val="0006407C"/>
    <w:rsid w:val="00080966"/>
    <w:rsid w:val="00093CE1"/>
    <w:rsid w:val="000C6FA6"/>
    <w:rsid w:val="000D3EAC"/>
    <w:rsid w:val="00124C1F"/>
    <w:rsid w:val="00125985"/>
    <w:rsid w:val="00133A2C"/>
    <w:rsid w:val="00161D69"/>
    <w:rsid w:val="001661BF"/>
    <w:rsid w:val="00173DE2"/>
    <w:rsid w:val="00183189"/>
    <w:rsid w:val="00191356"/>
    <w:rsid w:val="001B4C04"/>
    <w:rsid w:val="001B4D9F"/>
    <w:rsid w:val="001B61E2"/>
    <w:rsid w:val="001C187A"/>
    <w:rsid w:val="00216448"/>
    <w:rsid w:val="002314D6"/>
    <w:rsid w:val="00236BDB"/>
    <w:rsid w:val="00255591"/>
    <w:rsid w:val="0027667D"/>
    <w:rsid w:val="00280EBB"/>
    <w:rsid w:val="002D7385"/>
    <w:rsid w:val="002F5419"/>
    <w:rsid w:val="00300B87"/>
    <w:rsid w:val="00342022"/>
    <w:rsid w:val="00376F4A"/>
    <w:rsid w:val="003E2BDD"/>
    <w:rsid w:val="003F481A"/>
    <w:rsid w:val="00436D8C"/>
    <w:rsid w:val="004463A2"/>
    <w:rsid w:val="00496B12"/>
    <w:rsid w:val="004A017B"/>
    <w:rsid w:val="004E548C"/>
    <w:rsid w:val="00506ED6"/>
    <w:rsid w:val="00523F8E"/>
    <w:rsid w:val="005342BF"/>
    <w:rsid w:val="00551744"/>
    <w:rsid w:val="00586B2B"/>
    <w:rsid w:val="005C4922"/>
    <w:rsid w:val="005E1EDE"/>
    <w:rsid w:val="0061040F"/>
    <w:rsid w:val="006164FF"/>
    <w:rsid w:val="00621833"/>
    <w:rsid w:val="006A2CA9"/>
    <w:rsid w:val="006D0EFD"/>
    <w:rsid w:val="006D218E"/>
    <w:rsid w:val="00711CBD"/>
    <w:rsid w:val="0072345F"/>
    <w:rsid w:val="00761D29"/>
    <w:rsid w:val="00787891"/>
    <w:rsid w:val="007A078F"/>
    <w:rsid w:val="007B193F"/>
    <w:rsid w:val="007C26C3"/>
    <w:rsid w:val="007F33B0"/>
    <w:rsid w:val="00810593"/>
    <w:rsid w:val="00810DE4"/>
    <w:rsid w:val="008C35EB"/>
    <w:rsid w:val="008E491A"/>
    <w:rsid w:val="008F3DBB"/>
    <w:rsid w:val="0090263B"/>
    <w:rsid w:val="00904C0F"/>
    <w:rsid w:val="00904DE5"/>
    <w:rsid w:val="0097274C"/>
    <w:rsid w:val="009A2641"/>
    <w:rsid w:val="009A5D08"/>
    <w:rsid w:val="009B090E"/>
    <w:rsid w:val="009B6254"/>
    <w:rsid w:val="00A22348"/>
    <w:rsid w:val="00A25A1F"/>
    <w:rsid w:val="00A650B4"/>
    <w:rsid w:val="00A797EC"/>
    <w:rsid w:val="00A80129"/>
    <w:rsid w:val="00A81679"/>
    <w:rsid w:val="00AB05C6"/>
    <w:rsid w:val="00AB0FCD"/>
    <w:rsid w:val="00AE0F02"/>
    <w:rsid w:val="00B55CC9"/>
    <w:rsid w:val="00B63523"/>
    <w:rsid w:val="00BA3C85"/>
    <w:rsid w:val="00BC0FED"/>
    <w:rsid w:val="00BF020E"/>
    <w:rsid w:val="00BF17E4"/>
    <w:rsid w:val="00C221B7"/>
    <w:rsid w:val="00C43AFC"/>
    <w:rsid w:val="00C51021"/>
    <w:rsid w:val="00C62093"/>
    <w:rsid w:val="00C84135"/>
    <w:rsid w:val="00C9462F"/>
    <w:rsid w:val="00CA4F43"/>
    <w:rsid w:val="00CB6E5A"/>
    <w:rsid w:val="00CF059E"/>
    <w:rsid w:val="00D2078A"/>
    <w:rsid w:val="00D2586C"/>
    <w:rsid w:val="00D57233"/>
    <w:rsid w:val="00D80899"/>
    <w:rsid w:val="00DD1FEC"/>
    <w:rsid w:val="00DE0B73"/>
    <w:rsid w:val="00DE561E"/>
    <w:rsid w:val="00E1269B"/>
    <w:rsid w:val="00E54FD0"/>
    <w:rsid w:val="00E80E11"/>
    <w:rsid w:val="00ED32CE"/>
    <w:rsid w:val="00F0DD8A"/>
    <w:rsid w:val="00F12B6B"/>
    <w:rsid w:val="00F46E01"/>
    <w:rsid w:val="00F50C3C"/>
    <w:rsid w:val="00F534FE"/>
    <w:rsid w:val="00F73502"/>
    <w:rsid w:val="00F81AA6"/>
    <w:rsid w:val="00F931ED"/>
    <w:rsid w:val="00F9422B"/>
    <w:rsid w:val="00FA6B4E"/>
    <w:rsid w:val="00FB536D"/>
    <w:rsid w:val="00FF15C6"/>
    <w:rsid w:val="01450CA0"/>
    <w:rsid w:val="019266EE"/>
    <w:rsid w:val="02137B09"/>
    <w:rsid w:val="0266F76E"/>
    <w:rsid w:val="0486D622"/>
    <w:rsid w:val="04925D27"/>
    <w:rsid w:val="04BB8ACB"/>
    <w:rsid w:val="052C83C5"/>
    <w:rsid w:val="0534B21C"/>
    <w:rsid w:val="057736B9"/>
    <w:rsid w:val="05E2DC72"/>
    <w:rsid w:val="05F5849E"/>
    <w:rsid w:val="0613EA08"/>
    <w:rsid w:val="0639D9A3"/>
    <w:rsid w:val="06461440"/>
    <w:rsid w:val="064E53C5"/>
    <w:rsid w:val="06A98C54"/>
    <w:rsid w:val="06AB952E"/>
    <w:rsid w:val="06C06D33"/>
    <w:rsid w:val="06F553C6"/>
    <w:rsid w:val="0736C2AF"/>
    <w:rsid w:val="073BC644"/>
    <w:rsid w:val="07C7A8B1"/>
    <w:rsid w:val="07D49453"/>
    <w:rsid w:val="07F74538"/>
    <w:rsid w:val="08B8B2A3"/>
    <w:rsid w:val="08E59383"/>
    <w:rsid w:val="08F6F32F"/>
    <w:rsid w:val="091F94C8"/>
    <w:rsid w:val="09571B59"/>
    <w:rsid w:val="09A388BD"/>
    <w:rsid w:val="09CBBD00"/>
    <w:rsid w:val="09D74B7C"/>
    <w:rsid w:val="09EFC20A"/>
    <w:rsid w:val="09F826FC"/>
    <w:rsid w:val="0A0899CB"/>
    <w:rsid w:val="0A9296E5"/>
    <w:rsid w:val="0B095A55"/>
    <w:rsid w:val="0B1C5981"/>
    <w:rsid w:val="0B5D09F4"/>
    <w:rsid w:val="0C162DCB"/>
    <w:rsid w:val="0C3CD879"/>
    <w:rsid w:val="0C5FE42E"/>
    <w:rsid w:val="0C9983E9"/>
    <w:rsid w:val="0CD49313"/>
    <w:rsid w:val="0CEDFA33"/>
    <w:rsid w:val="0E791EF0"/>
    <w:rsid w:val="0ECC802E"/>
    <w:rsid w:val="0EDA0DA6"/>
    <w:rsid w:val="0F6EEB2C"/>
    <w:rsid w:val="0FAA958B"/>
    <w:rsid w:val="0FB249C9"/>
    <w:rsid w:val="0FBB7888"/>
    <w:rsid w:val="0FCB286D"/>
    <w:rsid w:val="1006E9B6"/>
    <w:rsid w:val="101DD071"/>
    <w:rsid w:val="1089B530"/>
    <w:rsid w:val="10A85D27"/>
    <w:rsid w:val="10F16A9F"/>
    <w:rsid w:val="11926F6F"/>
    <w:rsid w:val="1231D944"/>
    <w:rsid w:val="128A14FE"/>
    <w:rsid w:val="128DECB5"/>
    <w:rsid w:val="130F8E91"/>
    <w:rsid w:val="1379ECFE"/>
    <w:rsid w:val="13E26EA5"/>
    <w:rsid w:val="13E371A2"/>
    <w:rsid w:val="13F24FB1"/>
    <w:rsid w:val="1407BE3A"/>
    <w:rsid w:val="1463FEC2"/>
    <w:rsid w:val="1483D69F"/>
    <w:rsid w:val="14BB2AF1"/>
    <w:rsid w:val="14BBFEFD"/>
    <w:rsid w:val="152989E4"/>
    <w:rsid w:val="153174A2"/>
    <w:rsid w:val="15BCA410"/>
    <w:rsid w:val="167EA2F3"/>
    <w:rsid w:val="16E53A8C"/>
    <w:rsid w:val="170B5E07"/>
    <w:rsid w:val="1739C4A3"/>
    <w:rsid w:val="1754D1CC"/>
    <w:rsid w:val="17FB5EEA"/>
    <w:rsid w:val="1819FB16"/>
    <w:rsid w:val="18D5C3DE"/>
    <w:rsid w:val="1908B6BF"/>
    <w:rsid w:val="19B8F430"/>
    <w:rsid w:val="19F00DB7"/>
    <w:rsid w:val="1A8D770C"/>
    <w:rsid w:val="1AC02555"/>
    <w:rsid w:val="1ADD41FF"/>
    <w:rsid w:val="1B333572"/>
    <w:rsid w:val="1B7EB24B"/>
    <w:rsid w:val="1BBF96D9"/>
    <w:rsid w:val="1BC4D493"/>
    <w:rsid w:val="1C243689"/>
    <w:rsid w:val="1C4FF837"/>
    <w:rsid w:val="1D0E4F33"/>
    <w:rsid w:val="1D33EEDE"/>
    <w:rsid w:val="1D436034"/>
    <w:rsid w:val="1D922484"/>
    <w:rsid w:val="1E54163F"/>
    <w:rsid w:val="1EA3D3AE"/>
    <w:rsid w:val="1EB87428"/>
    <w:rsid w:val="1EDE5894"/>
    <w:rsid w:val="1EECB692"/>
    <w:rsid w:val="1EEDD562"/>
    <w:rsid w:val="1EFDB2D2"/>
    <w:rsid w:val="1F431A12"/>
    <w:rsid w:val="1F7DE891"/>
    <w:rsid w:val="1F8D1E67"/>
    <w:rsid w:val="1F9CBBD7"/>
    <w:rsid w:val="1FCE6E5E"/>
    <w:rsid w:val="1FE342CA"/>
    <w:rsid w:val="20DFFAFD"/>
    <w:rsid w:val="20F6641B"/>
    <w:rsid w:val="211CFBEF"/>
    <w:rsid w:val="21396713"/>
    <w:rsid w:val="21822415"/>
    <w:rsid w:val="21B687E9"/>
    <w:rsid w:val="21F4421A"/>
    <w:rsid w:val="2222FE4B"/>
    <w:rsid w:val="22426867"/>
    <w:rsid w:val="22987345"/>
    <w:rsid w:val="2325B57C"/>
    <w:rsid w:val="2385F6F9"/>
    <w:rsid w:val="244ECE15"/>
    <w:rsid w:val="2489C600"/>
    <w:rsid w:val="25EDB6A1"/>
    <w:rsid w:val="25F63061"/>
    <w:rsid w:val="2601AC3C"/>
    <w:rsid w:val="263F9A1A"/>
    <w:rsid w:val="26AECBA3"/>
    <w:rsid w:val="2709B1E4"/>
    <w:rsid w:val="27207DE0"/>
    <w:rsid w:val="273240D7"/>
    <w:rsid w:val="279CE002"/>
    <w:rsid w:val="27A0E38A"/>
    <w:rsid w:val="27C9A103"/>
    <w:rsid w:val="27EEA94E"/>
    <w:rsid w:val="28F3800A"/>
    <w:rsid w:val="291C6C9B"/>
    <w:rsid w:val="2925216D"/>
    <w:rsid w:val="2973E7DA"/>
    <w:rsid w:val="29C5D412"/>
    <w:rsid w:val="2A2E3A01"/>
    <w:rsid w:val="2B2515A4"/>
    <w:rsid w:val="2B3CE0C9"/>
    <w:rsid w:val="2B5C07D9"/>
    <w:rsid w:val="2C89533E"/>
    <w:rsid w:val="2CD5FFFD"/>
    <w:rsid w:val="2D68DAFD"/>
    <w:rsid w:val="2DA1C78B"/>
    <w:rsid w:val="2DD0A1D6"/>
    <w:rsid w:val="2DF3E177"/>
    <w:rsid w:val="2E2391CF"/>
    <w:rsid w:val="2EA2EE4B"/>
    <w:rsid w:val="2EAB64E9"/>
    <w:rsid w:val="2F66C0CE"/>
    <w:rsid w:val="2F83EF42"/>
    <w:rsid w:val="2FC47EA9"/>
    <w:rsid w:val="2FCB7CE7"/>
    <w:rsid w:val="2FE2F98C"/>
    <w:rsid w:val="2FE4BC6B"/>
    <w:rsid w:val="2FFDB82C"/>
    <w:rsid w:val="30139A4E"/>
    <w:rsid w:val="3014BA5C"/>
    <w:rsid w:val="30245128"/>
    <w:rsid w:val="30F6AD21"/>
    <w:rsid w:val="312A6820"/>
    <w:rsid w:val="317DB1A3"/>
    <w:rsid w:val="31A0C3C7"/>
    <w:rsid w:val="31B76B49"/>
    <w:rsid w:val="3223176B"/>
    <w:rsid w:val="327E119B"/>
    <w:rsid w:val="32C46A39"/>
    <w:rsid w:val="330C8824"/>
    <w:rsid w:val="33764A9C"/>
    <w:rsid w:val="33B768FC"/>
    <w:rsid w:val="33E75E81"/>
    <w:rsid w:val="33F5802C"/>
    <w:rsid w:val="341B838B"/>
    <w:rsid w:val="343DFCF6"/>
    <w:rsid w:val="345CFF91"/>
    <w:rsid w:val="34947544"/>
    <w:rsid w:val="34E52A75"/>
    <w:rsid w:val="350C5B7B"/>
    <w:rsid w:val="353FC299"/>
    <w:rsid w:val="354C0992"/>
    <w:rsid w:val="35BF48A0"/>
    <w:rsid w:val="36012706"/>
    <w:rsid w:val="36055ACB"/>
    <w:rsid w:val="360A3BC4"/>
    <w:rsid w:val="364774A8"/>
    <w:rsid w:val="3665EF77"/>
    <w:rsid w:val="36A5D13F"/>
    <w:rsid w:val="36E736CC"/>
    <w:rsid w:val="3725ACD3"/>
    <w:rsid w:val="377DC7F2"/>
    <w:rsid w:val="378A4CD4"/>
    <w:rsid w:val="37AC24A7"/>
    <w:rsid w:val="38985C07"/>
    <w:rsid w:val="38D0D660"/>
    <w:rsid w:val="3928D700"/>
    <w:rsid w:val="39306499"/>
    <w:rsid w:val="3943079D"/>
    <w:rsid w:val="39AD855E"/>
    <w:rsid w:val="39B237C2"/>
    <w:rsid w:val="39F2DB48"/>
    <w:rsid w:val="3A20E005"/>
    <w:rsid w:val="3A3EB0CA"/>
    <w:rsid w:val="3A7F2621"/>
    <w:rsid w:val="3AB12F5D"/>
    <w:rsid w:val="3ACA5E45"/>
    <w:rsid w:val="3AD94BF0"/>
    <w:rsid w:val="3B4AACD6"/>
    <w:rsid w:val="3B4E7C09"/>
    <w:rsid w:val="3B607538"/>
    <w:rsid w:val="3BAC4C75"/>
    <w:rsid w:val="3BB31DB7"/>
    <w:rsid w:val="3BB3C21E"/>
    <w:rsid w:val="3C0DA51D"/>
    <w:rsid w:val="3C15E63E"/>
    <w:rsid w:val="3C3C63A5"/>
    <w:rsid w:val="3C5B1208"/>
    <w:rsid w:val="3CF3A7C3"/>
    <w:rsid w:val="3DA6F9DB"/>
    <w:rsid w:val="3DBE56DC"/>
    <w:rsid w:val="3DF4C760"/>
    <w:rsid w:val="3E22E45F"/>
    <w:rsid w:val="3E4D5BFF"/>
    <w:rsid w:val="3E74C8AA"/>
    <w:rsid w:val="3EB5A160"/>
    <w:rsid w:val="3EC771AA"/>
    <w:rsid w:val="3EED35DF"/>
    <w:rsid w:val="3F86149B"/>
    <w:rsid w:val="3FABE4A3"/>
    <w:rsid w:val="3FD46B61"/>
    <w:rsid w:val="4033F97A"/>
    <w:rsid w:val="403FFCE2"/>
    <w:rsid w:val="4075E2BC"/>
    <w:rsid w:val="409B645E"/>
    <w:rsid w:val="40DBB266"/>
    <w:rsid w:val="40FF32B8"/>
    <w:rsid w:val="412ED2AB"/>
    <w:rsid w:val="41553F12"/>
    <w:rsid w:val="41ADE4C6"/>
    <w:rsid w:val="41CFB951"/>
    <w:rsid w:val="41D6E5CB"/>
    <w:rsid w:val="4243CCDA"/>
    <w:rsid w:val="42474EAE"/>
    <w:rsid w:val="43A0C4A7"/>
    <w:rsid w:val="43BE30A4"/>
    <w:rsid w:val="444F363D"/>
    <w:rsid w:val="44A7B50D"/>
    <w:rsid w:val="456FFF58"/>
    <w:rsid w:val="4583B8A1"/>
    <w:rsid w:val="45B32A72"/>
    <w:rsid w:val="465CFF19"/>
    <w:rsid w:val="466A35E4"/>
    <w:rsid w:val="471A11CC"/>
    <w:rsid w:val="47CED9D5"/>
    <w:rsid w:val="47FA4A9A"/>
    <w:rsid w:val="480576A8"/>
    <w:rsid w:val="480B8687"/>
    <w:rsid w:val="482466FA"/>
    <w:rsid w:val="48CA316A"/>
    <w:rsid w:val="492A8F8E"/>
    <w:rsid w:val="495E33B5"/>
    <w:rsid w:val="499A85CA"/>
    <w:rsid w:val="49EB33AE"/>
    <w:rsid w:val="4A24EA22"/>
    <w:rsid w:val="4A41F781"/>
    <w:rsid w:val="4A4C0F81"/>
    <w:rsid w:val="4AD98245"/>
    <w:rsid w:val="4ADC3649"/>
    <w:rsid w:val="4B1B6CDD"/>
    <w:rsid w:val="4B2EC76E"/>
    <w:rsid w:val="4B54E955"/>
    <w:rsid w:val="4BBD6A97"/>
    <w:rsid w:val="4BCAC2F0"/>
    <w:rsid w:val="4C00253B"/>
    <w:rsid w:val="4C3A8426"/>
    <w:rsid w:val="4CD246F8"/>
    <w:rsid w:val="4D76F994"/>
    <w:rsid w:val="4DD27E55"/>
    <w:rsid w:val="4EA609FA"/>
    <w:rsid w:val="4EAFE43C"/>
    <w:rsid w:val="4F1F9072"/>
    <w:rsid w:val="4F32F603"/>
    <w:rsid w:val="4F50D61B"/>
    <w:rsid w:val="4FBCE253"/>
    <w:rsid w:val="4FE3A208"/>
    <w:rsid w:val="501A0590"/>
    <w:rsid w:val="50B7DCE1"/>
    <w:rsid w:val="50F5D1E6"/>
    <w:rsid w:val="510ABF02"/>
    <w:rsid w:val="519EC72A"/>
    <w:rsid w:val="519FF9AF"/>
    <w:rsid w:val="51BE04CB"/>
    <w:rsid w:val="52D8A84D"/>
    <w:rsid w:val="53156675"/>
    <w:rsid w:val="531F877B"/>
    <w:rsid w:val="534757E3"/>
    <w:rsid w:val="537A5EA0"/>
    <w:rsid w:val="53826DA0"/>
    <w:rsid w:val="538F2B6D"/>
    <w:rsid w:val="53E690C5"/>
    <w:rsid w:val="546090B0"/>
    <w:rsid w:val="5500CF2B"/>
    <w:rsid w:val="553224B9"/>
    <w:rsid w:val="55A362C5"/>
    <w:rsid w:val="55AADBB7"/>
    <w:rsid w:val="55C8952F"/>
    <w:rsid w:val="55D4F5E6"/>
    <w:rsid w:val="564951ED"/>
    <w:rsid w:val="5661E749"/>
    <w:rsid w:val="56BAD866"/>
    <w:rsid w:val="56D0ECFE"/>
    <w:rsid w:val="56F68A94"/>
    <w:rsid w:val="56F727F2"/>
    <w:rsid w:val="57244731"/>
    <w:rsid w:val="5781F36F"/>
    <w:rsid w:val="57C1C7EC"/>
    <w:rsid w:val="57C606DB"/>
    <w:rsid w:val="57DF9882"/>
    <w:rsid w:val="57F66C4E"/>
    <w:rsid w:val="58034B32"/>
    <w:rsid w:val="580ABBF5"/>
    <w:rsid w:val="580C52CC"/>
    <w:rsid w:val="58AB9205"/>
    <w:rsid w:val="58B95148"/>
    <w:rsid w:val="591DB201"/>
    <w:rsid w:val="5975C20B"/>
    <w:rsid w:val="59C7588C"/>
    <w:rsid w:val="59D02D77"/>
    <w:rsid w:val="59DEAA91"/>
    <w:rsid w:val="59E8F2C9"/>
    <w:rsid w:val="5A074276"/>
    <w:rsid w:val="5A3D49B5"/>
    <w:rsid w:val="5AA195AA"/>
    <w:rsid w:val="5AA43811"/>
    <w:rsid w:val="5AB47FB1"/>
    <w:rsid w:val="5AF6F993"/>
    <w:rsid w:val="5B22DDD9"/>
    <w:rsid w:val="5B231AC2"/>
    <w:rsid w:val="5B5C2DE3"/>
    <w:rsid w:val="5B9E3643"/>
    <w:rsid w:val="5BADA126"/>
    <w:rsid w:val="5BBA1D71"/>
    <w:rsid w:val="5C65740E"/>
    <w:rsid w:val="5C8A1316"/>
    <w:rsid w:val="5CB6EA57"/>
    <w:rsid w:val="5CFD2ACF"/>
    <w:rsid w:val="5D151F51"/>
    <w:rsid w:val="5D4E4214"/>
    <w:rsid w:val="5D7D8CEE"/>
    <w:rsid w:val="5D8547F9"/>
    <w:rsid w:val="5E0AB109"/>
    <w:rsid w:val="5E7A5FCE"/>
    <w:rsid w:val="5EACD262"/>
    <w:rsid w:val="5F66B056"/>
    <w:rsid w:val="5F8C0BAF"/>
    <w:rsid w:val="5FAD0054"/>
    <w:rsid w:val="5FB892F7"/>
    <w:rsid w:val="5FC77817"/>
    <w:rsid w:val="5FF6D543"/>
    <w:rsid w:val="607396E0"/>
    <w:rsid w:val="60887719"/>
    <w:rsid w:val="608E9B00"/>
    <w:rsid w:val="609D9804"/>
    <w:rsid w:val="60F3BB73"/>
    <w:rsid w:val="6102E177"/>
    <w:rsid w:val="612F0D48"/>
    <w:rsid w:val="615C4765"/>
    <w:rsid w:val="6175D36C"/>
    <w:rsid w:val="61A1514C"/>
    <w:rsid w:val="61D92C6F"/>
    <w:rsid w:val="61DFD72E"/>
    <w:rsid w:val="61E48E90"/>
    <w:rsid w:val="621E1FB9"/>
    <w:rsid w:val="62B73201"/>
    <w:rsid w:val="62C57306"/>
    <w:rsid w:val="6300C09C"/>
    <w:rsid w:val="63ADD762"/>
    <w:rsid w:val="6454AD76"/>
    <w:rsid w:val="64F4C9CF"/>
    <w:rsid w:val="6504CC64"/>
    <w:rsid w:val="650D73C5"/>
    <w:rsid w:val="6525082A"/>
    <w:rsid w:val="654DD675"/>
    <w:rsid w:val="65856673"/>
    <w:rsid w:val="6598CCB3"/>
    <w:rsid w:val="65CFE356"/>
    <w:rsid w:val="663B161E"/>
    <w:rsid w:val="66819CEF"/>
    <w:rsid w:val="66C1F9C0"/>
    <w:rsid w:val="6727215B"/>
    <w:rsid w:val="679101D3"/>
    <w:rsid w:val="6791459C"/>
    <w:rsid w:val="67C68967"/>
    <w:rsid w:val="67E226D2"/>
    <w:rsid w:val="680496D3"/>
    <w:rsid w:val="6828BDD4"/>
    <w:rsid w:val="68666DD2"/>
    <w:rsid w:val="68B624FF"/>
    <w:rsid w:val="68F3D3DB"/>
    <w:rsid w:val="694DEA08"/>
    <w:rsid w:val="69627FED"/>
    <w:rsid w:val="69D3F50E"/>
    <w:rsid w:val="69F063F1"/>
    <w:rsid w:val="6A132137"/>
    <w:rsid w:val="6A372D00"/>
    <w:rsid w:val="6A4A2948"/>
    <w:rsid w:val="6A990063"/>
    <w:rsid w:val="6ADE37DE"/>
    <w:rsid w:val="6B09FCF8"/>
    <w:rsid w:val="6B5B74D4"/>
    <w:rsid w:val="6B82DD7E"/>
    <w:rsid w:val="6C6177DA"/>
    <w:rsid w:val="6C708514"/>
    <w:rsid w:val="6CDFF3BA"/>
    <w:rsid w:val="6D053294"/>
    <w:rsid w:val="6D703B84"/>
    <w:rsid w:val="6D7E1EBB"/>
    <w:rsid w:val="6D7EFA5D"/>
    <w:rsid w:val="6D8BB46C"/>
    <w:rsid w:val="6E504183"/>
    <w:rsid w:val="6E61E92F"/>
    <w:rsid w:val="6E669B1C"/>
    <w:rsid w:val="6E940197"/>
    <w:rsid w:val="6EB203CD"/>
    <w:rsid w:val="6ED79CDA"/>
    <w:rsid w:val="6EDFD9DC"/>
    <w:rsid w:val="6EE63E12"/>
    <w:rsid w:val="6F12E343"/>
    <w:rsid w:val="6F3A69E2"/>
    <w:rsid w:val="6F3CA8B8"/>
    <w:rsid w:val="6F86DEB6"/>
    <w:rsid w:val="6FBDE5C3"/>
    <w:rsid w:val="700FD9E8"/>
    <w:rsid w:val="707B2DFF"/>
    <w:rsid w:val="709B1084"/>
    <w:rsid w:val="70C52457"/>
    <w:rsid w:val="70D85C99"/>
    <w:rsid w:val="712198CA"/>
    <w:rsid w:val="71423CD9"/>
    <w:rsid w:val="714CA699"/>
    <w:rsid w:val="716E22D0"/>
    <w:rsid w:val="717207DB"/>
    <w:rsid w:val="7179275F"/>
    <w:rsid w:val="71D4D716"/>
    <w:rsid w:val="721F3F13"/>
    <w:rsid w:val="726E6DAF"/>
    <w:rsid w:val="72840A42"/>
    <w:rsid w:val="72DA51C3"/>
    <w:rsid w:val="72F3264F"/>
    <w:rsid w:val="73A7C5F0"/>
    <w:rsid w:val="73C220A3"/>
    <w:rsid w:val="73DC8212"/>
    <w:rsid w:val="73E96B8E"/>
    <w:rsid w:val="73F9AE5A"/>
    <w:rsid w:val="74141FA1"/>
    <w:rsid w:val="7491ED50"/>
    <w:rsid w:val="74A07B43"/>
    <w:rsid w:val="74C20680"/>
    <w:rsid w:val="74C33AFF"/>
    <w:rsid w:val="74D2254D"/>
    <w:rsid w:val="74D5E2F6"/>
    <w:rsid w:val="74D83BD6"/>
    <w:rsid w:val="74E81749"/>
    <w:rsid w:val="75D89771"/>
    <w:rsid w:val="75DE89AC"/>
    <w:rsid w:val="75E00BD2"/>
    <w:rsid w:val="75E88391"/>
    <w:rsid w:val="75E9B0FF"/>
    <w:rsid w:val="760B92C3"/>
    <w:rsid w:val="768FBE07"/>
    <w:rsid w:val="7697CF8D"/>
    <w:rsid w:val="76B5948A"/>
    <w:rsid w:val="76E187EC"/>
    <w:rsid w:val="775A75C0"/>
    <w:rsid w:val="775CC1A5"/>
    <w:rsid w:val="7769E320"/>
    <w:rsid w:val="77AC891B"/>
    <w:rsid w:val="77D6AD47"/>
    <w:rsid w:val="786B5E17"/>
    <w:rsid w:val="7876E03E"/>
    <w:rsid w:val="78C21BE2"/>
    <w:rsid w:val="791C32BC"/>
    <w:rsid w:val="79421A95"/>
    <w:rsid w:val="794A86AC"/>
    <w:rsid w:val="79826F0F"/>
    <w:rsid w:val="79E60F09"/>
    <w:rsid w:val="7A9F184C"/>
    <w:rsid w:val="7AE4F4CB"/>
    <w:rsid w:val="7B20C520"/>
    <w:rsid w:val="7B4040E7"/>
    <w:rsid w:val="7BA0EE8C"/>
    <w:rsid w:val="7C098AEA"/>
    <w:rsid w:val="7C40A645"/>
    <w:rsid w:val="7C61AD8C"/>
    <w:rsid w:val="7C67688C"/>
    <w:rsid w:val="7CA9BA77"/>
    <w:rsid w:val="7CAC3024"/>
    <w:rsid w:val="7D5170BB"/>
    <w:rsid w:val="7D584223"/>
    <w:rsid w:val="7D75A1D5"/>
    <w:rsid w:val="7D8E4C2B"/>
    <w:rsid w:val="7DA5C502"/>
    <w:rsid w:val="7DE71D04"/>
    <w:rsid w:val="7DECAFA0"/>
    <w:rsid w:val="7E08085B"/>
    <w:rsid w:val="7E090EC9"/>
    <w:rsid w:val="7E990E4A"/>
    <w:rsid w:val="7ED63A67"/>
    <w:rsid w:val="7EE78D17"/>
    <w:rsid w:val="7F978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1DC044"/>
  <w15:chartTrackingRefBased/>
  <w15:docId w15:val="{8A0449A1-F723-4B2B-9DB2-48EF7507D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A6B4E"/>
  </w:style>
  <w:style w:type="paragraph" w:styleId="Heading1">
    <w:name w:val="heading 1"/>
    <w:basedOn w:val="Normal"/>
    <w:next w:val="Normal"/>
    <w:uiPriority w:val="9"/>
    <w:qFormat/>
    <w:rsid w:val="40DBB266"/>
    <w:pPr>
      <w:keepNext/>
      <w:keepLines/>
      <w:spacing w:before="360" w:after="80"/>
      <w:outlineLvl w:val="0"/>
    </w:pPr>
    <w:rPr>
      <w:rFonts w:asciiTheme="majorHAnsi" w:hAnsiTheme="majorHAnsi" w:eastAsiaTheme="minorEastAsia" w:cstheme="majorEastAsia"/>
      <w:color w:val="2E74B5" w:themeColor="accent1" w:themeShade="BF"/>
      <w:sz w:val="40"/>
      <w:szCs w:val="4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B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723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57233"/>
  </w:style>
  <w:style w:type="paragraph" w:styleId="Footer">
    <w:name w:val="footer"/>
    <w:basedOn w:val="Normal"/>
    <w:link w:val="FooterChar"/>
    <w:uiPriority w:val="99"/>
    <w:unhideWhenUsed/>
    <w:rsid w:val="00D5723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57233"/>
  </w:style>
  <w:style w:type="table" w:styleId="GridTable2-Accent1">
    <w:name w:val="Grid Table 2 Accent 1"/>
    <w:basedOn w:val="TableNormal"/>
    <w:uiPriority w:val="47"/>
    <w:rsid w:val="00F9422B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2" w:space="0"/>
        <w:bottom w:val="single" w:color="9CC2E5" w:themeColor="accent1" w:themeTint="99" w:sz="2" w:space="0"/>
        <w:insideH w:val="single" w:color="9CC2E5" w:themeColor="accent1" w:themeTint="99" w:sz="2" w:space="0"/>
        <w:insideV w:val="single" w:color="9CC2E5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CC2E5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paragraph" w:customStyle="1">
    <w:name w:val="paragraph"/>
    <w:basedOn w:val="Normal"/>
    <w:rsid w:val="0061040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61040F"/>
  </w:style>
  <w:style w:type="character" w:styleId="eop" w:customStyle="1">
    <w:name w:val="eop"/>
    <w:basedOn w:val="DefaultParagraphFont"/>
    <w:rsid w:val="0061040F"/>
  </w:style>
  <w:style w:type="paragraph" w:styleId="Title">
    <w:name w:val="Title"/>
    <w:basedOn w:val="Normal"/>
    <w:next w:val="Normal"/>
    <w:uiPriority w:val="10"/>
    <w:qFormat/>
    <w:rsid w:val="40DBB266"/>
    <w:pPr>
      <w:spacing w:after="80" w:line="240" w:lineRule="auto"/>
      <w:contextualSpacing/>
    </w:pPr>
    <w:rPr>
      <w:rFonts w:asciiTheme="majorHAnsi" w:hAnsiTheme="majorHAnsi" w:eastAsiaTheme="minorEastAsia" w:cstheme="majorEastAsia"/>
      <w:sz w:val="56"/>
      <w:szCs w:val="5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517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74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517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74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517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6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ECFF444477D4F89C3C880F860D3E2" ma:contentTypeVersion="12" ma:contentTypeDescription="Create a new document." ma:contentTypeScope="" ma:versionID="ce7008c3e026abafc6c1df78c5a1229e">
  <xsd:schema xmlns:xsd="http://www.w3.org/2001/XMLSchema" xmlns:xs="http://www.w3.org/2001/XMLSchema" xmlns:p="http://schemas.microsoft.com/office/2006/metadata/properties" xmlns:ns2="f2c75d65-c52e-404e-a69e-a5ba6ddcd827" xmlns:ns3="ad617ff9-ba06-4cda-a0b3-d95749987df9" targetNamespace="http://schemas.microsoft.com/office/2006/metadata/properties" ma:root="true" ma:fieldsID="d9a990bf4f8b94cc55e1f73b243b6ca7" ns2:_="" ns3:_="">
    <xsd:import namespace="f2c75d65-c52e-404e-a69e-a5ba6ddcd827"/>
    <xsd:import namespace="ad617ff9-ba06-4cda-a0b3-d95749987d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75d65-c52e-404e-a69e-a5ba6ddcd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5005678-f3f3-4b41-9bdc-76292b9cca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17ff9-ba06-4cda-a0b3-d95749987df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2c75d65-c52e-404e-a69e-a5ba6ddcd82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D61B25-68AB-4505-B184-BD06109910AB}"/>
</file>

<file path=customXml/itemProps2.xml><?xml version="1.0" encoding="utf-8"?>
<ds:datastoreItem xmlns:ds="http://schemas.openxmlformats.org/officeDocument/2006/customXml" ds:itemID="{E8D652B4-364E-4F56-9595-C8620A61E5B9}">
  <ds:schemaRefs>
    <ds:schemaRef ds:uri="1edca43e-ba0a-43e9-9831-c02c85ed4add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sharepoint/v3"/>
    <ds:schemaRef ds:uri="http://purl.org/dc/dcmitype/"/>
    <ds:schemaRef ds:uri="http://schemas.microsoft.com/office/2006/metadata/properties"/>
    <ds:schemaRef ds:uri="http://purl.org/dc/terms/"/>
    <ds:schemaRef ds:uri="http://schemas.openxmlformats.org/package/2006/metadata/core-properties"/>
    <ds:schemaRef ds:uri="76f5dff3-853c-489e-a18e-4013541932b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A70FC9F-BCE4-4704-8D75-6EC3CF50F5F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Infusino</dc:creator>
  <cp:keywords/>
  <dc:description/>
  <cp:lastModifiedBy>Colin Williams</cp:lastModifiedBy>
  <cp:revision>3</cp:revision>
  <dcterms:created xsi:type="dcterms:W3CDTF">2025-10-29T23:52:00Z</dcterms:created>
  <dcterms:modified xsi:type="dcterms:W3CDTF">2025-11-05T18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ECFF444477D4F89C3C880F860D3E2</vt:lpwstr>
  </property>
  <property fmtid="{D5CDD505-2E9C-101B-9397-08002B2CF9AE}" pid="3" name="GrammarlyDocumentId">
    <vt:lpwstr>2687c60a61795364b000cd1aff2ef70167815a1c5c19416716b793d3370d3a37</vt:lpwstr>
  </property>
  <property fmtid="{D5CDD505-2E9C-101B-9397-08002B2CF9AE}" pid="4" name="MediaServiceImageTags">
    <vt:lpwstr/>
  </property>
</Properties>
</file>